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C44B7" w14:textId="77777777" w:rsidR="00A62197" w:rsidRDefault="00A62197"/>
    <w:p w14:paraId="2474F6CD" w14:textId="77777777" w:rsidR="00A62197" w:rsidRDefault="00A62197"/>
    <w:tbl>
      <w:tblPr>
        <w:tblStyle w:val="TableGrid1"/>
        <w:tblW w:w="101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A62197" w:rsidRPr="000F2BDC" w14:paraId="70BC3065" w14:textId="77777777" w:rsidTr="00CE5EFE">
        <w:trPr>
          <w:jc w:val="center"/>
        </w:trPr>
        <w:tc>
          <w:tcPr>
            <w:tcW w:w="10170" w:type="dxa"/>
            <w:shd w:val="clear" w:color="auto" w:fill="D9D9D9"/>
          </w:tcPr>
          <w:p w14:paraId="362CD38A" w14:textId="77777777" w:rsidR="00A62197" w:rsidRPr="000F2BDC" w:rsidRDefault="00A62197" w:rsidP="00CE5EFE">
            <w:pPr>
              <w:spacing w:before="120" w:after="120"/>
              <w:jc w:val="center"/>
              <w:rPr>
                <w:b/>
                <w:u w:val="single"/>
              </w:rPr>
            </w:pPr>
            <w:r w:rsidRPr="000F2BDC">
              <w:rPr>
                <w:b/>
                <w:u w:val="single"/>
              </w:rPr>
              <w:t>PRIVACY NOTICE</w:t>
            </w:r>
          </w:p>
        </w:tc>
      </w:tr>
      <w:tr w:rsidR="00A62197" w:rsidRPr="000F2BDC" w14:paraId="6A8FDA1C" w14:textId="77777777" w:rsidTr="00CE5EFE">
        <w:trPr>
          <w:jc w:val="center"/>
        </w:trPr>
        <w:tc>
          <w:tcPr>
            <w:tcW w:w="10170" w:type="dxa"/>
          </w:tcPr>
          <w:p w14:paraId="7E9975AB" w14:textId="12229B05" w:rsidR="006B19FD" w:rsidRDefault="006B19FD" w:rsidP="00CE5EFE">
            <w:pPr>
              <w:spacing w:before="240"/>
              <w:ind w:left="-17"/>
              <w:jc w:val="both"/>
            </w:pPr>
            <w:r>
              <w:t xml:space="preserve">The </w:t>
            </w:r>
            <w:r w:rsidR="005B79D3">
              <w:t>A</w:t>
            </w:r>
            <w:r>
              <w:t xml:space="preserve">nimal </w:t>
            </w:r>
            <w:r w:rsidR="005B79D3">
              <w:t>C</w:t>
            </w:r>
            <w:r>
              <w:t xml:space="preserve">are and </w:t>
            </w:r>
            <w:r w:rsidR="005B79D3">
              <w:t>U</w:t>
            </w:r>
            <w:r>
              <w:t>se Occupational Health Program</w:t>
            </w:r>
            <w:r w:rsidR="005B79D3">
              <w:t>,</w:t>
            </w:r>
            <w:r>
              <w:t xml:space="preserve"> in which you are enrolled</w:t>
            </w:r>
            <w:r w:rsidR="005B79D3">
              <w:t>,</w:t>
            </w:r>
            <w:r>
              <w:t xml:space="preserve"> includes (but is not limited to) an initial health history evaluation, risk assessment of physical risks, processes and hazardous materials related to the work and</w:t>
            </w:r>
            <w:r w:rsidR="00DA389E">
              <w:t xml:space="preserve"> work environment,</w:t>
            </w:r>
            <w:r>
              <w:t xml:space="preserve"> initial clearance, interim updates, and annual updates evaluated by the Occupational Health Physician. </w:t>
            </w:r>
          </w:p>
          <w:p w14:paraId="60441F60" w14:textId="160E45F5" w:rsidR="00A62197" w:rsidRDefault="00A62197" w:rsidP="00CE5EFE">
            <w:pPr>
              <w:spacing w:before="240"/>
              <w:ind w:left="-17"/>
              <w:jc w:val="both"/>
            </w:pPr>
            <w:r w:rsidRPr="000F2BDC">
              <w:t xml:space="preserve">Upon </w:t>
            </w:r>
            <w:r w:rsidR="00AB6B8A">
              <w:t>review</w:t>
            </w:r>
            <w:r w:rsidRPr="000F2BDC">
              <w:t xml:space="preserve"> of th</w:t>
            </w:r>
            <w:r w:rsidR="006B19FD">
              <w:t>is</w:t>
            </w:r>
            <w:r w:rsidRPr="000F2BDC">
              <w:t xml:space="preserve"> </w:t>
            </w:r>
            <w:r w:rsidR="006B19FD">
              <w:t>Annual</w:t>
            </w:r>
            <w:r>
              <w:t xml:space="preserve"> H</w:t>
            </w:r>
            <w:r w:rsidRPr="000F2BDC">
              <w:t xml:space="preserve">ealth </w:t>
            </w:r>
            <w:r>
              <w:t>Update Form</w:t>
            </w:r>
            <w:r w:rsidR="009E0DA5">
              <w:t xml:space="preserve">, </w:t>
            </w:r>
            <w:r w:rsidR="009E0DA5" w:rsidRPr="009E0DA5">
              <w:t>the Occupational Health Physician will determine whether modifications are needed for medical clearance to access areas of the University where animals/animal tissue are routinely contained and used. This determination is based on assessment of the health information reported.</w:t>
            </w:r>
          </w:p>
          <w:p w14:paraId="30748243" w14:textId="5D148AD5" w:rsidR="00A62197" w:rsidRDefault="00A62197" w:rsidP="00CE5EFE">
            <w:pPr>
              <w:spacing w:before="240"/>
              <w:ind w:left="-17"/>
              <w:jc w:val="both"/>
            </w:pPr>
            <w:r w:rsidRPr="000F2BDC">
              <w:t xml:space="preserve">This </w:t>
            </w:r>
            <w:r w:rsidR="006B19FD">
              <w:t>annual</w:t>
            </w:r>
            <w:r>
              <w:t xml:space="preserve"> </w:t>
            </w:r>
            <w:r w:rsidRPr="000F2BDC">
              <w:t xml:space="preserve">clearance determination will never include specific </w:t>
            </w:r>
            <w:r w:rsidR="00AB6B8A" w:rsidRPr="000F2BDC">
              <w:t>health-related</w:t>
            </w:r>
            <w:r w:rsidRPr="000F2BDC">
              <w:t xml:space="preserve"> information about the enrollee.  Enrollees’ protected health information will not be disclosed.  However, the clearance determination may include recommendations for immunizations</w:t>
            </w:r>
            <w:r>
              <w:t xml:space="preserve">, </w:t>
            </w:r>
            <w:r w:rsidRPr="000F2BDC">
              <w:t>use of a respirator</w:t>
            </w:r>
            <w:r w:rsidR="00AB6B8A">
              <w:t xml:space="preserve"> </w:t>
            </w:r>
            <w:r w:rsidRPr="000F2BDC">
              <w:t xml:space="preserve">or </w:t>
            </w:r>
            <w:r w:rsidR="00AB6B8A">
              <w:t>other extra</w:t>
            </w:r>
            <w:r w:rsidRPr="000F2BDC">
              <w:t xml:space="preserve"> </w:t>
            </w:r>
            <w:r w:rsidR="00AB6B8A">
              <w:t>p</w:t>
            </w:r>
            <w:r w:rsidRPr="000F2BDC">
              <w:t xml:space="preserve">ersonal </w:t>
            </w:r>
            <w:r w:rsidR="00AB6B8A">
              <w:t>p</w:t>
            </w:r>
            <w:r w:rsidRPr="000F2BDC">
              <w:t xml:space="preserve">rotective </w:t>
            </w:r>
            <w:r w:rsidR="00AB6B8A">
              <w:t>e</w:t>
            </w:r>
            <w:r w:rsidRPr="000F2BDC">
              <w:t xml:space="preserve">quipment, and the date of </w:t>
            </w:r>
            <w:r w:rsidR="00AB6B8A">
              <w:t xml:space="preserve">the </w:t>
            </w:r>
            <w:r w:rsidRPr="000F2BDC">
              <w:t xml:space="preserve">most recent tetanus immunization.  </w:t>
            </w:r>
          </w:p>
          <w:p w14:paraId="00B61CC2" w14:textId="52844921" w:rsidR="00A62197" w:rsidRDefault="00A62197" w:rsidP="00CE5EFE">
            <w:pPr>
              <w:spacing w:before="240"/>
              <w:ind w:left="-17"/>
              <w:jc w:val="both"/>
            </w:pPr>
            <w:r w:rsidRPr="000F2BDC">
              <w:t xml:space="preserve">The clearance determination will be routed to the Principal Investigator/faculty member conducting animal studies on campus (if applicable); the Director, Laboratory Animal Resources; the Office of Research </w:t>
            </w:r>
            <w:r w:rsidR="00AB6B8A">
              <w:t>Protections and Integrity</w:t>
            </w:r>
            <w:r w:rsidRPr="000F2BDC">
              <w:t xml:space="preserve">; and the enrollee. </w:t>
            </w:r>
          </w:p>
          <w:p w14:paraId="6579FED7" w14:textId="52F1309C" w:rsidR="00A62197" w:rsidRPr="000F2BDC" w:rsidRDefault="00AB6B8A" w:rsidP="00AB6B8A">
            <w:pPr>
              <w:spacing w:before="240"/>
              <w:jc w:val="both"/>
            </w:pPr>
            <w:r>
              <w:t>T</w:t>
            </w:r>
            <w:r w:rsidR="00A62197" w:rsidRPr="000F2BDC">
              <w:t>he Occupational Health Physician</w:t>
            </w:r>
            <w:r>
              <w:t xml:space="preserve">, other </w:t>
            </w:r>
            <w:r w:rsidR="00A62197">
              <w:t>employees of Atrium Health,</w:t>
            </w:r>
            <w:r w:rsidR="00A62197" w:rsidRPr="000F2BDC">
              <w:t xml:space="preserve"> and the specific UNC Charlotte units/employees identified above are legally bound to comply with the Health Insurance Portability and Accountability Act (HIPAA) regulations.</w:t>
            </w:r>
          </w:p>
          <w:p w14:paraId="14325913" w14:textId="77777777" w:rsidR="00A62197" w:rsidRPr="000F2BDC" w:rsidRDefault="00A62197" w:rsidP="00CE5EFE"/>
        </w:tc>
      </w:tr>
    </w:tbl>
    <w:p w14:paraId="2BAF4475" w14:textId="77777777" w:rsidR="00A62197" w:rsidRDefault="00A62197"/>
    <w:p w14:paraId="7DE1FFA3" w14:textId="77777777" w:rsidR="00A62197" w:rsidRDefault="00A62197"/>
    <w:p w14:paraId="621906D3" w14:textId="77777777" w:rsidR="00A62197" w:rsidRDefault="00A62197"/>
    <w:p w14:paraId="7527BB2B" w14:textId="77777777" w:rsidR="00A62197" w:rsidRDefault="00A62197"/>
    <w:p w14:paraId="10445DC1" w14:textId="77777777" w:rsidR="00A62197" w:rsidRDefault="00A62197"/>
    <w:p w14:paraId="29CD75C7" w14:textId="77777777" w:rsidR="00A62197" w:rsidRDefault="00A62197"/>
    <w:p w14:paraId="4A2C23C4" w14:textId="77777777" w:rsidR="00A62197" w:rsidRDefault="00A62197"/>
    <w:p w14:paraId="1A64F331" w14:textId="77777777" w:rsidR="00A62197" w:rsidRDefault="00A62197"/>
    <w:p w14:paraId="2DD2623D" w14:textId="77777777" w:rsidR="00A62197" w:rsidRDefault="00A62197"/>
    <w:p w14:paraId="7B0F83EA" w14:textId="77777777" w:rsidR="00A62197" w:rsidRDefault="00A62197"/>
    <w:p w14:paraId="1D44AC55" w14:textId="77777777" w:rsidR="00A62197" w:rsidRDefault="00A62197"/>
    <w:p w14:paraId="6E940A53" w14:textId="77777777" w:rsidR="00A62197" w:rsidRDefault="00A62197"/>
    <w:p w14:paraId="405CFD00" w14:textId="77777777" w:rsidR="00A62197" w:rsidRDefault="00A62197"/>
    <w:p w14:paraId="4A62C3BD" w14:textId="77777777" w:rsidR="00A62197" w:rsidRDefault="00A62197"/>
    <w:p w14:paraId="49FC023A" w14:textId="77777777" w:rsidR="00A62197" w:rsidRDefault="00A62197"/>
    <w:p w14:paraId="63EE395E" w14:textId="77777777" w:rsidR="00A62197" w:rsidRDefault="00A62197"/>
    <w:p w14:paraId="451BC43C" w14:textId="77777777" w:rsidR="00A62197" w:rsidRDefault="00A62197"/>
    <w:p w14:paraId="5543F9A7" w14:textId="77777777" w:rsidR="00A62197" w:rsidRDefault="00A62197"/>
    <w:p w14:paraId="2BCD5CED" w14:textId="77777777" w:rsidR="00A62197" w:rsidRDefault="00A62197"/>
    <w:p w14:paraId="74A67B36" w14:textId="77777777" w:rsidR="00A62197" w:rsidRDefault="00A62197"/>
    <w:tbl>
      <w:tblPr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2F349C" w:rsidRPr="00635232" w14:paraId="4E027A60" w14:textId="77777777" w:rsidTr="00CE5EFE">
        <w:trPr>
          <w:trHeight w:val="575"/>
          <w:jc w:val="center"/>
        </w:trPr>
        <w:tc>
          <w:tcPr>
            <w:tcW w:w="10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1C0D4" w14:textId="77777777" w:rsidR="00635232" w:rsidRPr="00635232" w:rsidRDefault="002F349C" w:rsidP="00955DE2">
            <w:pPr>
              <w:spacing w:before="120" w:after="120"/>
              <w:jc w:val="center"/>
              <w:rPr>
                <w:rFonts w:asciiTheme="minorHAnsi" w:eastAsia="Calibri" w:hAnsiTheme="minorHAnsi" w:cstheme="minorHAnsi"/>
                <w:b/>
                <w:sz w:val="28"/>
                <w:szCs w:val="28"/>
              </w:rPr>
            </w:pPr>
            <w:r w:rsidRPr="00635232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 xml:space="preserve">ANNUAL </w:t>
            </w:r>
            <w:r w:rsidR="00AB2485" w:rsidRPr="00635232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 xml:space="preserve">HEALTH </w:t>
            </w:r>
            <w:r w:rsidRPr="00635232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>UPDATE FORM</w:t>
            </w:r>
            <w:r w:rsidR="00955DE2" w:rsidRPr="00635232">
              <w:rPr>
                <w:rFonts w:asciiTheme="minorHAnsi" w:eastAsia="Calibri" w:hAnsiTheme="minorHAnsi" w:cstheme="minorHAnsi"/>
                <w:b/>
                <w:sz w:val="28"/>
                <w:szCs w:val="28"/>
              </w:rPr>
              <w:t xml:space="preserve"> </w:t>
            </w:r>
          </w:p>
          <w:p w14:paraId="56DF4261" w14:textId="77777777" w:rsidR="002F349C" w:rsidRPr="00635232" w:rsidRDefault="002F349C" w:rsidP="00955DE2">
            <w:pPr>
              <w:spacing w:before="120" w:after="120"/>
              <w:jc w:val="center"/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</w:pPr>
            <w:r w:rsidRPr="00635232">
              <w:rPr>
                <w:rFonts w:asciiTheme="minorHAnsi" w:eastAsia="Calibri" w:hAnsiTheme="minorHAnsi" w:cstheme="minorHAnsi"/>
                <w:sz w:val="22"/>
                <w:szCs w:val="22"/>
              </w:rPr>
              <w:t>Occupational Health Program</w:t>
            </w:r>
          </w:p>
        </w:tc>
      </w:tr>
    </w:tbl>
    <w:p w14:paraId="501D875F" w14:textId="77777777" w:rsidR="005F0EEA" w:rsidRPr="00635232" w:rsidRDefault="005F0EEA" w:rsidP="005F0EEA">
      <w:pPr>
        <w:rPr>
          <w:rFonts w:asciiTheme="minorHAnsi" w:hAnsiTheme="minorHAnsi" w:cstheme="minorHAnsi"/>
          <w:sz w:val="22"/>
          <w:szCs w:val="22"/>
        </w:rPr>
      </w:pPr>
    </w:p>
    <w:p w14:paraId="6FDE494D" w14:textId="6F99084E" w:rsidR="00635232" w:rsidRPr="00CE5EFE" w:rsidRDefault="00635232" w:rsidP="00FD45B5">
      <w:pPr>
        <w:pStyle w:val="Heading4"/>
        <w:spacing w:before="0" w:beforeAutospacing="0" w:after="24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  <w:u w:val="single"/>
        </w:rPr>
        <w:t>INSTRUCTION</w:t>
      </w:r>
      <w:r w:rsidR="00262B9E" w:rsidRPr="00CE5EFE">
        <w:rPr>
          <w:rFonts w:asciiTheme="minorHAnsi" w:hAnsiTheme="minorHAnsi" w:cstheme="minorHAnsi"/>
          <w:sz w:val="22"/>
          <w:szCs w:val="22"/>
          <w:u w:val="single"/>
        </w:rPr>
        <w:t>S</w:t>
      </w:r>
      <w:r w:rsidR="005F0EEA" w:rsidRPr="00CE5EFE">
        <w:rPr>
          <w:rFonts w:asciiTheme="minorHAnsi" w:hAnsiTheme="minorHAnsi" w:cstheme="minorHAnsi"/>
          <w:sz w:val="22"/>
          <w:szCs w:val="22"/>
        </w:rPr>
        <w:t xml:space="preserve">: </w:t>
      </w:r>
      <w:r w:rsidR="002F152B" w:rsidRPr="00CE5EFE">
        <w:rPr>
          <w:rFonts w:asciiTheme="minorHAnsi" w:hAnsiTheme="minorHAnsi" w:cstheme="minorHAnsi"/>
          <w:b w:val="0"/>
          <w:sz w:val="22"/>
          <w:szCs w:val="22"/>
        </w:rPr>
        <w:t>Complete the form electronically. Print the completed form on standard 8.5” x 11” paper, then sign and date. Make a copy of the completed form for your own files</w:t>
      </w:r>
      <w:r w:rsidR="00407C0F" w:rsidRPr="00CE5EFE">
        <w:rPr>
          <w:rFonts w:asciiTheme="minorHAnsi" w:hAnsiTheme="minorHAnsi" w:cstheme="minorHAnsi"/>
          <w:b w:val="0"/>
          <w:sz w:val="22"/>
          <w:szCs w:val="22"/>
        </w:rPr>
        <w:t xml:space="preserve">. </w:t>
      </w:r>
    </w:p>
    <w:p w14:paraId="3DAF00F0" w14:textId="77777777" w:rsidR="00635232" w:rsidRPr="00CE5EFE" w:rsidRDefault="00635232" w:rsidP="00FD45B5">
      <w:pPr>
        <w:jc w:val="both"/>
        <w:rPr>
          <w:rFonts w:asciiTheme="minorHAnsi" w:hAnsiTheme="minorHAnsi" w:cstheme="minorHAnsi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</w:rPr>
        <w:t xml:space="preserve">If you have </w:t>
      </w:r>
      <w:r w:rsidRPr="00FD45B5">
        <w:rPr>
          <w:rFonts w:asciiTheme="minorHAnsi" w:hAnsiTheme="minorHAnsi" w:cstheme="minorHAnsi"/>
          <w:sz w:val="22"/>
          <w:szCs w:val="22"/>
        </w:rPr>
        <w:t>questions</w:t>
      </w:r>
      <w:r w:rsidRPr="00CE5EFE">
        <w:rPr>
          <w:rFonts w:asciiTheme="minorHAnsi" w:hAnsiTheme="minorHAnsi" w:cstheme="minorHAnsi"/>
          <w:sz w:val="22"/>
          <w:szCs w:val="22"/>
        </w:rPr>
        <w:t xml:space="preserve"> about this form, contact the Office of Research Protections &amp; Integrity / IACUC Office at:</w:t>
      </w:r>
    </w:p>
    <w:p w14:paraId="5DCEF8D9" w14:textId="1259BDC1" w:rsidR="00635232" w:rsidRPr="00CE5EFE" w:rsidRDefault="00635232" w:rsidP="00FD45B5">
      <w:p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</w:rPr>
        <w:t xml:space="preserve">(704) 687-1872 or </w:t>
      </w:r>
      <w:hyperlink r:id="rId7" w:history="1">
        <w:r w:rsidRPr="00CE5EFE">
          <w:rPr>
            <w:rStyle w:val="Hyperlink"/>
            <w:rFonts w:asciiTheme="minorHAnsi" w:hAnsiTheme="minorHAnsi" w:cstheme="minorHAnsi"/>
            <w:sz w:val="22"/>
            <w:szCs w:val="22"/>
          </w:rPr>
          <w:t>uncc-iacuc@uncc.edu</w:t>
        </w:r>
      </w:hyperlink>
      <w:r w:rsidRPr="00CE5EFE">
        <w:rPr>
          <w:rFonts w:asciiTheme="minorHAnsi" w:hAnsiTheme="minorHAnsi" w:cstheme="minorHAnsi"/>
          <w:sz w:val="22"/>
          <w:szCs w:val="22"/>
        </w:rPr>
        <w:t>.</w:t>
      </w:r>
    </w:p>
    <w:p w14:paraId="37674588" w14:textId="46757906" w:rsidR="00635232" w:rsidRDefault="00635232" w:rsidP="00FD45B5">
      <w:pPr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CE5EFE">
        <w:rPr>
          <w:rFonts w:asciiTheme="minorHAnsi" w:eastAsia="Calibri" w:hAnsiTheme="minorHAnsi" w:cstheme="minorHAnsi"/>
          <w:sz w:val="22"/>
          <w:szCs w:val="22"/>
        </w:rPr>
        <w:t>To discuss personal health questions with the occupational health physician, please make a note stating “</w:t>
      </w:r>
      <w:r w:rsidRPr="00CE5EFE">
        <w:rPr>
          <w:rFonts w:asciiTheme="minorHAnsi" w:eastAsia="Calibri" w:hAnsiTheme="minorHAnsi" w:cstheme="minorHAnsi"/>
          <w:b/>
          <w:sz w:val="22"/>
          <w:szCs w:val="22"/>
          <w:u w:val="single"/>
        </w:rPr>
        <w:t>PLEASE CALL OR EMAIL</w:t>
      </w:r>
      <w:r w:rsidRPr="00CE5EFE">
        <w:rPr>
          <w:rFonts w:asciiTheme="minorHAnsi" w:eastAsia="Calibri" w:hAnsiTheme="minorHAnsi" w:cstheme="minorHAnsi"/>
          <w:sz w:val="22"/>
          <w:szCs w:val="22"/>
        </w:rPr>
        <w:t>” on this form below in the Personal Information Section.</w:t>
      </w:r>
    </w:p>
    <w:p w14:paraId="09145159" w14:textId="77777777" w:rsidR="00CE5EFE" w:rsidRPr="00CE5EFE" w:rsidRDefault="00CE5EFE" w:rsidP="00CE5EFE">
      <w:pPr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0FE33CD0" w14:textId="6BFCFEC6" w:rsidR="00283985" w:rsidRPr="00CE5EFE" w:rsidRDefault="00410A34" w:rsidP="008B62E4">
      <w:pPr>
        <w:pStyle w:val="Heading4"/>
        <w:spacing w:before="0" w:beforeAutospacing="0" w:after="120" w:afterAutospacing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  <w:u w:val="single"/>
        </w:rPr>
        <w:t>SUBMISSION</w:t>
      </w:r>
      <w:r w:rsidR="00283985" w:rsidRPr="00CE5EFE">
        <w:rPr>
          <w:rFonts w:asciiTheme="minorHAnsi" w:hAnsiTheme="minorHAnsi" w:cstheme="minorHAnsi"/>
          <w:sz w:val="22"/>
          <w:szCs w:val="22"/>
        </w:rPr>
        <w:t>:</w:t>
      </w:r>
      <w:r w:rsidR="00283985" w:rsidRPr="00CE5EF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 </w:t>
      </w:r>
      <w:r w:rsidR="00CE5EF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 </w:t>
      </w:r>
      <w:r w:rsidR="00283985" w:rsidRPr="00CE5EFE">
        <w:rPr>
          <w:rFonts w:asciiTheme="minorHAnsi" w:hAnsiTheme="minorHAnsi" w:cstheme="minorHAnsi"/>
          <w:bCs w:val="0"/>
          <w:sz w:val="22"/>
          <w:szCs w:val="22"/>
          <w:u w:val="single"/>
        </w:rPr>
        <w:t>T</w:t>
      </w:r>
      <w:r w:rsidR="00283985" w:rsidRPr="00CE5EFE">
        <w:rPr>
          <w:rFonts w:asciiTheme="minorHAnsi" w:hAnsiTheme="minorHAnsi" w:cstheme="minorHAnsi"/>
          <w:sz w:val="22"/>
          <w:szCs w:val="22"/>
          <w:u w:val="single"/>
        </w:rPr>
        <w:t>he form must be sent either by fax or by mail as follows:</w:t>
      </w:r>
      <w:r w:rsidR="00283985" w:rsidRPr="00CE5EFE"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1AEC8D57" w14:textId="77777777" w:rsidR="00CE5EFE" w:rsidRPr="00CE5EFE" w:rsidRDefault="00283985" w:rsidP="00CE5EF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Cs w:val="0"/>
          <w:sz w:val="22"/>
          <w:szCs w:val="22"/>
        </w:rPr>
        <w:t>FAX #</w:t>
      </w:r>
      <w:r w:rsidRPr="00CE5EF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: </w:t>
      </w:r>
      <w:r w:rsidR="00635232" w:rsidRPr="00CE5EFE">
        <w:rPr>
          <w:rFonts w:asciiTheme="minorHAnsi" w:hAnsiTheme="minorHAnsi" w:cstheme="minorHAnsi"/>
          <w:b w:val="0"/>
          <w:bCs w:val="0"/>
          <w:sz w:val="22"/>
          <w:szCs w:val="22"/>
        </w:rPr>
        <w:tab/>
      </w:r>
      <w:r w:rsidR="00B457FD" w:rsidRPr="00CE5EFE">
        <w:rPr>
          <w:rFonts w:asciiTheme="minorHAnsi" w:hAnsiTheme="minorHAnsi" w:cstheme="minorHAnsi"/>
          <w:b w:val="0"/>
          <w:sz w:val="22"/>
          <w:szCs w:val="22"/>
        </w:rPr>
        <w:t>(704) 631-1202</w:t>
      </w:r>
      <w:r w:rsidRPr="00CE5EFE">
        <w:rPr>
          <w:rFonts w:asciiTheme="minorHAnsi" w:hAnsiTheme="minorHAnsi" w:cstheme="minorHAnsi"/>
          <w:b w:val="0"/>
          <w:sz w:val="22"/>
          <w:szCs w:val="22"/>
        </w:rPr>
        <w:t xml:space="preserve"> (secure line)</w:t>
      </w:r>
    </w:p>
    <w:p w14:paraId="7FEDB7DC" w14:textId="1318010A" w:rsidR="00635232" w:rsidRPr="00CE5EFE" w:rsidRDefault="00635232" w:rsidP="00CE5EFE">
      <w:pPr>
        <w:pStyle w:val="Heading4"/>
        <w:spacing w:before="0" w:beforeAutospacing="0" w:after="0" w:afterAutospacing="0"/>
        <w:ind w:left="153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 w:val="0"/>
          <w:sz w:val="22"/>
          <w:szCs w:val="22"/>
        </w:rPr>
        <w:t>ATTN: Dr. Hunt – Occupational Health Physician</w:t>
      </w:r>
    </w:p>
    <w:p w14:paraId="5DB3670F" w14:textId="77777777" w:rsidR="00635232" w:rsidRPr="00CE5EFE" w:rsidRDefault="00635232" w:rsidP="00CE5EFE">
      <w:pPr>
        <w:pStyle w:val="Heading4"/>
        <w:spacing w:before="0" w:beforeAutospacing="0" w:after="0" w:afterAutospacing="0"/>
        <w:ind w:left="720" w:firstLine="720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46859945" w14:textId="77777777" w:rsidR="00283985" w:rsidRPr="00CE5EFE" w:rsidRDefault="00283985" w:rsidP="00CE5EF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Cs w:val="0"/>
          <w:sz w:val="22"/>
          <w:szCs w:val="22"/>
        </w:rPr>
        <w:t>MAIL</w:t>
      </w:r>
      <w:r w:rsidRPr="00CE5EFE">
        <w:rPr>
          <w:rFonts w:asciiTheme="minorHAnsi" w:hAnsiTheme="minorHAnsi" w:cstheme="minorHAnsi"/>
          <w:sz w:val="22"/>
          <w:szCs w:val="22"/>
        </w:rPr>
        <w:t xml:space="preserve">:  </w:t>
      </w:r>
      <w:r w:rsidR="00635232" w:rsidRPr="00CE5EFE">
        <w:rPr>
          <w:rFonts w:asciiTheme="minorHAnsi" w:hAnsiTheme="minorHAnsi" w:cstheme="minorHAnsi"/>
          <w:sz w:val="22"/>
          <w:szCs w:val="22"/>
        </w:rPr>
        <w:tab/>
      </w:r>
      <w:r w:rsidRPr="00CE5EFE">
        <w:rPr>
          <w:rFonts w:asciiTheme="minorHAnsi" w:hAnsiTheme="minorHAnsi" w:cstheme="minorHAnsi"/>
          <w:b w:val="0"/>
          <w:sz w:val="22"/>
          <w:szCs w:val="22"/>
        </w:rPr>
        <w:t>UNC Charlotte Occupational Health Program - CONFIDENTIAL</w:t>
      </w:r>
    </w:p>
    <w:p w14:paraId="0E55B859" w14:textId="77777777" w:rsidR="00283985" w:rsidRPr="00CE5EFE" w:rsidRDefault="00283985" w:rsidP="00CE5EF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 w:val="0"/>
          <w:sz w:val="22"/>
          <w:szCs w:val="22"/>
        </w:rPr>
        <w:tab/>
      </w:r>
      <w:r w:rsidR="00BA0D1C" w:rsidRPr="00CE5EFE">
        <w:rPr>
          <w:rFonts w:asciiTheme="minorHAnsi" w:hAnsiTheme="minorHAnsi" w:cstheme="minorHAnsi"/>
          <w:b w:val="0"/>
          <w:sz w:val="22"/>
          <w:szCs w:val="22"/>
        </w:rPr>
        <w:t>c/o Dr. Hunt</w:t>
      </w:r>
    </w:p>
    <w:p w14:paraId="098DDE5D" w14:textId="77777777" w:rsidR="00283985" w:rsidRPr="00CE5EFE" w:rsidRDefault="00283985" w:rsidP="00CE5EF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 w:val="0"/>
          <w:sz w:val="22"/>
          <w:szCs w:val="22"/>
        </w:rPr>
        <w:tab/>
      </w:r>
      <w:r w:rsidR="00B457FD" w:rsidRPr="00CE5EFE">
        <w:rPr>
          <w:rFonts w:asciiTheme="minorHAnsi" w:hAnsiTheme="minorHAnsi" w:cstheme="minorHAnsi"/>
          <w:b w:val="0"/>
          <w:sz w:val="22"/>
          <w:szCs w:val="22"/>
        </w:rPr>
        <w:t>4135 South Stream Boulevard</w:t>
      </w:r>
      <w:r w:rsidR="00ED75FE" w:rsidRPr="00CE5EFE">
        <w:rPr>
          <w:rFonts w:asciiTheme="minorHAnsi" w:hAnsiTheme="minorHAnsi" w:cstheme="minorHAnsi"/>
          <w:b w:val="0"/>
          <w:sz w:val="22"/>
          <w:szCs w:val="22"/>
        </w:rPr>
        <w:t>, Suite 300</w:t>
      </w:r>
    </w:p>
    <w:p w14:paraId="229859D2" w14:textId="77777777" w:rsidR="00262B9E" w:rsidRPr="00CE5EFE" w:rsidRDefault="00283985" w:rsidP="00FD45B5">
      <w:pPr>
        <w:pStyle w:val="Heading4"/>
        <w:spacing w:before="0" w:beforeAutospacing="0" w:after="0" w:afterAutospacing="0"/>
        <w:ind w:left="153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 w:val="0"/>
          <w:sz w:val="22"/>
          <w:szCs w:val="22"/>
        </w:rPr>
        <w:t xml:space="preserve">Charlotte, </w:t>
      </w:r>
      <w:r w:rsidR="00B457FD" w:rsidRPr="00CE5EFE">
        <w:rPr>
          <w:rFonts w:asciiTheme="minorHAnsi" w:hAnsiTheme="minorHAnsi" w:cstheme="minorHAnsi"/>
          <w:b w:val="0"/>
          <w:sz w:val="22"/>
          <w:szCs w:val="22"/>
        </w:rPr>
        <w:t>NC 2821</w:t>
      </w:r>
      <w:r w:rsidRPr="00CE5EFE">
        <w:rPr>
          <w:rFonts w:asciiTheme="minorHAnsi" w:hAnsiTheme="minorHAnsi" w:cstheme="minorHAnsi"/>
          <w:b w:val="0"/>
          <w:sz w:val="22"/>
          <w:szCs w:val="22"/>
        </w:rPr>
        <w:t>7</w:t>
      </w:r>
    </w:p>
    <w:p w14:paraId="49BAA46E" w14:textId="77777777" w:rsidR="00AE2276" w:rsidRPr="00635232" w:rsidRDefault="00AE2276" w:rsidP="005F0EEA">
      <w:pPr>
        <w:pBdr>
          <w:bottom w:val="single" w:sz="12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30DD69BE" w14:textId="77777777" w:rsidR="008B62E4" w:rsidRPr="00925D14" w:rsidRDefault="008B62E4" w:rsidP="008B62E4">
      <w:pPr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6EDBFFF1" w14:textId="2E91F7D5" w:rsidR="00635232" w:rsidRDefault="00635232" w:rsidP="008B62E4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PERSONAL INFORMATION:</w:t>
      </w:r>
    </w:p>
    <w:tbl>
      <w:tblPr>
        <w:tblW w:w="10350" w:type="dxa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2700"/>
        <w:gridCol w:w="810"/>
        <w:gridCol w:w="450"/>
        <w:gridCol w:w="1368"/>
        <w:gridCol w:w="1332"/>
        <w:gridCol w:w="1530"/>
        <w:gridCol w:w="450"/>
      </w:tblGrid>
      <w:tr w:rsidR="002E5763" w:rsidRPr="00635232" w14:paraId="581504C7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6BE5C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Date Submitted:</w:t>
            </w:r>
          </w:p>
        </w:tc>
        <w:tc>
          <w:tcPr>
            <w:tcW w:w="864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F181FF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5763" w:rsidRPr="00635232" w14:paraId="79713202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652AEC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Last Name: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2C7766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ED71D3" w14:textId="77777777" w:rsidR="002E5763" w:rsidRPr="00635232" w:rsidRDefault="002E5763" w:rsidP="00A05BB3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First Name:</w:t>
            </w: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348989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8D3D77" w14:textId="77777777" w:rsidR="002E5763" w:rsidRPr="00635232" w:rsidRDefault="002E5763" w:rsidP="00A05BB3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Middle Initial: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7BB8E6" w14:textId="77777777" w:rsidR="002E5763" w:rsidRPr="00635232" w:rsidRDefault="002E57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5763" w:rsidRPr="00635232" w14:paraId="3667D207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986A7F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Department: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03A2FAE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43D9C2" w14:textId="77777777" w:rsidR="002E5763" w:rsidRPr="00635232" w:rsidRDefault="002E5763" w:rsidP="00A05BB3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Lab Affiliation:</w:t>
            </w:r>
          </w:p>
        </w:tc>
        <w:tc>
          <w:tcPr>
            <w:tcW w:w="331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05E67C" w14:textId="77777777" w:rsidR="002E5763" w:rsidRPr="00635232" w:rsidRDefault="002E57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5763" w:rsidRPr="00635232" w14:paraId="6877E1F4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F12C1C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Phone Number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A3618A6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5C500D" w14:textId="20E3E4FD" w:rsidR="002E5763" w:rsidRPr="00635232" w:rsidRDefault="007E684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88973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7C8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B27C8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E5763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Campus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7153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27C8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B27C8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E5763" w:rsidRPr="00635232">
              <w:rPr>
                <w:rFonts w:asciiTheme="minorHAnsi" w:hAnsiTheme="minorHAnsi" w:cstheme="minorHAnsi"/>
                <w:sz w:val="22"/>
                <w:szCs w:val="22"/>
              </w:rPr>
              <w:t>Personal</w:t>
            </w:r>
          </w:p>
        </w:tc>
      </w:tr>
    </w:tbl>
    <w:p w14:paraId="5A2448AC" w14:textId="77777777" w:rsidR="007572D4" w:rsidRPr="00925D14" w:rsidRDefault="007572D4" w:rsidP="005F0EEA">
      <w:pPr>
        <w:rPr>
          <w:rFonts w:asciiTheme="minorHAnsi" w:hAnsiTheme="minorHAnsi" w:cstheme="minorHAnsi"/>
        </w:rPr>
      </w:pPr>
    </w:p>
    <w:p w14:paraId="7E7D8649" w14:textId="46E8BF4B" w:rsidR="00A05BB3" w:rsidRDefault="00145CD2" w:rsidP="008B62E4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I AM</w:t>
      </w:r>
      <w:r w:rsidR="00DA480A"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7E6843">
        <w:rPr>
          <w:rFonts w:asciiTheme="minorHAnsi" w:hAnsiTheme="minorHAnsi" w:cstheme="minorHAnsi"/>
          <w:sz w:val="22"/>
          <w:szCs w:val="22"/>
        </w:rPr>
        <w:t>check</w:t>
      </w:r>
      <w:r w:rsidR="00DA480A" w:rsidRPr="00635232">
        <w:rPr>
          <w:rFonts w:asciiTheme="minorHAnsi" w:hAnsiTheme="minorHAnsi" w:cstheme="minorHAnsi"/>
          <w:sz w:val="22"/>
          <w:szCs w:val="22"/>
        </w:rPr>
        <w:t xml:space="preserve"> all</w:t>
      </w:r>
      <w:r w:rsidR="00FD6B17" w:rsidRPr="00635232">
        <w:rPr>
          <w:rFonts w:asciiTheme="minorHAnsi" w:hAnsiTheme="minorHAnsi" w:cstheme="minorHAnsi"/>
          <w:sz w:val="22"/>
          <w:szCs w:val="22"/>
        </w:rPr>
        <w:t xml:space="preserve"> </w:t>
      </w:r>
      <w:r w:rsidR="00DA480A" w:rsidRPr="00635232">
        <w:rPr>
          <w:rFonts w:asciiTheme="minorHAnsi" w:hAnsiTheme="minorHAnsi" w:cstheme="minorHAnsi"/>
          <w:sz w:val="22"/>
          <w:szCs w:val="22"/>
        </w:rPr>
        <w:t>that apply)</w:t>
      </w:r>
      <w:r w:rsidRPr="00635232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615"/>
        <w:gridCol w:w="2520"/>
        <w:gridCol w:w="4459"/>
      </w:tblGrid>
      <w:tr w:rsidR="00CE5EFE" w14:paraId="158613A8" w14:textId="77777777" w:rsidTr="00A05BB3">
        <w:trPr>
          <w:trHeight w:val="432"/>
          <w:jc w:val="center"/>
        </w:trPr>
        <w:tc>
          <w:tcPr>
            <w:tcW w:w="3235" w:type="dxa"/>
            <w:gridSpan w:val="2"/>
          </w:tcPr>
          <w:p w14:paraId="41681381" w14:textId="4F518803" w:rsidR="00CE5EFE" w:rsidRDefault="00000000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9812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Faculty Member</w:t>
            </w:r>
          </w:p>
        </w:tc>
        <w:tc>
          <w:tcPr>
            <w:tcW w:w="2520" w:type="dxa"/>
          </w:tcPr>
          <w:p w14:paraId="50C11148" w14:textId="3A50EE95" w:rsidR="00CE5EFE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9548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Vivarium staff</w:t>
            </w:r>
          </w:p>
        </w:tc>
        <w:tc>
          <w:tcPr>
            <w:tcW w:w="4459" w:type="dxa"/>
          </w:tcPr>
          <w:p w14:paraId="19C0D3B2" w14:textId="176E9708" w:rsidR="00CE5EFE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6335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Lab/Research Technician or Lab Coordinator</w:t>
            </w:r>
          </w:p>
        </w:tc>
      </w:tr>
      <w:tr w:rsidR="00CE5EFE" w14:paraId="490C1DB6" w14:textId="77777777" w:rsidTr="00A05BB3">
        <w:trPr>
          <w:trHeight w:val="432"/>
          <w:jc w:val="center"/>
        </w:trPr>
        <w:tc>
          <w:tcPr>
            <w:tcW w:w="3235" w:type="dxa"/>
            <w:gridSpan w:val="2"/>
          </w:tcPr>
          <w:p w14:paraId="53ACCC27" w14:textId="1D7031EE" w:rsidR="00CE5EFE" w:rsidRDefault="00000000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1691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Post-Doctoral Fellow</w:t>
            </w:r>
            <w:r w:rsidR="00CE5EFE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2520" w:type="dxa"/>
          </w:tcPr>
          <w:p w14:paraId="2720CFE2" w14:textId="158B2BC5" w:rsidR="00CE5EFE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51819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Graduate Student</w:t>
            </w:r>
          </w:p>
        </w:tc>
        <w:tc>
          <w:tcPr>
            <w:tcW w:w="4459" w:type="dxa"/>
          </w:tcPr>
          <w:p w14:paraId="30D3D12B" w14:textId="74121BBC" w:rsidR="00CE5EFE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048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Undergraduate Student</w:t>
            </w:r>
          </w:p>
        </w:tc>
      </w:tr>
      <w:tr w:rsidR="00CE5EFE" w14:paraId="49798A4D" w14:textId="77777777" w:rsidTr="00A05BB3">
        <w:trPr>
          <w:trHeight w:val="432"/>
          <w:jc w:val="center"/>
        </w:trPr>
        <w:tc>
          <w:tcPr>
            <w:tcW w:w="3235" w:type="dxa"/>
            <w:gridSpan w:val="2"/>
          </w:tcPr>
          <w:p w14:paraId="70DCA6B5" w14:textId="5724672D" w:rsidR="00CE5EFE" w:rsidRDefault="00000000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683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Facilities/Housekeeping Staff</w:t>
            </w:r>
          </w:p>
        </w:tc>
        <w:tc>
          <w:tcPr>
            <w:tcW w:w="2520" w:type="dxa"/>
          </w:tcPr>
          <w:p w14:paraId="5BF4548E" w14:textId="74E3BC3A" w:rsidR="00CE5EFE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88076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Non-Technical Staff</w:t>
            </w:r>
          </w:p>
        </w:tc>
        <w:tc>
          <w:tcPr>
            <w:tcW w:w="4459" w:type="dxa"/>
          </w:tcPr>
          <w:p w14:paraId="475CAD84" w14:textId="13C8853E" w:rsidR="00CE5EFE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56053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ther (explain below)</w:t>
            </w:r>
          </w:p>
        </w:tc>
      </w:tr>
      <w:tr w:rsidR="008B62E4" w14:paraId="07724E9A" w14:textId="77777777" w:rsidTr="00925D14">
        <w:trPr>
          <w:trHeight w:val="342"/>
          <w:jc w:val="center"/>
        </w:trPr>
        <w:tc>
          <w:tcPr>
            <w:tcW w:w="1620" w:type="dxa"/>
            <w:vAlign w:val="bottom"/>
          </w:tcPr>
          <w:p w14:paraId="451894AC" w14:textId="5260CBB1" w:rsidR="008B62E4" w:rsidRDefault="008B62E4" w:rsidP="00925D1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If Other, explain:</w:t>
            </w:r>
          </w:p>
        </w:tc>
        <w:tc>
          <w:tcPr>
            <w:tcW w:w="8594" w:type="dxa"/>
            <w:gridSpan w:val="3"/>
            <w:tcBorders>
              <w:bottom w:val="single" w:sz="4" w:space="0" w:color="auto"/>
            </w:tcBorders>
            <w:vAlign w:val="bottom"/>
          </w:tcPr>
          <w:p w14:paraId="040D25DD" w14:textId="77777777" w:rsidR="008B62E4" w:rsidRDefault="008B62E4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8D20819" w14:textId="77777777" w:rsidR="00925D14" w:rsidRPr="00925D14" w:rsidRDefault="00925D14" w:rsidP="00925D14">
      <w:pPr>
        <w:rPr>
          <w:rFonts w:asciiTheme="minorHAnsi" w:hAnsiTheme="minorHAnsi" w:cstheme="minorHAnsi"/>
          <w:b/>
        </w:rPr>
      </w:pPr>
    </w:p>
    <w:p w14:paraId="51E26B33" w14:textId="2379F5A9" w:rsidR="00FD45B5" w:rsidRPr="008B62E4" w:rsidRDefault="005C678F" w:rsidP="008B62E4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MY EXPOSURE TO ANIMALS IS</w:t>
      </w:r>
      <w:r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8B62E4">
        <w:rPr>
          <w:rFonts w:asciiTheme="minorHAnsi" w:hAnsiTheme="minorHAnsi" w:cstheme="minorHAnsi"/>
          <w:sz w:val="22"/>
          <w:szCs w:val="22"/>
        </w:rPr>
        <w:t>check</w:t>
      </w:r>
      <w:r w:rsidRPr="00635232">
        <w:rPr>
          <w:rFonts w:asciiTheme="minorHAnsi" w:hAnsiTheme="minorHAnsi" w:cstheme="minorHAnsi"/>
          <w:sz w:val="22"/>
          <w:szCs w:val="22"/>
        </w:rPr>
        <w:t xml:space="preserve"> one):</w:t>
      </w:r>
    </w:p>
    <w:tbl>
      <w:tblPr>
        <w:tblStyle w:val="TableGrid"/>
        <w:tblW w:w="103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721"/>
        <w:gridCol w:w="3744"/>
        <w:gridCol w:w="3240"/>
      </w:tblGrid>
      <w:tr w:rsidR="00FD45B5" w14:paraId="69680FE2" w14:textId="77777777" w:rsidTr="008B62E4">
        <w:trPr>
          <w:trHeight w:val="432"/>
        </w:trPr>
        <w:tc>
          <w:tcPr>
            <w:tcW w:w="3341" w:type="dxa"/>
            <w:gridSpan w:val="2"/>
          </w:tcPr>
          <w:p w14:paraId="4BB77CEA" w14:textId="020BDB31" w:rsidR="00FD45B5" w:rsidRDefault="00000000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4390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Limited (once per month or less)</w:t>
            </w:r>
          </w:p>
        </w:tc>
        <w:tc>
          <w:tcPr>
            <w:tcW w:w="3744" w:type="dxa"/>
          </w:tcPr>
          <w:p w14:paraId="5940036F" w14:textId="317685D2" w:rsidR="00FD45B5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7765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ccasional (a few times </w:t>
            </w:r>
            <w:r w:rsidR="00FD45B5">
              <w:rPr>
                <w:rFonts w:asciiTheme="minorHAnsi" w:hAnsiTheme="minorHAnsi" w:cstheme="minorHAnsi"/>
                <w:sz w:val="22"/>
                <w:szCs w:val="22"/>
              </w:rPr>
              <w:t xml:space="preserve">per </w:t>
            </w:r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>month)</w:t>
            </w:r>
          </w:p>
        </w:tc>
        <w:tc>
          <w:tcPr>
            <w:tcW w:w="3240" w:type="dxa"/>
          </w:tcPr>
          <w:p w14:paraId="07D09EC8" w14:textId="1D492F97" w:rsidR="00FD45B5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917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Regular (a few times </w:t>
            </w:r>
            <w:r w:rsidR="00FD45B5">
              <w:rPr>
                <w:rFonts w:asciiTheme="minorHAnsi" w:hAnsiTheme="minorHAnsi" w:cstheme="minorHAnsi"/>
                <w:sz w:val="22"/>
                <w:szCs w:val="22"/>
              </w:rPr>
              <w:t>per</w:t>
            </w:r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week)</w:t>
            </w:r>
          </w:p>
        </w:tc>
      </w:tr>
      <w:tr w:rsidR="00FD45B5" w14:paraId="4BFD8D63" w14:textId="77777777" w:rsidTr="008B62E4">
        <w:trPr>
          <w:trHeight w:val="432"/>
        </w:trPr>
        <w:tc>
          <w:tcPr>
            <w:tcW w:w="3341" w:type="dxa"/>
            <w:gridSpan w:val="2"/>
          </w:tcPr>
          <w:p w14:paraId="583637E7" w14:textId="7BB2D719" w:rsidR="00FD45B5" w:rsidRDefault="00000000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0137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Frequent (daily or almost daily)</w:t>
            </w:r>
          </w:p>
        </w:tc>
        <w:tc>
          <w:tcPr>
            <w:tcW w:w="3744" w:type="dxa"/>
          </w:tcPr>
          <w:p w14:paraId="330B7ADA" w14:textId="3A160FD7" w:rsidR="00FD45B5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4729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I currently do not work with animals </w:t>
            </w:r>
          </w:p>
        </w:tc>
        <w:tc>
          <w:tcPr>
            <w:tcW w:w="3240" w:type="dxa"/>
          </w:tcPr>
          <w:p w14:paraId="5A74C02E" w14:textId="27E6E852" w:rsidR="00FD45B5" w:rsidRDefault="00000000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6862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ther (explain below)</w:t>
            </w:r>
          </w:p>
        </w:tc>
      </w:tr>
      <w:tr w:rsidR="008B62E4" w14:paraId="6C814BF6" w14:textId="77777777" w:rsidTr="00925D14">
        <w:trPr>
          <w:trHeight w:val="346"/>
        </w:trPr>
        <w:tc>
          <w:tcPr>
            <w:tcW w:w="1620" w:type="dxa"/>
            <w:vAlign w:val="bottom"/>
          </w:tcPr>
          <w:p w14:paraId="104F2E63" w14:textId="30748556" w:rsidR="008B62E4" w:rsidRDefault="008B62E4" w:rsidP="00925D1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If Other, explain:</w:t>
            </w:r>
          </w:p>
        </w:tc>
        <w:tc>
          <w:tcPr>
            <w:tcW w:w="8705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DB2B974" w14:textId="77777777" w:rsidR="008B62E4" w:rsidRDefault="008B62E4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397D8EF" w14:textId="77777777" w:rsidR="00BA0D1C" w:rsidRPr="00635232" w:rsidRDefault="00BA0D1C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A619E30" w14:textId="7F4FD8BD" w:rsidR="00FD6B17" w:rsidRPr="00635232" w:rsidRDefault="00635232" w:rsidP="00925D14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INSTRUCTIONS</w:t>
      </w:r>
      <w:r w:rsidR="00CA4237" w:rsidRPr="00635232">
        <w:rPr>
          <w:rFonts w:asciiTheme="minorHAnsi" w:hAnsiTheme="minorHAnsi" w:cstheme="minorHAnsi"/>
          <w:b/>
          <w:sz w:val="22"/>
          <w:szCs w:val="22"/>
          <w:u w:val="single"/>
        </w:rPr>
        <w:t xml:space="preserve"> – Health Update</w:t>
      </w:r>
      <w:r w:rsidR="008B62E4">
        <w:rPr>
          <w:rFonts w:asciiTheme="minorHAnsi" w:hAnsiTheme="minorHAnsi" w:cstheme="minorHAnsi"/>
          <w:b/>
          <w:sz w:val="22"/>
          <w:szCs w:val="22"/>
          <w:u w:val="single"/>
        </w:rPr>
        <w:t>s</w:t>
      </w:r>
      <w:r w:rsidR="00003C6B" w:rsidRPr="00635232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 xml:space="preserve">Choose your health status. </w:t>
      </w:r>
      <w:r w:rsidR="00003C6B" w:rsidRPr="00635232">
        <w:rPr>
          <w:rFonts w:asciiTheme="minorHAnsi" w:hAnsiTheme="minorHAnsi" w:cstheme="minorHAnsi"/>
          <w:sz w:val="22"/>
          <w:szCs w:val="22"/>
        </w:rPr>
        <w:t>If you have new health informat</w:t>
      </w:r>
      <w:r w:rsidR="008209A0" w:rsidRPr="00635232">
        <w:rPr>
          <w:rFonts w:asciiTheme="minorHAnsi" w:hAnsiTheme="minorHAnsi" w:cstheme="minorHAnsi"/>
          <w:sz w:val="22"/>
          <w:szCs w:val="22"/>
        </w:rPr>
        <w:t>i</w:t>
      </w:r>
      <w:r w:rsidR="00003C6B" w:rsidRPr="00635232">
        <w:rPr>
          <w:rFonts w:asciiTheme="minorHAnsi" w:hAnsiTheme="minorHAnsi" w:cstheme="minorHAnsi"/>
          <w:sz w:val="22"/>
          <w:szCs w:val="22"/>
        </w:rPr>
        <w:t xml:space="preserve">on to report, please complete the appropriate </w:t>
      </w:r>
      <w:r>
        <w:rPr>
          <w:rFonts w:asciiTheme="minorHAnsi" w:hAnsiTheme="minorHAnsi" w:cstheme="minorHAnsi"/>
          <w:sz w:val="22"/>
          <w:szCs w:val="22"/>
        </w:rPr>
        <w:t>sections</w:t>
      </w:r>
      <w:r w:rsidR="00003C6B" w:rsidRPr="00635232">
        <w:rPr>
          <w:rFonts w:asciiTheme="minorHAnsi" w:hAnsiTheme="minorHAnsi" w:cstheme="minorHAnsi"/>
          <w:sz w:val="22"/>
          <w:szCs w:val="22"/>
        </w:rPr>
        <w:t xml:space="preserve"> below.  </w:t>
      </w:r>
      <w:r w:rsidR="00003C6B" w:rsidRPr="00635232">
        <w:rPr>
          <w:rFonts w:asciiTheme="minorHAnsi" w:hAnsiTheme="minorHAnsi" w:cstheme="minorHAnsi"/>
          <w:sz w:val="22"/>
          <w:szCs w:val="22"/>
          <w:u w:val="single"/>
        </w:rPr>
        <w:t>NOTE</w:t>
      </w:r>
      <w:r w:rsidR="00003C6B" w:rsidRPr="00635232">
        <w:rPr>
          <w:rFonts w:asciiTheme="minorHAnsi" w:hAnsiTheme="minorHAnsi" w:cstheme="minorHAnsi"/>
          <w:sz w:val="22"/>
          <w:szCs w:val="22"/>
        </w:rPr>
        <w:t>: DO NOT forget to sign and date the form; unsigned forms will not be considered complete.</w:t>
      </w:r>
    </w:p>
    <w:p w14:paraId="7DFE7039" w14:textId="77777777" w:rsidR="00BA0D1C" w:rsidRPr="00635232" w:rsidRDefault="00BA0D1C" w:rsidP="00003C6B">
      <w:pPr>
        <w:rPr>
          <w:rFonts w:asciiTheme="minorHAnsi" w:hAnsiTheme="minorHAnsi" w:cstheme="minorHAnsi"/>
          <w:sz w:val="22"/>
          <w:szCs w:val="22"/>
        </w:rPr>
      </w:pPr>
    </w:p>
    <w:p w14:paraId="25244447" w14:textId="77777777" w:rsidR="00265E83" w:rsidRPr="00635232" w:rsidRDefault="00265E83" w:rsidP="00B04B2C">
      <w:pPr>
        <w:spacing w:after="120"/>
        <w:rPr>
          <w:rFonts w:asciiTheme="minorHAnsi" w:hAnsiTheme="minorHAnsi" w:cstheme="minorHAnsi"/>
          <w:b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HEALTH STATUS UPDATE:</w:t>
      </w:r>
    </w:p>
    <w:p w14:paraId="7B5C1E26" w14:textId="77777777" w:rsidR="00CB2892" w:rsidRPr="00635232" w:rsidRDefault="00000000" w:rsidP="00376BC3">
      <w:pPr>
        <w:spacing w:after="12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73631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7C8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B27C8" w:rsidRPr="00635232">
        <w:rPr>
          <w:rFonts w:asciiTheme="minorHAnsi" w:hAnsiTheme="minorHAnsi" w:cstheme="minorHAnsi"/>
          <w:sz w:val="22"/>
          <w:szCs w:val="22"/>
        </w:rPr>
        <w:t xml:space="preserve">  </w:t>
      </w:r>
      <w:r w:rsidR="00003C6B" w:rsidRPr="00635232">
        <w:rPr>
          <w:rFonts w:asciiTheme="minorHAnsi" w:hAnsiTheme="minorHAnsi" w:cstheme="minorHAnsi"/>
          <w:sz w:val="22"/>
          <w:szCs w:val="22"/>
        </w:rPr>
        <w:t xml:space="preserve">I have no health updates to report </w:t>
      </w:r>
      <w:proofErr w:type="gramStart"/>
      <w:r w:rsidR="00003C6B" w:rsidRPr="00635232">
        <w:rPr>
          <w:rFonts w:asciiTheme="minorHAnsi" w:hAnsiTheme="minorHAnsi" w:cstheme="minorHAnsi"/>
          <w:sz w:val="22"/>
          <w:szCs w:val="22"/>
        </w:rPr>
        <w:t>at this time</w:t>
      </w:r>
      <w:proofErr w:type="gramEnd"/>
      <w:r w:rsidR="00003C6B" w:rsidRPr="00635232">
        <w:rPr>
          <w:rFonts w:asciiTheme="minorHAnsi" w:hAnsiTheme="minorHAnsi" w:cstheme="minorHAnsi"/>
          <w:sz w:val="22"/>
          <w:szCs w:val="22"/>
        </w:rPr>
        <w:t>.</w:t>
      </w:r>
      <w:r w:rsidR="00680041"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>G</w:t>
      </w:r>
      <w:r w:rsidR="00FD6B17" w:rsidRPr="00635232">
        <w:rPr>
          <w:rFonts w:asciiTheme="minorHAnsi" w:hAnsiTheme="minorHAnsi" w:cstheme="minorHAnsi"/>
          <w:i/>
          <w:sz w:val="22"/>
          <w:szCs w:val="22"/>
        </w:rPr>
        <w:t xml:space="preserve">o to signature line </w:t>
      </w:r>
      <w:r w:rsidR="00265E83" w:rsidRPr="00635232">
        <w:rPr>
          <w:rFonts w:asciiTheme="minorHAnsi" w:hAnsiTheme="minorHAnsi" w:cstheme="minorHAnsi"/>
          <w:i/>
          <w:sz w:val="22"/>
          <w:szCs w:val="22"/>
        </w:rPr>
        <w:t xml:space="preserve">on </w:t>
      </w:r>
      <w:r w:rsidR="00B04B2C" w:rsidRPr="00635232">
        <w:rPr>
          <w:rFonts w:asciiTheme="minorHAnsi" w:hAnsiTheme="minorHAnsi" w:cstheme="minorHAnsi"/>
          <w:i/>
          <w:sz w:val="22"/>
          <w:szCs w:val="22"/>
        </w:rPr>
        <w:t>next</w:t>
      </w:r>
      <w:r w:rsidR="00FD6B17" w:rsidRPr="00635232">
        <w:rPr>
          <w:rFonts w:asciiTheme="minorHAnsi" w:hAnsiTheme="minorHAnsi" w:cstheme="minorHAnsi"/>
          <w:i/>
          <w:sz w:val="22"/>
          <w:szCs w:val="22"/>
        </w:rPr>
        <w:t xml:space="preserve"> page</w:t>
      </w:r>
      <w:r w:rsidR="008209A0" w:rsidRPr="00635232">
        <w:rPr>
          <w:rFonts w:asciiTheme="minorHAnsi" w:hAnsiTheme="minorHAnsi" w:cstheme="minorHAnsi"/>
          <w:sz w:val="22"/>
          <w:szCs w:val="22"/>
        </w:rPr>
        <w:t xml:space="preserve">) </w:t>
      </w:r>
      <w:r w:rsidR="008209A0" w:rsidRPr="00635232">
        <w:rPr>
          <w:rFonts w:asciiTheme="minorHAnsi" w:hAnsiTheme="minorHAnsi" w:cstheme="minorHAnsi"/>
          <w:b/>
          <w:sz w:val="22"/>
          <w:szCs w:val="22"/>
          <w:u w:val="single"/>
        </w:rPr>
        <w:t>OR</w:t>
      </w:r>
    </w:p>
    <w:p w14:paraId="17FD8727" w14:textId="77777777" w:rsidR="00FD6B17" w:rsidRPr="00635232" w:rsidRDefault="00000000" w:rsidP="00003C6B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233767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7C8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B27C8" w:rsidRPr="00635232">
        <w:rPr>
          <w:rFonts w:asciiTheme="minorHAnsi" w:hAnsiTheme="minorHAnsi" w:cstheme="minorHAnsi"/>
          <w:sz w:val="22"/>
          <w:szCs w:val="22"/>
        </w:rPr>
        <w:t xml:space="preserve">  </w:t>
      </w:r>
      <w:r w:rsidR="008209A0" w:rsidRPr="00635232">
        <w:rPr>
          <w:rFonts w:asciiTheme="minorHAnsi" w:hAnsiTheme="minorHAnsi" w:cstheme="minorHAnsi"/>
          <w:sz w:val="22"/>
          <w:szCs w:val="22"/>
        </w:rPr>
        <w:t>I have the following health u</w:t>
      </w:r>
      <w:r w:rsidR="00680041" w:rsidRPr="00635232">
        <w:rPr>
          <w:rFonts w:asciiTheme="minorHAnsi" w:hAnsiTheme="minorHAnsi" w:cstheme="minorHAnsi"/>
          <w:sz w:val="22"/>
          <w:szCs w:val="22"/>
        </w:rPr>
        <w:t>pdate(s) to report</w:t>
      </w:r>
      <w:r w:rsidR="002F152B" w:rsidRPr="00635232">
        <w:rPr>
          <w:rFonts w:asciiTheme="minorHAnsi" w:hAnsiTheme="minorHAnsi" w:cstheme="minorHAnsi"/>
          <w:sz w:val="22"/>
          <w:szCs w:val="22"/>
        </w:rPr>
        <w:t>:</w:t>
      </w:r>
      <w:r w:rsidR="00680041"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>Complete relevant section</w:t>
      </w:r>
      <w:r w:rsidR="001C2C4D" w:rsidRPr="00635232">
        <w:rPr>
          <w:rFonts w:asciiTheme="minorHAnsi" w:hAnsiTheme="minorHAnsi" w:cstheme="minorHAnsi"/>
          <w:i/>
          <w:sz w:val="22"/>
          <w:szCs w:val="22"/>
        </w:rPr>
        <w:t>(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>s</w:t>
      </w:r>
      <w:r w:rsidR="001C2C4D" w:rsidRPr="00635232">
        <w:rPr>
          <w:rFonts w:asciiTheme="minorHAnsi" w:hAnsiTheme="minorHAnsi" w:cstheme="minorHAnsi"/>
          <w:i/>
          <w:sz w:val="22"/>
          <w:szCs w:val="22"/>
        </w:rPr>
        <w:t>)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635232" w:rsidRPr="00635232">
        <w:rPr>
          <w:rFonts w:asciiTheme="minorHAnsi" w:hAnsiTheme="minorHAnsi" w:cstheme="minorHAnsi"/>
          <w:i/>
          <w:sz w:val="22"/>
          <w:szCs w:val="22"/>
        </w:rPr>
        <w:t>then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 xml:space="preserve"> sign and date</w:t>
      </w:r>
      <w:r w:rsidR="00680041" w:rsidRPr="00635232">
        <w:rPr>
          <w:rFonts w:asciiTheme="minorHAnsi" w:hAnsiTheme="minorHAnsi" w:cstheme="minorHAnsi"/>
          <w:sz w:val="22"/>
          <w:szCs w:val="22"/>
        </w:rPr>
        <w:t>)</w:t>
      </w:r>
    </w:p>
    <w:p w14:paraId="6CCB0EC9" w14:textId="77777777" w:rsidR="005E18C7" w:rsidRPr="00635232" w:rsidRDefault="005E18C7" w:rsidP="00003C6B">
      <w:pPr>
        <w:rPr>
          <w:rFonts w:asciiTheme="minorHAnsi" w:hAnsiTheme="minorHAnsi" w:cstheme="minorHAnsi"/>
          <w:sz w:val="22"/>
          <w:szCs w:val="22"/>
        </w:rPr>
      </w:pPr>
    </w:p>
    <w:p w14:paraId="450319F3" w14:textId="65F26429" w:rsidR="008209A0" w:rsidRPr="00635232" w:rsidRDefault="008209A0" w:rsidP="008209A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 xml:space="preserve">Diagnosis of asthma and/or allergies </w:t>
      </w:r>
      <w:r w:rsidR="00867FD8">
        <w:rPr>
          <w:rFonts w:asciiTheme="minorHAnsi" w:hAnsiTheme="minorHAnsi" w:cstheme="minorHAnsi"/>
          <w:sz w:val="22"/>
          <w:szCs w:val="22"/>
        </w:rPr>
        <w:t>with</w:t>
      </w:r>
      <w:r w:rsidRPr="00635232">
        <w:rPr>
          <w:rFonts w:asciiTheme="minorHAnsi" w:hAnsiTheme="minorHAnsi" w:cstheme="minorHAnsi"/>
          <w:sz w:val="22"/>
          <w:szCs w:val="22"/>
        </w:rPr>
        <w:t>in</w:t>
      </w:r>
      <w:r w:rsidR="00867FD8">
        <w:rPr>
          <w:rFonts w:asciiTheme="minorHAnsi" w:hAnsiTheme="minorHAnsi" w:cstheme="minorHAnsi"/>
          <w:sz w:val="22"/>
          <w:szCs w:val="22"/>
        </w:rPr>
        <w:t xml:space="preserve"> the</w:t>
      </w:r>
      <w:r w:rsidRPr="00635232">
        <w:rPr>
          <w:rFonts w:asciiTheme="minorHAnsi" w:hAnsiTheme="minorHAnsi" w:cstheme="minorHAnsi"/>
          <w:sz w:val="22"/>
          <w:szCs w:val="22"/>
        </w:rPr>
        <w:t xml:space="preserve"> past year. </w:t>
      </w:r>
    </w:p>
    <w:p w14:paraId="23074C88" w14:textId="77777777" w:rsidR="00FD6B17" w:rsidRPr="00635232" w:rsidRDefault="00124644" w:rsidP="008209A0">
      <w:p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EBF0845" wp14:editId="2023E25A">
                <wp:simplePos x="0" y="0"/>
                <wp:positionH relativeFrom="column">
                  <wp:posOffset>461010</wp:posOffset>
                </wp:positionH>
                <wp:positionV relativeFrom="paragraph">
                  <wp:posOffset>49530</wp:posOffset>
                </wp:positionV>
                <wp:extent cx="6015990" cy="556895"/>
                <wp:effectExtent l="0" t="0" r="22860" b="14605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5990" cy="556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F46FF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E0D2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3C8396C1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F3B362B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D99D11C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BF084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6.3pt;margin-top:3.9pt;width:473.7pt;height:43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">
                <v:textbox>
                  <w:txbxContent>
                    <w:p w14:paraId="7EEF46FF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E0D2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3C8396C1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F3B362B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D99D11C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0FBB4B" w14:textId="77777777" w:rsidR="00FD6B17" w:rsidRPr="00635232" w:rsidRDefault="00FD6B17" w:rsidP="008209A0">
      <w:pPr>
        <w:rPr>
          <w:rFonts w:asciiTheme="minorHAnsi" w:hAnsiTheme="minorHAnsi" w:cstheme="minorHAnsi"/>
          <w:sz w:val="22"/>
          <w:szCs w:val="22"/>
        </w:rPr>
      </w:pPr>
    </w:p>
    <w:p w14:paraId="78912DCB" w14:textId="77777777" w:rsidR="00FD6B17" w:rsidRPr="00635232" w:rsidRDefault="00FD6B17" w:rsidP="008209A0">
      <w:pPr>
        <w:rPr>
          <w:rFonts w:asciiTheme="minorHAnsi" w:hAnsiTheme="minorHAnsi" w:cstheme="minorHAnsi"/>
          <w:sz w:val="22"/>
          <w:szCs w:val="22"/>
        </w:rPr>
      </w:pPr>
    </w:p>
    <w:p w14:paraId="7496C71E" w14:textId="77777777" w:rsidR="00FD6B17" w:rsidRPr="00635232" w:rsidRDefault="00FD6B17" w:rsidP="008209A0">
      <w:pPr>
        <w:rPr>
          <w:rFonts w:asciiTheme="minorHAnsi" w:hAnsiTheme="minorHAnsi" w:cstheme="minorHAnsi"/>
          <w:sz w:val="22"/>
          <w:szCs w:val="22"/>
        </w:rPr>
      </w:pPr>
    </w:p>
    <w:p w14:paraId="5761CC33" w14:textId="77777777" w:rsidR="00CA4237" w:rsidRPr="00635232" w:rsidRDefault="00CA4237" w:rsidP="00262B9E">
      <w:pPr>
        <w:rPr>
          <w:rFonts w:asciiTheme="minorHAnsi" w:hAnsiTheme="minorHAnsi" w:cstheme="minorHAnsi"/>
          <w:sz w:val="22"/>
          <w:szCs w:val="22"/>
        </w:rPr>
      </w:pPr>
    </w:p>
    <w:p w14:paraId="5DE39592" w14:textId="77777777" w:rsidR="008209A0" w:rsidRPr="00635232" w:rsidRDefault="008209A0" w:rsidP="008209A0">
      <w:pPr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Update</w:t>
      </w:r>
      <w:r w:rsidR="00A168F3" w:rsidRPr="00635232">
        <w:rPr>
          <w:rFonts w:asciiTheme="minorHAnsi" w:hAnsiTheme="minorHAnsi" w:cstheme="minorHAnsi"/>
          <w:b/>
          <w:sz w:val="22"/>
          <w:szCs w:val="22"/>
        </w:rPr>
        <w:t xml:space="preserve"> in</w:t>
      </w:r>
      <w:r w:rsidRPr="00635232">
        <w:rPr>
          <w:rFonts w:asciiTheme="minorHAnsi" w:hAnsiTheme="minorHAnsi" w:cstheme="minorHAnsi"/>
          <w:b/>
          <w:sz w:val="22"/>
          <w:szCs w:val="22"/>
        </w:rPr>
        <w:t xml:space="preserve"> immunization/booster for </w:t>
      </w:r>
      <w:r w:rsidRPr="00635232">
        <w:rPr>
          <w:rFonts w:asciiTheme="minorHAnsi" w:hAnsiTheme="minorHAnsi" w:cstheme="minorHAnsi"/>
          <w:b/>
          <w:sz w:val="22"/>
          <w:szCs w:val="22"/>
          <w:u w:val="single"/>
        </w:rPr>
        <w:t>tetanus</w:t>
      </w:r>
      <w:r w:rsidRPr="00635232">
        <w:rPr>
          <w:rFonts w:asciiTheme="minorHAnsi" w:hAnsiTheme="minorHAnsi" w:cstheme="minorHAnsi"/>
          <w:b/>
          <w:sz w:val="22"/>
          <w:szCs w:val="22"/>
        </w:rPr>
        <w:t>:</w:t>
      </w:r>
    </w:p>
    <w:p w14:paraId="7EEDE218" w14:textId="77777777" w:rsidR="008209A0" w:rsidRPr="00635232" w:rsidRDefault="008209A0" w:rsidP="008209A0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462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2"/>
        <w:gridCol w:w="6780"/>
      </w:tblGrid>
      <w:tr w:rsidR="002E5763" w:rsidRPr="00635232" w14:paraId="7CCE2FB1" w14:textId="77777777" w:rsidTr="00E15F5D"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07ADAE" w14:textId="77777777" w:rsidR="002E5763" w:rsidRPr="00635232" w:rsidRDefault="002E5763" w:rsidP="000A5CD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Date: (MM/YYYY format)</w:t>
            </w:r>
          </w:p>
        </w:tc>
        <w:tc>
          <w:tcPr>
            <w:tcW w:w="6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9EA289" w14:textId="77777777" w:rsidR="002E5763" w:rsidRPr="00635232" w:rsidRDefault="002E5763" w:rsidP="000A5CD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D0895E9" w14:textId="77777777" w:rsidR="008209A0" w:rsidRPr="00635232" w:rsidRDefault="008209A0" w:rsidP="008209A0">
      <w:pPr>
        <w:rPr>
          <w:rFonts w:asciiTheme="minorHAnsi" w:hAnsiTheme="minorHAnsi" w:cstheme="minorHAnsi"/>
          <w:sz w:val="22"/>
          <w:szCs w:val="22"/>
        </w:rPr>
      </w:pPr>
    </w:p>
    <w:p w14:paraId="1D6BC1D2" w14:textId="2C400574" w:rsidR="008209A0" w:rsidRPr="00635232" w:rsidRDefault="008209A0" w:rsidP="00925D14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 xml:space="preserve">I have been told within the last year by a physician that I have an immune compromising condition, or </w:t>
      </w:r>
      <w:r w:rsidR="00867FD8">
        <w:rPr>
          <w:rFonts w:asciiTheme="minorHAnsi" w:hAnsiTheme="minorHAnsi" w:cstheme="minorHAnsi"/>
          <w:sz w:val="22"/>
          <w:szCs w:val="22"/>
        </w:rPr>
        <w:t xml:space="preserve">I </w:t>
      </w:r>
      <w:r w:rsidRPr="00635232">
        <w:rPr>
          <w:rFonts w:asciiTheme="minorHAnsi" w:hAnsiTheme="minorHAnsi" w:cstheme="minorHAnsi"/>
          <w:sz w:val="22"/>
          <w:szCs w:val="22"/>
        </w:rPr>
        <w:t xml:space="preserve">am taking medications which could lower my immune </w:t>
      </w:r>
      <w:r w:rsidR="00A67C5D" w:rsidRPr="00635232">
        <w:rPr>
          <w:rFonts w:asciiTheme="minorHAnsi" w:hAnsiTheme="minorHAnsi" w:cstheme="minorHAnsi"/>
          <w:sz w:val="22"/>
          <w:szCs w:val="22"/>
        </w:rPr>
        <w:t>system</w:t>
      </w:r>
      <w:r w:rsidR="00867FD8">
        <w:rPr>
          <w:rFonts w:asciiTheme="minorHAnsi" w:hAnsiTheme="minorHAnsi" w:cstheme="minorHAnsi"/>
          <w:sz w:val="22"/>
          <w:szCs w:val="22"/>
        </w:rPr>
        <w:t>’s</w:t>
      </w:r>
      <w:r w:rsidR="00A67C5D" w:rsidRPr="00635232">
        <w:rPr>
          <w:rFonts w:asciiTheme="minorHAnsi" w:hAnsiTheme="minorHAnsi" w:cstheme="minorHAnsi"/>
          <w:sz w:val="22"/>
          <w:szCs w:val="22"/>
        </w:rPr>
        <w:t xml:space="preserve"> response. </w:t>
      </w:r>
    </w:p>
    <w:p w14:paraId="49F75547" w14:textId="77777777" w:rsidR="00A67C5D" w:rsidRPr="00635232" w:rsidRDefault="00124644" w:rsidP="00A67C5D">
      <w:p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8F1CA55" wp14:editId="2D7960BE">
                <wp:simplePos x="0" y="0"/>
                <wp:positionH relativeFrom="column">
                  <wp:posOffset>461010</wp:posOffset>
                </wp:positionH>
                <wp:positionV relativeFrom="paragraph">
                  <wp:posOffset>125730</wp:posOffset>
                </wp:positionV>
                <wp:extent cx="6012180" cy="558800"/>
                <wp:effectExtent l="0" t="0" r="26670" b="1270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2180" cy="55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E8A0E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E0D2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0CF32902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778F71C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26ACCEA8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F1CA55" id="Text Box 5" o:spid="_x0000_s1027" type="#_x0000_t202" style="position:absolute;margin-left:36.3pt;margin-top:9.9pt;width:473.4pt;height:4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">
                <v:textbox>
                  <w:txbxContent>
                    <w:p w14:paraId="52AE8A0E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E0D2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0CF32902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778F71C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26ACCEA8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8F6347" w14:textId="77777777" w:rsidR="00A67C5D" w:rsidRPr="00635232" w:rsidRDefault="00A67C5D" w:rsidP="00A67C5D">
      <w:pPr>
        <w:rPr>
          <w:rFonts w:asciiTheme="minorHAnsi" w:hAnsiTheme="minorHAnsi" w:cstheme="minorHAnsi"/>
          <w:sz w:val="22"/>
          <w:szCs w:val="22"/>
        </w:rPr>
      </w:pPr>
    </w:p>
    <w:p w14:paraId="07E07682" w14:textId="77777777" w:rsidR="00A67C5D" w:rsidRPr="00635232" w:rsidRDefault="00A67C5D" w:rsidP="00A67C5D">
      <w:pPr>
        <w:rPr>
          <w:rFonts w:asciiTheme="minorHAnsi" w:hAnsiTheme="minorHAnsi" w:cstheme="minorHAnsi"/>
          <w:sz w:val="22"/>
          <w:szCs w:val="22"/>
        </w:rPr>
      </w:pPr>
    </w:p>
    <w:p w14:paraId="492F194A" w14:textId="77777777" w:rsidR="00A67C5D" w:rsidRPr="00635232" w:rsidRDefault="00A67C5D" w:rsidP="00A67C5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EEA1156" w14:textId="77777777" w:rsidR="00AF30DB" w:rsidRPr="00635232" w:rsidRDefault="00AF30DB" w:rsidP="00262B9E">
      <w:pPr>
        <w:rPr>
          <w:rFonts w:asciiTheme="minorHAnsi" w:hAnsiTheme="minorHAnsi" w:cstheme="minorHAnsi"/>
          <w:sz w:val="22"/>
          <w:szCs w:val="22"/>
        </w:rPr>
      </w:pPr>
    </w:p>
    <w:p w14:paraId="64A7E7D5" w14:textId="77777777" w:rsidR="008209A0" w:rsidRDefault="00EF2AA7" w:rsidP="00925D14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Over the past year, I have experienced one or more of the following symptoms when being exposed to or handling animals (mark all that apply):</w:t>
      </w:r>
    </w:p>
    <w:p w14:paraId="3C6CEB75" w14:textId="77777777" w:rsidR="009E0D21" w:rsidRDefault="009E0D21" w:rsidP="009E0D21">
      <w:pPr>
        <w:ind w:left="72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95"/>
        <w:gridCol w:w="1080"/>
        <w:gridCol w:w="1800"/>
        <w:gridCol w:w="1800"/>
        <w:gridCol w:w="1440"/>
        <w:gridCol w:w="1565"/>
      </w:tblGrid>
      <w:tr w:rsidR="009E0D21" w14:paraId="3BAB5777" w14:textId="77777777" w:rsidTr="00E15F5D">
        <w:trPr>
          <w:trHeight w:val="432"/>
        </w:trPr>
        <w:tc>
          <w:tcPr>
            <w:tcW w:w="28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AAFDC5" w14:textId="10C6D8FE" w:rsidR="009E0D21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4896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Watery/burning/itchy ey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18D65A04" w14:textId="508B46D9" w:rsidR="009E0D21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2717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Nasal dripping   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72481135" w14:textId="4F865FDD" w:rsidR="009E0D21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2117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7FD8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E0D21">
              <w:rPr>
                <w:rFonts w:asciiTheme="minorHAnsi" w:hAnsiTheme="minorHAnsi" w:cstheme="minorHAnsi"/>
                <w:sz w:val="22"/>
                <w:szCs w:val="22"/>
              </w:rPr>
              <w:t>Sneezing</w:t>
            </w:r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1C92294" w14:textId="564077E9" w:rsidR="009E0D21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8247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Rash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2C405937" w14:textId="58C13B23" w:rsidR="009E0D21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7459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E0D21">
              <w:rPr>
                <w:rFonts w:asciiTheme="minorHAnsi" w:hAnsiTheme="minorHAnsi" w:cstheme="minorHAnsi"/>
                <w:sz w:val="22"/>
                <w:szCs w:val="22"/>
              </w:rPr>
              <w:t>Hives</w:t>
            </w:r>
          </w:p>
        </w:tc>
      </w:tr>
      <w:tr w:rsidR="00925D14" w14:paraId="2AF2A6AE" w14:textId="77777777" w:rsidTr="00E15F5D">
        <w:trPr>
          <w:trHeight w:val="432"/>
        </w:trPr>
        <w:tc>
          <w:tcPr>
            <w:tcW w:w="28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1F7344" w14:textId="4C4E248C" w:rsidR="00925D14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8544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D14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Chest tightnes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3895C062" w14:textId="16CD4645" w:rsidR="00925D14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98558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D14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Cough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640250C8" w14:textId="315C9675" w:rsidR="00925D14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6274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D1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25D14">
              <w:rPr>
                <w:rFonts w:asciiTheme="minorHAnsi" w:hAnsiTheme="minorHAnsi" w:cstheme="minorHAnsi"/>
                <w:sz w:val="22"/>
                <w:szCs w:val="22"/>
              </w:rPr>
              <w:t>Wheezing</w:t>
            </w:r>
          </w:p>
        </w:tc>
        <w:tc>
          <w:tcPr>
            <w:tcW w:w="30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1C2CE2" w14:textId="1EB83AFB" w:rsidR="00925D14" w:rsidRDefault="00000000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370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D14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ther (explain below)</w:t>
            </w:r>
          </w:p>
        </w:tc>
      </w:tr>
      <w:tr w:rsidR="009E0D21" w14:paraId="1FD26B21" w14:textId="77777777" w:rsidTr="00E15F5D">
        <w:trPr>
          <w:trHeight w:val="432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1658D" w14:textId="233451EA" w:rsidR="009E0D21" w:rsidRDefault="009E0D21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If Other, explain:</w:t>
            </w:r>
          </w:p>
        </w:tc>
        <w:tc>
          <w:tcPr>
            <w:tcW w:w="768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E13C49" w14:textId="77777777" w:rsidR="009E0D21" w:rsidRDefault="009E0D21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6514E93" w14:textId="77777777" w:rsidR="00AF30DB" w:rsidRPr="00635232" w:rsidRDefault="00AF30DB" w:rsidP="002E5763">
      <w:pPr>
        <w:rPr>
          <w:rFonts w:asciiTheme="minorHAnsi" w:hAnsiTheme="minorHAnsi" w:cstheme="minorHAnsi"/>
          <w:sz w:val="22"/>
          <w:szCs w:val="22"/>
        </w:rPr>
      </w:pPr>
    </w:p>
    <w:p w14:paraId="584039B6" w14:textId="77777777" w:rsidR="007F0E03" w:rsidRPr="00635232" w:rsidRDefault="007F0E03" w:rsidP="007F0E03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I am taking medications which I began ove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r the past year. </w:t>
      </w:r>
    </w:p>
    <w:p w14:paraId="32F2F2EE" w14:textId="77777777" w:rsidR="00AF30DB" w:rsidRPr="00635232" w:rsidRDefault="00124644" w:rsidP="00AF30DB">
      <w:pPr>
        <w:ind w:left="360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D94BDCF" wp14:editId="77336F74">
                <wp:simplePos x="0" y="0"/>
                <wp:positionH relativeFrom="column">
                  <wp:posOffset>461010</wp:posOffset>
                </wp:positionH>
                <wp:positionV relativeFrom="paragraph">
                  <wp:posOffset>82550</wp:posOffset>
                </wp:positionV>
                <wp:extent cx="6015990" cy="572770"/>
                <wp:effectExtent l="0" t="0" r="22860" b="1778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5990" cy="572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53614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25D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0EE86B58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056ACCCA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D3F0F3D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4BDCF" id="Text Box 6" o:spid="_x0000_s1028" type="#_x0000_t202" style="position:absolute;left:0;text-align:left;margin-left:36.3pt;margin-top:6.5pt;width:473.7pt;height:45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">
                <v:textbox>
                  <w:txbxContent>
                    <w:p w14:paraId="3CB53614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25D1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0EE86B58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056ACCCA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D3F0F3D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8B34150" w14:textId="77777777" w:rsidR="00E42253" w:rsidRDefault="00E42253" w:rsidP="00262B9E">
      <w:pPr>
        <w:rPr>
          <w:rFonts w:asciiTheme="minorHAnsi" w:hAnsiTheme="minorHAnsi" w:cstheme="minorHAnsi"/>
          <w:sz w:val="22"/>
          <w:szCs w:val="22"/>
        </w:rPr>
      </w:pPr>
    </w:p>
    <w:p w14:paraId="0D4EB1EC" w14:textId="77777777" w:rsidR="00925D14" w:rsidRDefault="00925D14" w:rsidP="00262B9E">
      <w:pPr>
        <w:rPr>
          <w:rFonts w:asciiTheme="minorHAnsi" w:hAnsiTheme="minorHAnsi" w:cstheme="minorHAnsi"/>
          <w:sz w:val="22"/>
          <w:szCs w:val="22"/>
        </w:rPr>
      </w:pPr>
    </w:p>
    <w:p w14:paraId="37845AEE" w14:textId="77777777" w:rsidR="00925D14" w:rsidRDefault="00925D14" w:rsidP="00262B9E">
      <w:pPr>
        <w:rPr>
          <w:rFonts w:asciiTheme="minorHAnsi" w:hAnsiTheme="minorHAnsi" w:cstheme="minorHAnsi"/>
          <w:sz w:val="22"/>
          <w:szCs w:val="22"/>
        </w:rPr>
      </w:pPr>
    </w:p>
    <w:p w14:paraId="20B31068" w14:textId="77777777" w:rsidR="00925D14" w:rsidRPr="00635232" w:rsidRDefault="00925D14" w:rsidP="00262B9E">
      <w:pPr>
        <w:rPr>
          <w:rFonts w:asciiTheme="minorHAnsi" w:hAnsiTheme="minorHAnsi" w:cstheme="minorHAnsi"/>
          <w:sz w:val="22"/>
          <w:szCs w:val="22"/>
        </w:rPr>
      </w:pPr>
    </w:p>
    <w:p w14:paraId="6FDD9265" w14:textId="77777777" w:rsidR="00B625D3" w:rsidRPr="00635232" w:rsidRDefault="00B625D3" w:rsidP="00B625D3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I have been on health-related work restriction ove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r the past year. </w:t>
      </w:r>
    </w:p>
    <w:p w14:paraId="224621F5" w14:textId="77777777" w:rsidR="00AF30DB" w:rsidRPr="00635232" w:rsidRDefault="00124644" w:rsidP="00AF30DB">
      <w:p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C5B52B" wp14:editId="31540438">
                <wp:simplePos x="0" y="0"/>
                <wp:positionH relativeFrom="column">
                  <wp:posOffset>461010</wp:posOffset>
                </wp:positionH>
                <wp:positionV relativeFrom="paragraph">
                  <wp:posOffset>116205</wp:posOffset>
                </wp:positionV>
                <wp:extent cx="6012180" cy="544195"/>
                <wp:effectExtent l="0" t="0" r="26670" b="2730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2180" cy="544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553E2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25D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4AAFE48F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58E02B86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2AF28AE6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C5B52B" id="Text Box 7" o:spid="_x0000_s1029" type="#_x0000_t202" style="position:absolute;margin-left:36.3pt;margin-top:9.15pt;width:473.4pt;height:42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">
                <v:textbox>
                  <w:txbxContent>
                    <w:p w14:paraId="3C4553E2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25D1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4AAFE48F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58E02B86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2AF28AE6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9171D1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21C85983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1E1EB05D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1A6094FD" w14:textId="77777777" w:rsidR="00AF30DB" w:rsidRPr="00635232" w:rsidRDefault="00AF30DB" w:rsidP="00262B9E">
      <w:pPr>
        <w:rPr>
          <w:rFonts w:asciiTheme="minorHAnsi" w:hAnsiTheme="minorHAnsi" w:cstheme="minorHAnsi"/>
          <w:sz w:val="22"/>
          <w:szCs w:val="22"/>
        </w:rPr>
      </w:pPr>
    </w:p>
    <w:p w14:paraId="0640600B" w14:textId="77777777" w:rsidR="00B625D3" w:rsidRPr="00635232" w:rsidRDefault="00B625D3" w:rsidP="00B625D3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I have the following health issues/concerns I’</w:t>
      </w:r>
      <w:r w:rsidR="00376BC3" w:rsidRPr="00635232">
        <w:rPr>
          <w:rFonts w:asciiTheme="minorHAnsi" w:hAnsiTheme="minorHAnsi" w:cstheme="minorHAnsi"/>
          <w:sz w:val="22"/>
          <w:szCs w:val="22"/>
        </w:rPr>
        <w:t>d like to discuss with the</w:t>
      </w:r>
      <w:r w:rsidRPr="00635232">
        <w:rPr>
          <w:rFonts w:asciiTheme="minorHAnsi" w:hAnsiTheme="minorHAnsi" w:cstheme="minorHAnsi"/>
          <w:sz w:val="22"/>
          <w:szCs w:val="22"/>
        </w:rPr>
        <w:t xml:space="preserve"> Occupation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al </w:t>
      </w:r>
      <w:r w:rsidR="00376BC3" w:rsidRPr="00635232">
        <w:rPr>
          <w:rFonts w:asciiTheme="minorHAnsi" w:hAnsiTheme="minorHAnsi" w:cstheme="minorHAnsi"/>
          <w:sz w:val="22"/>
          <w:szCs w:val="22"/>
        </w:rPr>
        <w:t>Physician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EB126F6" w14:textId="77777777" w:rsidR="00AF30DB" w:rsidRPr="00635232" w:rsidRDefault="00124644" w:rsidP="00AF30DB">
      <w:pPr>
        <w:ind w:left="360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989BA49" wp14:editId="7EF8C135">
                <wp:simplePos x="0" y="0"/>
                <wp:positionH relativeFrom="column">
                  <wp:posOffset>461010</wp:posOffset>
                </wp:positionH>
                <wp:positionV relativeFrom="paragraph">
                  <wp:posOffset>77470</wp:posOffset>
                </wp:positionV>
                <wp:extent cx="6015990" cy="605790"/>
                <wp:effectExtent l="0" t="0" r="22860" b="2286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5990" cy="605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B6120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25D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18A9F01B" w14:textId="77777777" w:rsidR="00881A0D" w:rsidRPr="00925D14" w:rsidRDefault="00881A0D" w:rsidP="00AF30D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A6CE95D" w14:textId="77777777" w:rsidR="00881A0D" w:rsidRPr="00925D14" w:rsidRDefault="00881A0D" w:rsidP="00AF30D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F417F68" w14:textId="77777777" w:rsidR="00881A0D" w:rsidRPr="00925D14" w:rsidRDefault="00881A0D" w:rsidP="00AF30D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89BA49" id="Text Box 8" o:spid="_x0000_s1030" type="#_x0000_t202" style="position:absolute;left:0;text-align:left;margin-left:36.3pt;margin-top:6.1pt;width:473.7pt;height:47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">
                <v:textbox>
                  <w:txbxContent>
                    <w:p w14:paraId="3C5B6120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25D1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18A9F01B" w14:textId="77777777" w:rsidR="00881A0D" w:rsidRPr="00925D14" w:rsidRDefault="00881A0D" w:rsidP="00AF30DB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A6CE95D" w14:textId="77777777" w:rsidR="00881A0D" w:rsidRPr="00925D14" w:rsidRDefault="00881A0D" w:rsidP="00AF30DB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F417F68" w14:textId="77777777" w:rsidR="00881A0D" w:rsidRPr="00925D14" w:rsidRDefault="00881A0D" w:rsidP="00AF30D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30A893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6EBFD6F5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50A660C0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19DA8762" w14:textId="77777777" w:rsidR="00B625D3" w:rsidRPr="00635232" w:rsidRDefault="00B625D3" w:rsidP="00B625D3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920CE05" w14:textId="28796023" w:rsidR="00307153" w:rsidRDefault="00B625D3" w:rsidP="00307153">
      <w:pPr>
        <w:pStyle w:val="ListParagraph"/>
        <w:numPr>
          <w:ilvl w:val="0"/>
          <w:numId w:val="1"/>
        </w:numPr>
        <w:spacing w:line="360" w:lineRule="auto"/>
        <w:ind w:right="144"/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WOMEN ONLY</w:t>
      </w:r>
      <w:r w:rsidRPr="00635232">
        <w:rPr>
          <w:rFonts w:asciiTheme="minorHAnsi" w:hAnsiTheme="minorHAnsi" w:cstheme="minorHAnsi"/>
          <w:sz w:val="22"/>
          <w:szCs w:val="22"/>
        </w:rPr>
        <w:t>:  I am pregnant or plan to become pre</w:t>
      </w:r>
      <w:r w:rsidR="00C12102" w:rsidRPr="00635232">
        <w:rPr>
          <w:rFonts w:asciiTheme="minorHAnsi" w:hAnsiTheme="minorHAnsi" w:cstheme="minorHAnsi"/>
          <w:sz w:val="22"/>
          <w:szCs w:val="22"/>
        </w:rPr>
        <w:t xml:space="preserve">gnant </w:t>
      </w:r>
      <w:r w:rsidR="00CD05E1">
        <w:rPr>
          <w:rFonts w:asciiTheme="minorHAnsi" w:hAnsiTheme="minorHAnsi" w:cstheme="minorHAnsi"/>
          <w:sz w:val="22"/>
          <w:szCs w:val="22"/>
        </w:rPr>
        <w:t>in</w:t>
      </w:r>
      <w:r w:rsidR="00C12102" w:rsidRPr="00635232">
        <w:rPr>
          <w:rFonts w:asciiTheme="minorHAnsi" w:hAnsiTheme="minorHAnsi" w:cstheme="minorHAnsi"/>
          <w:sz w:val="22"/>
          <w:szCs w:val="22"/>
        </w:rPr>
        <w:t xml:space="preserve"> the next year.</w:t>
      </w:r>
      <w:r w:rsidR="00CD05E1">
        <w:rPr>
          <w:rFonts w:asciiTheme="minorHAnsi" w:hAnsiTheme="minorHAnsi" w:cstheme="minorHAnsi"/>
          <w:sz w:val="22"/>
          <w:szCs w:val="22"/>
        </w:rPr>
        <w:tab/>
        <w:t xml:space="preserve"> 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-694076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6833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96833" w:rsidRPr="00635232">
        <w:rPr>
          <w:rFonts w:asciiTheme="minorHAnsi" w:hAnsiTheme="minorHAnsi" w:cstheme="minorHAnsi"/>
          <w:sz w:val="22"/>
          <w:szCs w:val="22"/>
        </w:rPr>
        <w:t xml:space="preserve"> Y</w:t>
      </w:r>
      <w:r w:rsidR="00CD05E1">
        <w:rPr>
          <w:rFonts w:asciiTheme="minorHAnsi" w:hAnsiTheme="minorHAnsi" w:cstheme="minorHAnsi"/>
          <w:sz w:val="22"/>
          <w:szCs w:val="22"/>
        </w:rPr>
        <w:t>es</w:t>
      </w:r>
      <w:r w:rsidR="00496833" w:rsidRPr="00635232">
        <w:rPr>
          <w:rFonts w:asciiTheme="minorHAnsi" w:hAnsiTheme="minorHAnsi" w:cstheme="minorHAnsi"/>
          <w:sz w:val="22"/>
          <w:szCs w:val="22"/>
        </w:rPr>
        <w:t xml:space="preserve">    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20305282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96833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96833" w:rsidRPr="00635232">
        <w:rPr>
          <w:rFonts w:asciiTheme="minorHAnsi" w:hAnsiTheme="minorHAnsi" w:cstheme="minorHAnsi"/>
          <w:sz w:val="22"/>
          <w:szCs w:val="22"/>
        </w:rPr>
        <w:t xml:space="preserve"> N</w:t>
      </w:r>
      <w:r w:rsidR="00CD05E1">
        <w:rPr>
          <w:rFonts w:asciiTheme="minorHAnsi" w:hAnsiTheme="minorHAnsi" w:cstheme="minorHAnsi"/>
          <w:sz w:val="22"/>
          <w:szCs w:val="22"/>
        </w:rPr>
        <w:t>o</w:t>
      </w:r>
      <w:r w:rsidR="00496833" w:rsidRPr="00635232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432EEA16" w14:textId="63BE76C5" w:rsidR="00307153" w:rsidRPr="00307153" w:rsidRDefault="00000000" w:rsidP="00CD05E1">
      <w:pPr>
        <w:tabs>
          <w:tab w:val="left" w:pos="7920"/>
        </w:tabs>
        <w:spacing w:line="360" w:lineRule="auto"/>
        <w:ind w:left="8010" w:right="-36"/>
        <w:jc w:val="both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1119956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7FD8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07153">
        <w:rPr>
          <w:rFonts w:asciiTheme="minorHAnsi" w:eastAsia="MS Gothic" w:hAnsiTheme="minorHAnsi" w:cstheme="minorHAnsi"/>
          <w:sz w:val="22"/>
          <w:szCs w:val="22"/>
        </w:rPr>
        <w:t xml:space="preserve"> Prefer not </w:t>
      </w:r>
      <w:r w:rsidR="00CD05E1">
        <w:rPr>
          <w:rFonts w:asciiTheme="minorHAnsi" w:eastAsia="MS Gothic" w:hAnsiTheme="minorHAnsi" w:cstheme="minorHAnsi"/>
          <w:sz w:val="22"/>
          <w:szCs w:val="22"/>
        </w:rPr>
        <w:t xml:space="preserve">to </w:t>
      </w:r>
      <w:proofErr w:type="gramStart"/>
      <w:r w:rsidR="00CD05E1">
        <w:rPr>
          <w:rFonts w:asciiTheme="minorHAnsi" w:eastAsia="MS Gothic" w:hAnsiTheme="minorHAnsi" w:cstheme="minorHAnsi"/>
          <w:sz w:val="22"/>
          <w:szCs w:val="22"/>
        </w:rPr>
        <w:t>d</w:t>
      </w:r>
      <w:r w:rsidR="00307153">
        <w:rPr>
          <w:rFonts w:asciiTheme="minorHAnsi" w:eastAsia="MS Gothic" w:hAnsiTheme="minorHAnsi" w:cstheme="minorHAnsi"/>
          <w:sz w:val="22"/>
          <w:szCs w:val="22"/>
        </w:rPr>
        <w:t>isclose</w:t>
      </w:r>
      <w:proofErr w:type="gramEnd"/>
    </w:p>
    <w:p w14:paraId="63D93A0F" w14:textId="77777777" w:rsidR="00B625D3" w:rsidRDefault="0041179B" w:rsidP="00E15F5D">
      <w:pPr>
        <w:ind w:left="720" w:right="24"/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(</w:t>
      </w:r>
      <w:r w:rsidRPr="00E74939">
        <w:rPr>
          <w:rFonts w:asciiTheme="minorHAnsi" w:hAnsiTheme="minorHAnsi" w:cstheme="minorHAnsi"/>
          <w:b/>
          <w:bCs/>
          <w:sz w:val="22"/>
          <w:szCs w:val="22"/>
        </w:rPr>
        <w:t>NOTE:</w:t>
      </w:r>
      <w:r w:rsidRPr="00635232">
        <w:rPr>
          <w:rFonts w:asciiTheme="minorHAnsi" w:hAnsiTheme="minorHAnsi" w:cstheme="minorHAnsi"/>
          <w:sz w:val="22"/>
          <w:szCs w:val="22"/>
        </w:rPr>
        <w:t xml:space="preserve"> Some infectious diseases, such as zoonoses, affect the fetus directly. If you </w:t>
      </w:r>
      <w:r w:rsidRPr="00635232">
        <w:rPr>
          <w:rFonts w:asciiTheme="minorHAnsi" w:hAnsiTheme="minorHAnsi" w:cstheme="minorHAnsi"/>
          <w:sz w:val="22"/>
          <w:szCs w:val="22"/>
          <w:u w:val="single"/>
        </w:rPr>
        <w:t>or someone in your household</w:t>
      </w:r>
      <w:r w:rsidRPr="00635232">
        <w:rPr>
          <w:rFonts w:asciiTheme="minorHAnsi" w:hAnsiTheme="minorHAnsi" w:cstheme="minorHAnsi"/>
          <w:sz w:val="22"/>
          <w:szCs w:val="22"/>
        </w:rPr>
        <w:t xml:space="preserve"> is pregnant or planning to become pregnant, please discuss your risk level with a healthcare professional prior to working with animals).</w:t>
      </w:r>
    </w:p>
    <w:p w14:paraId="7BECAC15" w14:textId="77777777" w:rsidR="00925D14" w:rsidRPr="00635232" w:rsidRDefault="00925D14" w:rsidP="00925D14">
      <w:pPr>
        <w:ind w:left="720" w:right="144"/>
        <w:jc w:val="both"/>
        <w:rPr>
          <w:rFonts w:asciiTheme="minorHAnsi" w:hAnsiTheme="minorHAnsi" w:cstheme="minorHAnsi"/>
          <w:sz w:val="22"/>
          <w:szCs w:val="22"/>
        </w:rPr>
      </w:pPr>
    </w:p>
    <w:p w14:paraId="4EA07C77" w14:textId="77777777" w:rsidR="00925D14" w:rsidRPr="000F2BDC" w:rsidRDefault="00925D14" w:rsidP="00925D14">
      <w:pPr>
        <w:pBdr>
          <w:bottom w:val="dotted" w:sz="24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7DD3B380" w14:textId="77777777" w:rsidR="00925D14" w:rsidRDefault="00925D14" w:rsidP="00925D14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I certify that I have completed th</w:t>
      </w:r>
      <w:r>
        <w:rPr>
          <w:rFonts w:asciiTheme="minorHAnsi" w:hAnsiTheme="minorHAnsi" w:cstheme="minorHAnsi"/>
          <w:b/>
          <w:bCs/>
        </w:rPr>
        <w:t>is</w:t>
      </w:r>
      <w:r w:rsidRPr="005B6D98">
        <w:rPr>
          <w:rFonts w:asciiTheme="minorHAnsi" w:hAnsiTheme="minorHAnsi" w:cstheme="minorHAnsi"/>
          <w:b/>
          <w:bCs/>
        </w:rPr>
        <w:t xml:space="preserve"> Interim Health Status Update </w:t>
      </w:r>
    </w:p>
    <w:p w14:paraId="3D9A2046" w14:textId="77777777" w:rsidR="00925D14" w:rsidRDefault="00925D14" w:rsidP="00925D14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accurately and to the best of my ability.</w:t>
      </w:r>
    </w:p>
    <w:p w14:paraId="5CD4F120" w14:textId="77777777" w:rsidR="00925D14" w:rsidRDefault="00925D14" w:rsidP="00925D14">
      <w:pPr>
        <w:jc w:val="center"/>
        <w:rPr>
          <w:rFonts w:asciiTheme="minorHAnsi" w:hAnsiTheme="minorHAnsi" w:cstheme="minorHAnsi"/>
        </w:rPr>
      </w:pPr>
    </w:p>
    <w:p w14:paraId="70332E57" w14:textId="77777777" w:rsidR="00925D14" w:rsidRPr="005B6D98" w:rsidRDefault="00925D14" w:rsidP="00925D14">
      <w:pPr>
        <w:jc w:val="center"/>
        <w:rPr>
          <w:rFonts w:asciiTheme="minorHAnsi" w:hAnsiTheme="minorHAnsi" w:cstheme="minorHAnsi"/>
        </w:rPr>
      </w:pPr>
    </w:p>
    <w:tbl>
      <w:tblPr>
        <w:tblW w:w="981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997"/>
        <w:gridCol w:w="630"/>
        <w:gridCol w:w="1823"/>
        <w:gridCol w:w="360"/>
      </w:tblGrid>
      <w:tr w:rsidR="00925D14" w:rsidRPr="000F2BDC" w14:paraId="07896753" w14:textId="77777777" w:rsidTr="006E4504">
        <w:trPr>
          <w:jc w:val="center"/>
        </w:trPr>
        <w:tc>
          <w:tcPr>
            <w:tcW w:w="6997" w:type="dxa"/>
            <w:shd w:val="clear" w:color="auto" w:fill="auto"/>
          </w:tcPr>
          <w:p w14:paraId="7685B803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630" w:type="dxa"/>
            <w:tcBorders>
              <w:bottom w:val="nil"/>
            </w:tcBorders>
            <w:shd w:val="clear" w:color="auto" w:fill="auto"/>
          </w:tcPr>
          <w:p w14:paraId="02F14766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83" w:type="dxa"/>
            <w:gridSpan w:val="2"/>
            <w:shd w:val="clear" w:color="auto" w:fill="auto"/>
          </w:tcPr>
          <w:p w14:paraId="7D4CD4B7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25D14" w:rsidRPr="000F2BDC" w14:paraId="24870BE6" w14:textId="77777777" w:rsidTr="006E4504">
        <w:trPr>
          <w:gridAfter w:val="1"/>
          <w:wAfter w:w="360" w:type="dxa"/>
          <w:jc w:val="center"/>
        </w:trPr>
        <w:tc>
          <w:tcPr>
            <w:tcW w:w="6997" w:type="dxa"/>
            <w:shd w:val="clear" w:color="auto" w:fill="auto"/>
          </w:tcPr>
          <w:p w14:paraId="3D4D827D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Signature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193DD1C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23" w:type="dxa"/>
            <w:shd w:val="clear" w:color="auto" w:fill="auto"/>
          </w:tcPr>
          <w:p w14:paraId="00966400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Date</w:t>
            </w:r>
          </w:p>
        </w:tc>
      </w:tr>
    </w:tbl>
    <w:p w14:paraId="0DEB398E" w14:textId="77777777" w:rsidR="00E74939" w:rsidRDefault="00E74939" w:rsidP="00E74939">
      <w:pPr>
        <w:rPr>
          <w:rFonts w:asciiTheme="minorHAnsi" w:hAnsiTheme="minorHAnsi" w:cstheme="minorHAnsi"/>
          <w:sz w:val="22"/>
          <w:szCs w:val="22"/>
        </w:rPr>
        <w:sectPr w:rsidR="00E74939" w:rsidSect="006352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360" w:right="1008" w:bottom="990" w:left="1008" w:header="360" w:footer="305" w:gutter="0"/>
          <w:cols w:space="720"/>
          <w:titlePg/>
          <w:docGrid w:linePitch="360"/>
        </w:sectPr>
      </w:pPr>
    </w:p>
    <w:p w14:paraId="36FE57D5" w14:textId="77777777" w:rsidR="00EB613D" w:rsidRDefault="00EB613D" w:rsidP="00EB613D">
      <w:pPr>
        <w:ind w:right="-36"/>
        <w:jc w:val="center"/>
        <w:rPr>
          <w:sz w:val="22"/>
          <w:szCs w:val="22"/>
        </w:rPr>
      </w:pPr>
      <w:bookmarkStart w:id="0" w:name="_Hlk45108288"/>
      <w:r>
        <w:rPr>
          <w:noProof/>
          <w:sz w:val="22"/>
          <w:szCs w:val="22"/>
        </w:rPr>
        <w:lastRenderedPageBreak/>
        <w:drawing>
          <wp:inline distT="0" distB="0" distL="0" distR="0" wp14:anchorId="0139CC67" wp14:editId="21633D9F">
            <wp:extent cx="1926590" cy="987425"/>
            <wp:effectExtent l="0" t="0" r="0" b="317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7C5966" w14:textId="77777777" w:rsidR="00EB613D" w:rsidRDefault="00EB613D" w:rsidP="00EB613D">
      <w:pPr>
        <w:ind w:left="766" w:right="54" w:hanging="766"/>
        <w:jc w:val="center"/>
        <w:rPr>
          <w:spacing w:val="-4"/>
          <w:sz w:val="20"/>
        </w:rPr>
      </w:pPr>
      <w:bookmarkStart w:id="1" w:name="_Hlk45108692"/>
    </w:p>
    <w:p w14:paraId="7B7E81C8" w14:textId="77777777" w:rsidR="00EB613D" w:rsidRPr="00CE3069" w:rsidRDefault="00EB613D" w:rsidP="00EB613D">
      <w:pPr>
        <w:ind w:left="766" w:right="54" w:hanging="766"/>
        <w:jc w:val="center"/>
        <w:rPr>
          <w:b/>
          <w:spacing w:val="-4"/>
        </w:rPr>
      </w:pPr>
      <w:r w:rsidRPr="00CE3069">
        <w:rPr>
          <w:b/>
          <w:spacing w:val="-4"/>
        </w:rPr>
        <w:t>Animal Care and Use Program</w:t>
      </w:r>
    </w:p>
    <w:p w14:paraId="3F45CCCB" w14:textId="77777777" w:rsidR="00EB613D" w:rsidRDefault="00EB613D" w:rsidP="00EB613D">
      <w:pPr>
        <w:ind w:left="766" w:right="54" w:hanging="766"/>
        <w:jc w:val="center"/>
      </w:pPr>
      <w:r>
        <w:rPr>
          <w:spacing w:val="-6"/>
          <w:sz w:val="20"/>
        </w:rPr>
        <w:t>704-687-1872</w:t>
      </w:r>
      <w:r w:rsidRPr="00CE3069">
        <w:rPr>
          <w:b/>
          <w:spacing w:val="-6"/>
          <w:sz w:val="20"/>
        </w:rPr>
        <w:t xml:space="preserve"> </w:t>
      </w:r>
      <w:proofErr w:type="gramStart"/>
      <w:r w:rsidRPr="00CE3069">
        <w:rPr>
          <w:b/>
          <w:spacing w:val="-6"/>
          <w:sz w:val="20"/>
        </w:rPr>
        <w:t xml:space="preserve">| </w:t>
      </w:r>
      <w:r w:rsidRPr="00FA078A">
        <w:rPr>
          <w:spacing w:val="-6"/>
          <w:sz w:val="20"/>
        </w:rPr>
        <w:t xml:space="preserve"> </w:t>
      </w:r>
      <w:r w:rsidRPr="007E51C5">
        <w:rPr>
          <w:spacing w:val="-6"/>
          <w:sz w:val="20"/>
        </w:rPr>
        <w:t>http:/</w:t>
      </w:r>
      <w:r>
        <w:rPr>
          <w:spacing w:val="-6"/>
          <w:sz w:val="20"/>
        </w:rPr>
        <w:t>/research.</w:t>
      </w:r>
      <w:r w:rsidRPr="007E51C5">
        <w:rPr>
          <w:spacing w:val="-6"/>
          <w:sz w:val="20"/>
        </w:rPr>
        <w:t>charlotte.edu</w:t>
      </w:r>
      <w:r>
        <w:rPr>
          <w:spacing w:val="-6"/>
          <w:sz w:val="20"/>
        </w:rPr>
        <w:t>/</w:t>
      </w:r>
      <w:proofErr w:type="gramEnd"/>
    </w:p>
    <w:p w14:paraId="73CE5A64" w14:textId="77777777" w:rsidR="00EB613D" w:rsidRDefault="00EB613D" w:rsidP="00EB613D">
      <w:pPr>
        <w:jc w:val="center"/>
        <w:rPr>
          <w:sz w:val="22"/>
          <w:szCs w:val="22"/>
        </w:rPr>
      </w:pPr>
    </w:p>
    <w:p w14:paraId="4E6E9594" w14:textId="77777777" w:rsidR="00EB613D" w:rsidRDefault="00EB613D" w:rsidP="00EB613D">
      <w:pPr>
        <w:jc w:val="center"/>
        <w:rPr>
          <w:sz w:val="22"/>
          <w:szCs w:val="22"/>
        </w:rPr>
      </w:pPr>
    </w:p>
    <w:tbl>
      <w:tblPr>
        <w:tblStyle w:val="TableGrid"/>
        <w:tblW w:w="0" w:type="auto"/>
        <w:tblInd w:w="140" w:type="dxa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604"/>
        <w:gridCol w:w="130"/>
        <w:gridCol w:w="296"/>
        <w:gridCol w:w="900"/>
        <w:gridCol w:w="591"/>
        <w:gridCol w:w="78"/>
        <w:gridCol w:w="2443"/>
        <w:gridCol w:w="43"/>
        <w:gridCol w:w="715"/>
        <w:gridCol w:w="180"/>
        <w:gridCol w:w="120"/>
        <w:gridCol w:w="90"/>
        <w:gridCol w:w="600"/>
        <w:gridCol w:w="120"/>
        <w:gridCol w:w="653"/>
        <w:gridCol w:w="2521"/>
      </w:tblGrid>
      <w:tr w:rsidR="00EB613D" w14:paraId="4AAC0FCE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36D344C" w14:textId="77777777" w:rsidR="00EB613D" w:rsidRPr="00967D58" w:rsidRDefault="00EB613D" w:rsidP="006E4504">
            <w:pPr>
              <w:spacing w:before="1"/>
              <w:rPr>
                <w:rFonts w:ascii="Arial" w:hAnsi="Arial" w:cs="Arial"/>
                <w:b/>
                <w:sz w:val="144"/>
              </w:rPr>
            </w:pPr>
            <w:r w:rsidRPr="00967D58">
              <w:rPr>
                <w:rFonts w:ascii="Arial" w:hAnsi="Arial" w:cs="Arial"/>
                <w:b/>
                <w:spacing w:val="-100"/>
                <w:sz w:val="144"/>
              </w:rPr>
              <w:t>Fax</w:t>
            </w: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7BFFCF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  <w:sz w:val="108"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11648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day’s Date:</w:t>
            </w:r>
          </w:p>
        </w:tc>
        <w:sdt>
          <w:sdtPr>
            <w:rPr>
              <w:rFonts w:ascii="Arial" w:hAnsi="Arial" w:cs="Arial"/>
              <w:b/>
            </w:rPr>
            <w:id w:val="-2047287561"/>
            <w:placeholder>
              <w:docPart w:val="AF89412CFE5B45AD80DE28F02141CA3F"/>
            </w:placeholder>
            <w:showingPlcHdr/>
          </w:sdtPr>
          <w:sdtContent>
            <w:tc>
              <w:tcPr>
                <w:tcW w:w="317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D49FE42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4101A1E5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5E725F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A8E759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DC0210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BF6E91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EB613D" w:rsidRPr="00E60F0E" w14:paraId="12407523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76AC9359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59DB04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80397C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Mary Hunt</w:t>
            </w: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2A0B88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7709572A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:</w:t>
            </w:r>
          </w:p>
        </w:tc>
        <w:sdt>
          <w:sdtPr>
            <w:rPr>
              <w:rFonts w:ascii="Arial" w:hAnsi="Arial" w:cs="Arial"/>
              <w:b/>
            </w:rPr>
            <w:id w:val="-2008125971"/>
            <w:placeholder>
              <w:docPart w:val="AF89412CFE5B45AD80DE28F02141CA3F"/>
            </w:placeholder>
            <w:showingPlcHdr/>
          </w:sdtPr>
          <w:sdtContent>
            <w:tc>
              <w:tcPr>
                <w:tcW w:w="4104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C61E2A4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10947CF3" w14:textId="77777777" w:rsidTr="006E4504">
        <w:trPr>
          <w:trHeight w:val="288"/>
        </w:trPr>
        <w:tc>
          <w:tcPr>
            <w:tcW w:w="19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DDA8519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330F190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any/Dept:</w:t>
            </w:r>
          </w:p>
        </w:tc>
        <w:tc>
          <w:tcPr>
            <w:tcW w:w="31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00738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rium Health</w:t>
            </w:r>
          </w:p>
        </w:tc>
        <w:tc>
          <w:tcPr>
            <w:tcW w:w="17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11A404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ACE21E4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ege/Dept:</w:t>
            </w:r>
          </w:p>
        </w:tc>
        <w:tc>
          <w:tcPr>
            <w:tcW w:w="32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F70C02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 Charlotte</w:t>
            </w:r>
          </w:p>
        </w:tc>
      </w:tr>
      <w:tr w:rsidR="00EB613D" w:rsidRPr="00E60F0E" w14:paraId="34F0B6B7" w14:textId="77777777" w:rsidTr="006E4504">
        <w:trPr>
          <w:trHeight w:val="288"/>
        </w:trPr>
        <w:tc>
          <w:tcPr>
            <w:tcW w:w="7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8A300C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F6217E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:</w:t>
            </w:r>
          </w:p>
        </w:tc>
        <w:tc>
          <w:tcPr>
            <w:tcW w:w="43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3C913A" w14:textId="77777777" w:rsidR="00EB613D" w:rsidRPr="00BE148E" w:rsidRDefault="00EB613D" w:rsidP="006E4504">
            <w:pPr>
              <w:spacing w:before="1"/>
              <w:rPr>
                <w:rFonts w:ascii="Arial" w:hAnsi="Arial" w:cs="Arial"/>
                <w:b/>
                <w:highlight w:val="yellow"/>
              </w:rPr>
            </w:pPr>
            <w:r w:rsidRPr="00BE148E">
              <w:rPr>
                <w:rFonts w:ascii="Arial" w:hAnsi="Arial" w:cs="Arial"/>
                <w:b/>
                <w:highlight w:val="yellow"/>
              </w:rPr>
              <w:t>704-631-1202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9C257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428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569722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EB613D" w:rsidRPr="00E60F0E" w14:paraId="1B5B8AC7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119E4946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006DBE27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2488B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C Occupational Health Form</w:t>
            </w:r>
          </w:p>
        </w:tc>
        <w:tc>
          <w:tcPr>
            <w:tcW w:w="11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D9E2801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7718AF0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sdt>
          <w:sdtPr>
            <w:rPr>
              <w:rFonts w:ascii="Arial" w:hAnsi="Arial" w:cs="Arial"/>
              <w:b/>
            </w:rPr>
            <w:id w:val="1291557498"/>
            <w:placeholder>
              <w:docPart w:val="AF89412CFE5B45AD80DE28F02141CA3F"/>
            </w:placeholder>
            <w:showingPlcHdr/>
          </w:sdtPr>
          <w:sdtContent>
            <w:tc>
              <w:tcPr>
                <w:tcW w:w="3894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9EBEFCD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4D9A3448" w14:textId="77777777" w:rsidTr="006E4504">
        <w:trPr>
          <w:trHeight w:val="485"/>
        </w:trPr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E7BF13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299FA04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ges:</w:t>
            </w:r>
          </w:p>
        </w:tc>
        <w:sdt>
          <w:sdtPr>
            <w:rPr>
              <w:rFonts w:ascii="Arial" w:hAnsi="Arial" w:cs="Arial"/>
              <w:b/>
            </w:rPr>
            <w:id w:val="203841657"/>
            <w:placeholder>
              <w:docPart w:val="AF89412CFE5B45AD80DE28F02141CA3F"/>
            </w:placeholder>
            <w:showingPlcHdr/>
          </w:sdtPr>
          <w:sdtContent>
            <w:tc>
              <w:tcPr>
                <w:tcW w:w="405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8195B8B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D9D981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37A2D5C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:</w:t>
            </w:r>
          </w:p>
        </w:tc>
        <w:sdt>
          <w:sdtPr>
            <w:rPr>
              <w:rFonts w:ascii="Arial" w:hAnsi="Arial" w:cs="Arial"/>
              <w:b/>
            </w:rPr>
            <w:id w:val="-704629269"/>
            <w:placeholder>
              <w:docPart w:val="AF89412CFE5B45AD80DE28F02141CA3F"/>
            </w:placeholder>
            <w:showingPlcHdr/>
          </w:sdtPr>
          <w:sdtContent>
            <w:tc>
              <w:tcPr>
                <w:tcW w:w="3984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12B1A3B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59375892" w14:textId="77777777" w:rsidTr="006E4504">
        <w:trPr>
          <w:trHeight w:val="143"/>
        </w:trPr>
        <w:tc>
          <w:tcPr>
            <w:tcW w:w="25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D488BF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8ED20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1BBA00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tcBorders>
              <w:top w:val="nil"/>
              <w:left w:val="nil"/>
              <w:bottom w:val="nil"/>
              <w:right w:val="nil"/>
            </w:tcBorders>
          </w:tcPr>
          <w:p w14:paraId="7BBB3D9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EB613D" w:rsidRPr="00E60F0E" w14:paraId="450FF850" w14:textId="77777777" w:rsidTr="006E4504">
        <w:trPr>
          <w:trHeight w:val="945"/>
        </w:trPr>
        <w:tc>
          <w:tcPr>
            <w:tcW w:w="2521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B4DBD38" w14:textId="77777777" w:rsidR="00EB613D" w:rsidRPr="00F125C2" w:rsidRDefault="00EB613D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Urgent</w:t>
            </w:r>
            <w:proofErr w:type="gramEnd"/>
          </w:p>
        </w:tc>
        <w:tc>
          <w:tcPr>
            <w:tcW w:w="25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060E190" w14:textId="77777777" w:rsidR="00EB613D" w:rsidRPr="00F125C2" w:rsidRDefault="00EB613D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☒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For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view</w:t>
            </w:r>
          </w:p>
        </w:tc>
        <w:tc>
          <w:tcPr>
            <w:tcW w:w="2521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BA3173" w14:textId="77777777" w:rsidR="00EB613D" w:rsidRPr="00F125C2" w:rsidRDefault="00EB613D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Comment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507BDF9" w14:textId="77777777" w:rsidR="00EB613D" w:rsidRPr="00F125C2" w:rsidRDefault="00EB613D" w:rsidP="006E4504">
            <w:pPr>
              <w:spacing w:before="1"/>
              <w:jc w:val="right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ply</w:t>
            </w:r>
          </w:p>
        </w:tc>
      </w:tr>
      <w:tr w:rsidR="00EB613D" w:rsidRPr="00E60F0E" w14:paraId="0BC566D0" w14:textId="77777777" w:rsidTr="006E4504">
        <w:trPr>
          <w:trHeight w:val="647"/>
        </w:trPr>
        <w:tc>
          <w:tcPr>
            <w:tcW w:w="252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B5DC79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C568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0FBCEA25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5D6F4C3B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CC5585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F979E0" w14:textId="77777777" w:rsidR="00EB613D" w:rsidRDefault="00EB613D" w:rsidP="006E4504">
            <w:pPr>
              <w:spacing w:before="1"/>
              <w:jc w:val="right"/>
              <w:rPr>
                <w:rFonts w:ascii="MS Gothic" w:eastAsia="MS Gothic" w:hAnsi="MS Gothic" w:cs="Arial"/>
                <w:b/>
                <w:sz w:val="22"/>
              </w:rPr>
            </w:pPr>
          </w:p>
        </w:tc>
      </w:tr>
      <w:tr w:rsidR="00EB613D" w:rsidRPr="00A677C8" w14:paraId="10131970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5E446" w14:textId="77777777" w:rsidR="00EB613D" w:rsidRPr="00A677C8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</w:rPr>
              <w:t xml:space="preserve">Comments: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</w:rPr>
              <w:t>CONFIDENTIAL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– Protected Health Information</w:t>
            </w:r>
          </w:p>
        </w:tc>
      </w:tr>
      <w:tr w:rsidR="00EB613D" w:rsidRPr="00A677C8" w14:paraId="75476BB0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7C3A685" w14:textId="77777777" w:rsidR="00EB613D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Dr.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Hunt,</w:t>
            </w:r>
          </w:p>
          <w:p w14:paraId="37D80513" w14:textId="77777777" w:rsidR="00EB613D" w:rsidRPr="00A677C8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  <w:tr w:rsidR="00EB613D" w:rsidRPr="00A677C8" w14:paraId="5A6B8D18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FB2B35" w14:textId="77777777" w:rsidR="00EB613D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Please find enclosed a completed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health form submitted for your </w:t>
            </w:r>
            <w:r>
              <w:rPr>
                <w:rFonts w:ascii="Arial" w:eastAsia="MS Gothic" w:hAnsi="Arial" w:cs="Arial"/>
                <w:b/>
                <w:sz w:val="22"/>
              </w:rPr>
              <w:t>evaluation so that I may work with animals and/or animal tissues. Please contact me if you have any questions about my health history. Thank you!</w:t>
            </w:r>
          </w:p>
          <w:p w14:paraId="71B57C39" w14:textId="77777777" w:rsidR="00EB613D" w:rsidRPr="00A677C8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</w:tbl>
    <w:p w14:paraId="6B10AB41" w14:textId="77777777" w:rsidR="00EB613D" w:rsidRPr="00A677C8" w:rsidRDefault="00EB613D" w:rsidP="00EB613D">
      <w:pPr>
        <w:spacing w:before="1"/>
        <w:ind w:left="140"/>
        <w:rPr>
          <w:rFonts w:ascii="Arial" w:hAnsi="Arial" w:cs="Arial"/>
          <w:b/>
        </w:rPr>
      </w:pPr>
    </w:p>
    <w:p w14:paraId="7986DF23" w14:textId="77777777" w:rsidR="00EB613D" w:rsidRPr="00A677C8" w:rsidRDefault="00EB613D" w:rsidP="00EB613D">
      <w:pPr>
        <w:jc w:val="center"/>
        <w:rPr>
          <w:rFonts w:ascii="Arial" w:hAnsi="Arial" w:cs="Arial"/>
        </w:rPr>
      </w:pPr>
    </w:p>
    <w:bookmarkEnd w:id="0"/>
    <w:bookmarkEnd w:id="1"/>
    <w:p w14:paraId="462B2BBD" w14:textId="77777777" w:rsidR="00EB613D" w:rsidRPr="00A677C8" w:rsidRDefault="00EB613D" w:rsidP="00EB613D">
      <w:pPr>
        <w:rPr>
          <w:rFonts w:ascii="Arial" w:hAnsi="Arial" w:cs="Arial"/>
        </w:rPr>
      </w:pPr>
    </w:p>
    <w:p w14:paraId="5CBF9CAA" w14:textId="343F30A6" w:rsidR="00E74939" w:rsidRDefault="00E74939" w:rsidP="00E74939">
      <w:pPr>
        <w:rPr>
          <w:rFonts w:asciiTheme="minorHAnsi" w:hAnsiTheme="minorHAnsi" w:cstheme="minorHAnsi"/>
          <w:sz w:val="22"/>
          <w:szCs w:val="22"/>
        </w:rPr>
      </w:pPr>
    </w:p>
    <w:sectPr w:rsidR="00E74939" w:rsidSect="00AB2485">
      <w:headerReference w:type="first" r:id="rId15"/>
      <w:footerReference w:type="first" r:id="rId16"/>
      <w:pgSz w:w="12240" w:h="15840"/>
      <w:pgMar w:top="360" w:right="1008" w:bottom="990" w:left="1008" w:header="360" w:footer="3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F51A8" w14:textId="77777777" w:rsidR="00413143" w:rsidRDefault="00413143">
      <w:r>
        <w:separator/>
      </w:r>
    </w:p>
  </w:endnote>
  <w:endnote w:type="continuationSeparator" w:id="0">
    <w:p w14:paraId="7D1D388F" w14:textId="77777777" w:rsidR="00413143" w:rsidRDefault="00413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07611" w14:textId="77777777" w:rsidR="00EB613D" w:rsidRDefault="00EB6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D92AC" w14:textId="5AD1418E" w:rsidR="00881A0D" w:rsidRPr="00AB2485" w:rsidRDefault="005B46B3" w:rsidP="00AB2485">
    <w:pPr>
      <w:pStyle w:val="Footer"/>
      <w:rPr>
        <w:sz w:val="18"/>
        <w:szCs w:val="18"/>
      </w:rPr>
    </w:pPr>
    <w:r w:rsidRPr="00AB2485">
      <w:rPr>
        <w:sz w:val="18"/>
        <w:szCs w:val="18"/>
      </w:rPr>
      <w:t xml:space="preserve">Annual Health Update Form </w:t>
    </w:r>
    <w:r>
      <w:rPr>
        <w:sz w:val="18"/>
        <w:szCs w:val="18"/>
      </w:rPr>
      <w:t>(</w:t>
    </w:r>
    <w:r w:rsidR="00AB2485" w:rsidRPr="00AB2485">
      <w:rPr>
        <w:sz w:val="18"/>
        <w:szCs w:val="18"/>
      </w:rPr>
      <w:t>v.</w:t>
    </w:r>
    <w:r w:rsidR="00925D14">
      <w:rPr>
        <w:sz w:val="18"/>
        <w:szCs w:val="18"/>
      </w:rPr>
      <w:t>04</w:t>
    </w:r>
    <w:r w:rsidR="00466A5B">
      <w:rPr>
        <w:sz w:val="18"/>
        <w:szCs w:val="18"/>
      </w:rPr>
      <w:t>.202</w:t>
    </w:r>
    <w:r w:rsidR="00925D14">
      <w:rPr>
        <w:sz w:val="18"/>
        <w:szCs w:val="18"/>
      </w:rPr>
      <w:t>3</w:t>
    </w:r>
    <w:r>
      <w:rPr>
        <w:sz w:val="18"/>
        <w:szCs w:val="18"/>
      </w:rPr>
      <w:t>)</w:t>
    </w:r>
    <w:r w:rsidR="00AB2485" w:rsidRPr="00AB2485">
      <w:rPr>
        <w:sz w:val="18"/>
        <w:szCs w:val="18"/>
      </w:rPr>
      <w:ptab w:relativeTo="margin" w:alignment="center" w:leader="none"/>
    </w:r>
    <w:r w:rsidR="00AB2485" w:rsidRPr="00AB2485">
      <w:rPr>
        <w:sz w:val="18"/>
        <w:szCs w:val="18"/>
      </w:rPr>
      <w:ptab w:relativeTo="margin" w:alignment="right" w:leader="none"/>
    </w:r>
    <w:r w:rsidR="00AB2485" w:rsidRPr="00AB2485">
      <w:rPr>
        <w:sz w:val="18"/>
        <w:szCs w:val="18"/>
      </w:rPr>
      <w:t xml:space="preserve">Page </w:t>
    </w:r>
    <w:r w:rsidR="00AB2485" w:rsidRPr="00AB2485">
      <w:rPr>
        <w:b/>
        <w:bCs/>
        <w:sz w:val="18"/>
        <w:szCs w:val="18"/>
      </w:rPr>
      <w:fldChar w:fldCharType="begin"/>
    </w:r>
    <w:r w:rsidR="00AB2485" w:rsidRPr="00AB2485">
      <w:rPr>
        <w:b/>
        <w:bCs/>
        <w:sz w:val="18"/>
        <w:szCs w:val="18"/>
      </w:rPr>
      <w:instrText xml:space="preserve"> PAGE  \* Arabic  \* MERGEFORMAT </w:instrText>
    </w:r>
    <w:r w:rsidR="00AB2485" w:rsidRPr="00AB2485">
      <w:rPr>
        <w:b/>
        <w:bCs/>
        <w:sz w:val="18"/>
        <w:szCs w:val="18"/>
      </w:rPr>
      <w:fldChar w:fldCharType="separate"/>
    </w:r>
    <w:r w:rsidR="00DA15D5">
      <w:rPr>
        <w:b/>
        <w:bCs/>
        <w:noProof/>
        <w:sz w:val="18"/>
        <w:szCs w:val="18"/>
      </w:rPr>
      <w:t>2</w:t>
    </w:r>
    <w:r w:rsidR="00AB2485" w:rsidRPr="00AB2485">
      <w:rPr>
        <w:b/>
        <w:bCs/>
        <w:sz w:val="18"/>
        <w:szCs w:val="18"/>
      </w:rPr>
      <w:fldChar w:fldCharType="end"/>
    </w:r>
    <w:r w:rsidR="00AB2485" w:rsidRPr="00AB2485">
      <w:rPr>
        <w:sz w:val="18"/>
        <w:szCs w:val="18"/>
      </w:rPr>
      <w:t xml:space="preserve"> of </w:t>
    </w:r>
    <w:r w:rsidR="00AB2485" w:rsidRPr="00AB2485">
      <w:rPr>
        <w:b/>
        <w:bCs/>
        <w:sz w:val="18"/>
        <w:szCs w:val="18"/>
      </w:rPr>
      <w:fldChar w:fldCharType="begin"/>
    </w:r>
    <w:r w:rsidR="00AB2485" w:rsidRPr="00AB2485">
      <w:rPr>
        <w:b/>
        <w:bCs/>
        <w:sz w:val="18"/>
        <w:szCs w:val="18"/>
      </w:rPr>
      <w:instrText xml:space="preserve"> NUMPAGES  \* Arabic  \* MERGEFORMAT </w:instrText>
    </w:r>
    <w:r w:rsidR="00AB2485" w:rsidRPr="00AB2485">
      <w:rPr>
        <w:b/>
        <w:bCs/>
        <w:sz w:val="18"/>
        <w:szCs w:val="18"/>
      </w:rPr>
      <w:fldChar w:fldCharType="separate"/>
    </w:r>
    <w:r w:rsidR="00DA15D5">
      <w:rPr>
        <w:b/>
        <w:bCs/>
        <w:noProof/>
        <w:sz w:val="18"/>
        <w:szCs w:val="18"/>
      </w:rPr>
      <w:t>2</w:t>
    </w:r>
    <w:r w:rsidR="00AB2485" w:rsidRPr="00AB2485">
      <w:rPr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0879D" w14:textId="57206AE3" w:rsidR="00DA15D5" w:rsidRPr="00DA15D5" w:rsidRDefault="00DA15D5">
    <w:pPr>
      <w:pStyle w:val="Footer"/>
      <w:rPr>
        <w:sz w:val="18"/>
        <w:szCs w:val="18"/>
      </w:rPr>
    </w:pPr>
    <w:r w:rsidRPr="00AB2485">
      <w:rPr>
        <w:sz w:val="18"/>
        <w:szCs w:val="18"/>
      </w:rPr>
      <w:t xml:space="preserve">Annual Health Update Form </w:t>
    </w:r>
    <w:r>
      <w:rPr>
        <w:sz w:val="18"/>
        <w:szCs w:val="18"/>
      </w:rPr>
      <w:t>(</w:t>
    </w:r>
    <w:r w:rsidRPr="00AB2485">
      <w:rPr>
        <w:sz w:val="18"/>
        <w:szCs w:val="18"/>
      </w:rPr>
      <w:t>v.</w:t>
    </w:r>
    <w:r w:rsidR="00925D14">
      <w:rPr>
        <w:sz w:val="18"/>
        <w:szCs w:val="18"/>
      </w:rPr>
      <w:t>04</w:t>
    </w:r>
    <w:r w:rsidR="00466A5B">
      <w:rPr>
        <w:sz w:val="18"/>
        <w:szCs w:val="18"/>
      </w:rPr>
      <w:t>.202</w:t>
    </w:r>
    <w:r w:rsidR="00925D14">
      <w:rPr>
        <w:sz w:val="18"/>
        <w:szCs w:val="18"/>
      </w:rPr>
      <w:t>3</w:t>
    </w:r>
    <w:r>
      <w:rPr>
        <w:sz w:val="18"/>
        <w:szCs w:val="18"/>
      </w:rPr>
      <w:t>)</w:t>
    </w:r>
    <w:r w:rsidRPr="00AB2485">
      <w:rPr>
        <w:sz w:val="18"/>
        <w:szCs w:val="18"/>
      </w:rPr>
      <w:ptab w:relativeTo="margin" w:alignment="center" w:leader="none"/>
    </w:r>
    <w:r w:rsidRPr="00AB2485">
      <w:rPr>
        <w:sz w:val="18"/>
        <w:szCs w:val="18"/>
      </w:rPr>
      <w:ptab w:relativeTo="margin" w:alignment="right" w:leader="none"/>
    </w:r>
    <w:r w:rsidRPr="00AB2485">
      <w:rPr>
        <w:sz w:val="18"/>
        <w:szCs w:val="18"/>
      </w:rPr>
      <w:t xml:space="preserve">Page </w:t>
    </w:r>
    <w:r w:rsidRPr="00AB2485">
      <w:rPr>
        <w:b/>
        <w:bCs/>
        <w:sz w:val="18"/>
        <w:szCs w:val="18"/>
      </w:rPr>
      <w:fldChar w:fldCharType="begin"/>
    </w:r>
    <w:r w:rsidRPr="00AB2485">
      <w:rPr>
        <w:b/>
        <w:bCs/>
        <w:sz w:val="18"/>
        <w:szCs w:val="18"/>
      </w:rPr>
      <w:instrText xml:space="preserve"> PAGE  \* Arabic  \* MERGEFORMAT </w:instrText>
    </w:r>
    <w:r w:rsidRPr="00AB2485"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1</w:t>
    </w:r>
    <w:r w:rsidRPr="00AB2485">
      <w:rPr>
        <w:b/>
        <w:bCs/>
        <w:sz w:val="18"/>
        <w:szCs w:val="18"/>
      </w:rPr>
      <w:fldChar w:fldCharType="end"/>
    </w:r>
    <w:r w:rsidRPr="00AB2485">
      <w:rPr>
        <w:sz w:val="18"/>
        <w:szCs w:val="18"/>
      </w:rPr>
      <w:t xml:space="preserve"> of </w:t>
    </w:r>
    <w:r w:rsidRPr="00AB2485">
      <w:rPr>
        <w:b/>
        <w:bCs/>
        <w:sz w:val="18"/>
        <w:szCs w:val="18"/>
      </w:rPr>
      <w:fldChar w:fldCharType="begin"/>
    </w:r>
    <w:r w:rsidRPr="00AB2485">
      <w:rPr>
        <w:b/>
        <w:bCs/>
        <w:sz w:val="18"/>
        <w:szCs w:val="18"/>
      </w:rPr>
      <w:instrText xml:space="preserve"> NUMPAGES  \* Arabic  \* MERGEFORMAT </w:instrText>
    </w:r>
    <w:r w:rsidRPr="00AB2485"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 w:rsidRPr="00AB2485">
      <w:rPr>
        <w:b/>
        <w:bCs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6B89" w14:textId="77777777" w:rsidR="000615D5" w:rsidRPr="000615D5" w:rsidRDefault="00000000" w:rsidP="00686768">
    <w:pPr>
      <w:pStyle w:val="Footer"/>
      <w:jc w:val="center"/>
    </w:pPr>
    <w:r>
      <w:t>Fax cover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75F" w14:textId="77777777" w:rsidR="00413143" w:rsidRDefault="00413143">
      <w:r>
        <w:separator/>
      </w:r>
    </w:p>
  </w:footnote>
  <w:footnote w:type="continuationSeparator" w:id="0">
    <w:p w14:paraId="17A78ED7" w14:textId="77777777" w:rsidR="00413143" w:rsidRDefault="00413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72454" w14:textId="77777777" w:rsidR="00EB613D" w:rsidRDefault="00EB6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397" w14:textId="10BBD0C6" w:rsidR="00A62197" w:rsidRDefault="00CE5EFE" w:rsidP="00CE5EFE">
    <w:pPr>
      <w:ind w:right="24"/>
      <w:jc w:val="center"/>
    </w:pPr>
    <w:r>
      <w:rPr>
        <w:noProof/>
      </w:rPr>
      <w:drawing>
        <wp:inline distT="0" distB="0" distL="0" distR="0" wp14:anchorId="1044EF69" wp14:editId="3FA13A74">
          <wp:extent cx="1737360" cy="890440"/>
          <wp:effectExtent l="0" t="0" r="0" b="5080"/>
          <wp:docPr id="97807201" name="Picture 97807201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807201" name="Picture 97807201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8059" cy="8907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2F5F08A" w14:textId="77777777" w:rsidR="00A62197" w:rsidRPr="00A62197" w:rsidRDefault="00A62197" w:rsidP="00A62197">
    <w:pPr>
      <w:jc w:val="center"/>
      <w:rPr>
        <w:rFonts w:asciiTheme="minorHAnsi" w:hAnsiTheme="minorHAnsi" w:cstheme="minorHAnsi"/>
      </w:rPr>
    </w:pPr>
    <w:r w:rsidRPr="00635232">
      <w:rPr>
        <w:rFonts w:asciiTheme="minorHAnsi" w:hAnsiTheme="minorHAnsi" w:cstheme="minorHAnsi"/>
      </w:rPr>
      <w:t>Animal Care and Use Progr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C1FD0" w14:textId="77777777" w:rsidR="002F349C" w:rsidRDefault="002F349C" w:rsidP="002F349C">
    <w:pPr>
      <w:jc w:val="center"/>
    </w:pPr>
  </w:p>
  <w:p w14:paraId="184D61A8" w14:textId="77777777" w:rsidR="00955DE2" w:rsidRDefault="00955DE2" w:rsidP="002F349C">
    <w:pPr>
      <w:jc w:val="center"/>
    </w:pPr>
  </w:p>
  <w:p w14:paraId="6BA81D81" w14:textId="77777777" w:rsidR="00955DE2" w:rsidRDefault="00955DE2" w:rsidP="002F349C">
    <w:pPr>
      <w:jc w:val="center"/>
    </w:pPr>
  </w:p>
  <w:p w14:paraId="2B80D5E6" w14:textId="77777777" w:rsidR="00955DE2" w:rsidRDefault="00955DE2" w:rsidP="002F349C">
    <w:pPr>
      <w:jc w:val="center"/>
    </w:pPr>
  </w:p>
  <w:p w14:paraId="089AB219" w14:textId="77777777" w:rsidR="002F349C" w:rsidRDefault="002F349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FCB0F" w14:textId="77777777" w:rsidR="000615D5" w:rsidRDefault="00000000" w:rsidP="002F349C">
    <w:pPr>
      <w:jc w:val="center"/>
    </w:pPr>
  </w:p>
  <w:p w14:paraId="655E0308" w14:textId="77777777" w:rsidR="000615D5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C11FE"/>
    <w:multiLevelType w:val="hybridMultilevel"/>
    <w:tmpl w:val="CA9AF9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B97AC3"/>
    <w:multiLevelType w:val="hybridMultilevel"/>
    <w:tmpl w:val="D116E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B2A0900"/>
    <w:multiLevelType w:val="hybridMultilevel"/>
    <w:tmpl w:val="08A854BA"/>
    <w:lvl w:ilvl="0" w:tplc="7D7A44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4357F3"/>
    <w:multiLevelType w:val="hybridMultilevel"/>
    <w:tmpl w:val="955A20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96747879">
    <w:abstractNumId w:val="2"/>
  </w:num>
  <w:num w:numId="2" w16cid:durableId="2132937871">
    <w:abstractNumId w:val="1"/>
  </w:num>
  <w:num w:numId="3" w16cid:durableId="339115475">
    <w:abstractNumId w:val="3"/>
  </w:num>
  <w:num w:numId="4" w16cid:durableId="288556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sDQxNTAyNTY2sTBR0lEKTi0uzszPAykwqgUAYOBtoiwAAAA="/>
  </w:docVars>
  <w:rsids>
    <w:rsidRoot w:val="005F0EEA"/>
    <w:rsid w:val="000001F1"/>
    <w:rsid w:val="000007F4"/>
    <w:rsid w:val="00000876"/>
    <w:rsid w:val="00000F84"/>
    <w:rsid w:val="00002419"/>
    <w:rsid w:val="0000346D"/>
    <w:rsid w:val="00003AE5"/>
    <w:rsid w:val="00003C6B"/>
    <w:rsid w:val="00003E30"/>
    <w:rsid w:val="00005500"/>
    <w:rsid w:val="0000551B"/>
    <w:rsid w:val="000059EB"/>
    <w:rsid w:val="00006353"/>
    <w:rsid w:val="0000678C"/>
    <w:rsid w:val="00007468"/>
    <w:rsid w:val="0000769C"/>
    <w:rsid w:val="00007A4A"/>
    <w:rsid w:val="00007A52"/>
    <w:rsid w:val="0001046A"/>
    <w:rsid w:val="00010932"/>
    <w:rsid w:val="00010AF4"/>
    <w:rsid w:val="00010E75"/>
    <w:rsid w:val="00011405"/>
    <w:rsid w:val="000117C9"/>
    <w:rsid w:val="00011A85"/>
    <w:rsid w:val="000128E1"/>
    <w:rsid w:val="00013A80"/>
    <w:rsid w:val="00014067"/>
    <w:rsid w:val="00014765"/>
    <w:rsid w:val="00014D90"/>
    <w:rsid w:val="00015228"/>
    <w:rsid w:val="0001552A"/>
    <w:rsid w:val="00015BEB"/>
    <w:rsid w:val="00016820"/>
    <w:rsid w:val="00017E6D"/>
    <w:rsid w:val="0002068B"/>
    <w:rsid w:val="00020C6E"/>
    <w:rsid w:val="00023CE1"/>
    <w:rsid w:val="00023EFF"/>
    <w:rsid w:val="00024B2B"/>
    <w:rsid w:val="00024F8B"/>
    <w:rsid w:val="00025147"/>
    <w:rsid w:val="000252AF"/>
    <w:rsid w:val="00025EA1"/>
    <w:rsid w:val="00027383"/>
    <w:rsid w:val="00031301"/>
    <w:rsid w:val="0003265D"/>
    <w:rsid w:val="00033E29"/>
    <w:rsid w:val="00033FB7"/>
    <w:rsid w:val="0003505B"/>
    <w:rsid w:val="00035B39"/>
    <w:rsid w:val="00035B87"/>
    <w:rsid w:val="00035EBE"/>
    <w:rsid w:val="000360FB"/>
    <w:rsid w:val="0003677A"/>
    <w:rsid w:val="00037716"/>
    <w:rsid w:val="00037CDD"/>
    <w:rsid w:val="00040381"/>
    <w:rsid w:val="0004039C"/>
    <w:rsid w:val="00040E50"/>
    <w:rsid w:val="00040F5D"/>
    <w:rsid w:val="00041017"/>
    <w:rsid w:val="00041417"/>
    <w:rsid w:val="0004186B"/>
    <w:rsid w:val="0004266A"/>
    <w:rsid w:val="000428B4"/>
    <w:rsid w:val="00042C8E"/>
    <w:rsid w:val="00042CFC"/>
    <w:rsid w:val="00043EAC"/>
    <w:rsid w:val="000446A7"/>
    <w:rsid w:val="00045BFC"/>
    <w:rsid w:val="00046F79"/>
    <w:rsid w:val="00046FCB"/>
    <w:rsid w:val="000476D7"/>
    <w:rsid w:val="0004772A"/>
    <w:rsid w:val="000479F6"/>
    <w:rsid w:val="00047B34"/>
    <w:rsid w:val="00047F3C"/>
    <w:rsid w:val="00051877"/>
    <w:rsid w:val="000523A5"/>
    <w:rsid w:val="00054899"/>
    <w:rsid w:val="00055706"/>
    <w:rsid w:val="000561F8"/>
    <w:rsid w:val="000563BF"/>
    <w:rsid w:val="00056A66"/>
    <w:rsid w:val="0005756C"/>
    <w:rsid w:val="00061F51"/>
    <w:rsid w:val="00062732"/>
    <w:rsid w:val="00062D40"/>
    <w:rsid w:val="000631A2"/>
    <w:rsid w:val="00063710"/>
    <w:rsid w:val="0006380A"/>
    <w:rsid w:val="00063D85"/>
    <w:rsid w:val="000649B3"/>
    <w:rsid w:val="00064A96"/>
    <w:rsid w:val="000650CA"/>
    <w:rsid w:val="000657CF"/>
    <w:rsid w:val="00065D89"/>
    <w:rsid w:val="000660EE"/>
    <w:rsid w:val="00066505"/>
    <w:rsid w:val="00066C29"/>
    <w:rsid w:val="00066CD1"/>
    <w:rsid w:val="0007020C"/>
    <w:rsid w:val="000702B8"/>
    <w:rsid w:val="0007043A"/>
    <w:rsid w:val="000718EF"/>
    <w:rsid w:val="00071D83"/>
    <w:rsid w:val="00071F40"/>
    <w:rsid w:val="000721EC"/>
    <w:rsid w:val="000730D8"/>
    <w:rsid w:val="000730E6"/>
    <w:rsid w:val="00073828"/>
    <w:rsid w:val="00073B11"/>
    <w:rsid w:val="0007494C"/>
    <w:rsid w:val="00074DE0"/>
    <w:rsid w:val="00075064"/>
    <w:rsid w:val="000750AD"/>
    <w:rsid w:val="00075E3F"/>
    <w:rsid w:val="00082083"/>
    <w:rsid w:val="00082120"/>
    <w:rsid w:val="00082332"/>
    <w:rsid w:val="00082591"/>
    <w:rsid w:val="00082653"/>
    <w:rsid w:val="0008276F"/>
    <w:rsid w:val="000831A3"/>
    <w:rsid w:val="00083682"/>
    <w:rsid w:val="00083B57"/>
    <w:rsid w:val="000847AD"/>
    <w:rsid w:val="00084D84"/>
    <w:rsid w:val="0008534F"/>
    <w:rsid w:val="0008543E"/>
    <w:rsid w:val="00085730"/>
    <w:rsid w:val="000867FF"/>
    <w:rsid w:val="0008694E"/>
    <w:rsid w:val="00086A2D"/>
    <w:rsid w:val="00087E20"/>
    <w:rsid w:val="00087ED5"/>
    <w:rsid w:val="00090490"/>
    <w:rsid w:val="000906B4"/>
    <w:rsid w:val="000918B2"/>
    <w:rsid w:val="00091CA9"/>
    <w:rsid w:val="000924BF"/>
    <w:rsid w:val="0009352C"/>
    <w:rsid w:val="000936C1"/>
    <w:rsid w:val="000938D7"/>
    <w:rsid w:val="00093D0D"/>
    <w:rsid w:val="000943CB"/>
    <w:rsid w:val="0009465A"/>
    <w:rsid w:val="000947AD"/>
    <w:rsid w:val="00094AAC"/>
    <w:rsid w:val="00094B27"/>
    <w:rsid w:val="00095424"/>
    <w:rsid w:val="000959C8"/>
    <w:rsid w:val="00095BE5"/>
    <w:rsid w:val="00095D0B"/>
    <w:rsid w:val="00095DB2"/>
    <w:rsid w:val="00096410"/>
    <w:rsid w:val="00096BEC"/>
    <w:rsid w:val="00096D2C"/>
    <w:rsid w:val="00097096"/>
    <w:rsid w:val="00097C73"/>
    <w:rsid w:val="00097F2D"/>
    <w:rsid w:val="000A0526"/>
    <w:rsid w:val="000A0CDE"/>
    <w:rsid w:val="000A10F1"/>
    <w:rsid w:val="000A1F69"/>
    <w:rsid w:val="000A2B31"/>
    <w:rsid w:val="000A2DEA"/>
    <w:rsid w:val="000A2EF1"/>
    <w:rsid w:val="000A3610"/>
    <w:rsid w:val="000A366C"/>
    <w:rsid w:val="000A578A"/>
    <w:rsid w:val="000A5CD4"/>
    <w:rsid w:val="000A60FF"/>
    <w:rsid w:val="000B00C2"/>
    <w:rsid w:val="000B0297"/>
    <w:rsid w:val="000B0519"/>
    <w:rsid w:val="000B073D"/>
    <w:rsid w:val="000B0C8E"/>
    <w:rsid w:val="000B154D"/>
    <w:rsid w:val="000B310F"/>
    <w:rsid w:val="000B3614"/>
    <w:rsid w:val="000B3972"/>
    <w:rsid w:val="000B3C43"/>
    <w:rsid w:val="000B4085"/>
    <w:rsid w:val="000B408C"/>
    <w:rsid w:val="000B4CC3"/>
    <w:rsid w:val="000B53D1"/>
    <w:rsid w:val="000B626E"/>
    <w:rsid w:val="000B6E5E"/>
    <w:rsid w:val="000B73A6"/>
    <w:rsid w:val="000B73FC"/>
    <w:rsid w:val="000B756A"/>
    <w:rsid w:val="000B7A64"/>
    <w:rsid w:val="000C0317"/>
    <w:rsid w:val="000C0647"/>
    <w:rsid w:val="000C068F"/>
    <w:rsid w:val="000C0C3E"/>
    <w:rsid w:val="000C0E6B"/>
    <w:rsid w:val="000C0F4A"/>
    <w:rsid w:val="000C1292"/>
    <w:rsid w:val="000C15FF"/>
    <w:rsid w:val="000C207F"/>
    <w:rsid w:val="000C2C36"/>
    <w:rsid w:val="000C2F77"/>
    <w:rsid w:val="000C339C"/>
    <w:rsid w:val="000C35BC"/>
    <w:rsid w:val="000C37C1"/>
    <w:rsid w:val="000C39F6"/>
    <w:rsid w:val="000C45E6"/>
    <w:rsid w:val="000C5DE0"/>
    <w:rsid w:val="000C624B"/>
    <w:rsid w:val="000C6254"/>
    <w:rsid w:val="000C6A9F"/>
    <w:rsid w:val="000C79FD"/>
    <w:rsid w:val="000D0FFB"/>
    <w:rsid w:val="000D1920"/>
    <w:rsid w:val="000D19A6"/>
    <w:rsid w:val="000D2806"/>
    <w:rsid w:val="000D2993"/>
    <w:rsid w:val="000D2BAB"/>
    <w:rsid w:val="000D2D82"/>
    <w:rsid w:val="000D3862"/>
    <w:rsid w:val="000D3EC5"/>
    <w:rsid w:val="000D4100"/>
    <w:rsid w:val="000D475E"/>
    <w:rsid w:val="000D4C8A"/>
    <w:rsid w:val="000D574A"/>
    <w:rsid w:val="000D5883"/>
    <w:rsid w:val="000D610E"/>
    <w:rsid w:val="000D69B7"/>
    <w:rsid w:val="000D69D9"/>
    <w:rsid w:val="000D6F3B"/>
    <w:rsid w:val="000D7B20"/>
    <w:rsid w:val="000D7B74"/>
    <w:rsid w:val="000E0CFC"/>
    <w:rsid w:val="000E2507"/>
    <w:rsid w:val="000E2525"/>
    <w:rsid w:val="000E2731"/>
    <w:rsid w:val="000E29D0"/>
    <w:rsid w:val="000E3243"/>
    <w:rsid w:val="000E32E6"/>
    <w:rsid w:val="000E41AD"/>
    <w:rsid w:val="000E5904"/>
    <w:rsid w:val="000E5B5B"/>
    <w:rsid w:val="000E5C79"/>
    <w:rsid w:val="000E6487"/>
    <w:rsid w:val="000E65FF"/>
    <w:rsid w:val="000F0408"/>
    <w:rsid w:val="000F06D9"/>
    <w:rsid w:val="000F0973"/>
    <w:rsid w:val="000F0A37"/>
    <w:rsid w:val="000F0A3C"/>
    <w:rsid w:val="000F0E73"/>
    <w:rsid w:val="000F16B6"/>
    <w:rsid w:val="000F2148"/>
    <w:rsid w:val="000F27E4"/>
    <w:rsid w:val="000F4696"/>
    <w:rsid w:val="000F4A36"/>
    <w:rsid w:val="000F697C"/>
    <w:rsid w:val="000F6C34"/>
    <w:rsid w:val="000F6CF7"/>
    <w:rsid w:val="000F6FD9"/>
    <w:rsid w:val="000F7126"/>
    <w:rsid w:val="000F7324"/>
    <w:rsid w:val="000F7EC7"/>
    <w:rsid w:val="001002CF"/>
    <w:rsid w:val="00102273"/>
    <w:rsid w:val="00102932"/>
    <w:rsid w:val="00102EA8"/>
    <w:rsid w:val="001030CE"/>
    <w:rsid w:val="00103125"/>
    <w:rsid w:val="00103272"/>
    <w:rsid w:val="001040D3"/>
    <w:rsid w:val="0010449E"/>
    <w:rsid w:val="001048C2"/>
    <w:rsid w:val="001048C9"/>
    <w:rsid w:val="001049FA"/>
    <w:rsid w:val="00104B55"/>
    <w:rsid w:val="00104C33"/>
    <w:rsid w:val="00105980"/>
    <w:rsid w:val="00105AB5"/>
    <w:rsid w:val="00106840"/>
    <w:rsid w:val="00107363"/>
    <w:rsid w:val="00107614"/>
    <w:rsid w:val="00107640"/>
    <w:rsid w:val="00107EFE"/>
    <w:rsid w:val="00107F02"/>
    <w:rsid w:val="0011030E"/>
    <w:rsid w:val="0011068A"/>
    <w:rsid w:val="001107A8"/>
    <w:rsid w:val="00110818"/>
    <w:rsid w:val="00110B39"/>
    <w:rsid w:val="0011100C"/>
    <w:rsid w:val="00112575"/>
    <w:rsid w:val="00112C86"/>
    <w:rsid w:val="00112F39"/>
    <w:rsid w:val="001132AB"/>
    <w:rsid w:val="001133A6"/>
    <w:rsid w:val="00113466"/>
    <w:rsid w:val="00113624"/>
    <w:rsid w:val="001141E1"/>
    <w:rsid w:val="001147DC"/>
    <w:rsid w:val="00116313"/>
    <w:rsid w:val="0011660B"/>
    <w:rsid w:val="00117974"/>
    <w:rsid w:val="001208DB"/>
    <w:rsid w:val="00120918"/>
    <w:rsid w:val="00120ED0"/>
    <w:rsid w:val="00121276"/>
    <w:rsid w:val="00121E5E"/>
    <w:rsid w:val="00121F4F"/>
    <w:rsid w:val="001227F6"/>
    <w:rsid w:val="001233CA"/>
    <w:rsid w:val="00123922"/>
    <w:rsid w:val="00123C06"/>
    <w:rsid w:val="001240E4"/>
    <w:rsid w:val="00124644"/>
    <w:rsid w:val="00124E49"/>
    <w:rsid w:val="00125060"/>
    <w:rsid w:val="001270CD"/>
    <w:rsid w:val="001274CF"/>
    <w:rsid w:val="0012762A"/>
    <w:rsid w:val="00127859"/>
    <w:rsid w:val="001302AA"/>
    <w:rsid w:val="001306A4"/>
    <w:rsid w:val="00133488"/>
    <w:rsid w:val="0013396D"/>
    <w:rsid w:val="00134336"/>
    <w:rsid w:val="00134B0D"/>
    <w:rsid w:val="00134C15"/>
    <w:rsid w:val="00134F84"/>
    <w:rsid w:val="00134FAD"/>
    <w:rsid w:val="00135F78"/>
    <w:rsid w:val="001360D6"/>
    <w:rsid w:val="0013668F"/>
    <w:rsid w:val="00136A2E"/>
    <w:rsid w:val="00136DF4"/>
    <w:rsid w:val="0013768E"/>
    <w:rsid w:val="00137735"/>
    <w:rsid w:val="001379E5"/>
    <w:rsid w:val="00140135"/>
    <w:rsid w:val="0014022D"/>
    <w:rsid w:val="00140263"/>
    <w:rsid w:val="001403DF"/>
    <w:rsid w:val="001403E6"/>
    <w:rsid w:val="00140656"/>
    <w:rsid w:val="00140A9C"/>
    <w:rsid w:val="001411CC"/>
    <w:rsid w:val="0014149B"/>
    <w:rsid w:val="0014239B"/>
    <w:rsid w:val="0014283E"/>
    <w:rsid w:val="00143971"/>
    <w:rsid w:val="00143B12"/>
    <w:rsid w:val="00143B5E"/>
    <w:rsid w:val="00143B8B"/>
    <w:rsid w:val="00143E3E"/>
    <w:rsid w:val="0014562E"/>
    <w:rsid w:val="0014568B"/>
    <w:rsid w:val="00145CD2"/>
    <w:rsid w:val="00145D80"/>
    <w:rsid w:val="00145EE4"/>
    <w:rsid w:val="001463F4"/>
    <w:rsid w:val="0014733C"/>
    <w:rsid w:val="00147C31"/>
    <w:rsid w:val="0015037A"/>
    <w:rsid w:val="00151BB4"/>
    <w:rsid w:val="00153333"/>
    <w:rsid w:val="0015380B"/>
    <w:rsid w:val="001543A7"/>
    <w:rsid w:val="00155846"/>
    <w:rsid w:val="00155F6F"/>
    <w:rsid w:val="00156204"/>
    <w:rsid w:val="00156516"/>
    <w:rsid w:val="00156808"/>
    <w:rsid w:val="00156898"/>
    <w:rsid w:val="00156AAB"/>
    <w:rsid w:val="00157521"/>
    <w:rsid w:val="00160FA8"/>
    <w:rsid w:val="00162144"/>
    <w:rsid w:val="0016223B"/>
    <w:rsid w:val="001625F7"/>
    <w:rsid w:val="00162C9B"/>
    <w:rsid w:val="00162D92"/>
    <w:rsid w:val="00163ED1"/>
    <w:rsid w:val="001648B0"/>
    <w:rsid w:val="001655C0"/>
    <w:rsid w:val="001657B7"/>
    <w:rsid w:val="001661F8"/>
    <w:rsid w:val="001664E2"/>
    <w:rsid w:val="00167480"/>
    <w:rsid w:val="00167A87"/>
    <w:rsid w:val="00167CFC"/>
    <w:rsid w:val="00167D9F"/>
    <w:rsid w:val="0017165D"/>
    <w:rsid w:val="00171CCD"/>
    <w:rsid w:val="001724D6"/>
    <w:rsid w:val="001729DC"/>
    <w:rsid w:val="00173C69"/>
    <w:rsid w:val="0017403A"/>
    <w:rsid w:val="00174047"/>
    <w:rsid w:val="001746E5"/>
    <w:rsid w:val="00175678"/>
    <w:rsid w:val="00175C84"/>
    <w:rsid w:val="00176797"/>
    <w:rsid w:val="0017690B"/>
    <w:rsid w:val="00176BDD"/>
    <w:rsid w:val="0017750C"/>
    <w:rsid w:val="0017780C"/>
    <w:rsid w:val="00177922"/>
    <w:rsid w:val="00177949"/>
    <w:rsid w:val="00180186"/>
    <w:rsid w:val="00180C1A"/>
    <w:rsid w:val="00180FEE"/>
    <w:rsid w:val="00181EF6"/>
    <w:rsid w:val="00184168"/>
    <w:rsid w:val="0018500C"/>
    <w:rsid w:val="001852E1"/>
    <w:rsid w:val="001853D0"/>
    <w:rsid w:val="00187AE3"/>
    <w:rsid w:val="00190B25"/>
    <w:rsid w:val="0019147A"/>
    <w:rsid w:val="00191D9C"/>
    <w:rsid w:val="00191F10"/>
    <w:rsid w:val="00192435"/>
    <w:rsid w:val="001924C7"/>
    <w:rsid w:val="0019265E"/>
    <w:rsid w:val="001929BB"/>
    <w:rsid w:val="00192DAC"/>
    <w:rsid w:val="00193065"/>
    <w:rsid w:val="0019347B"/>
    <w:rsid w:val="00193493"/>
    <w:rsid w:val="001935E7"/>
    <w:rsid w:val="001937BA"/>
    <w:rsid w:val="00193BA8"/>
    <w:rsid w:val="00193F93"/>
    <w:rsid w:val="00194511"/>
    <w:rsid w:val="001949FA"/>
    <w:rsid w:val="00194C26"/>
    <w:rsid w:val="00195204"/>
    <w:rsid w:val="001953BE"/>
    <w:rsid w:val="001965F0"/>
    <w:rsid w:val="00196710"/>
    <w:rsid w:val="00196E4C"/>
    <w:rsid w:val="001971F2"/>
    <w:rsid w:val="0019799B"/>
    <w:rsid w:val="00197F63"/>
    <w:rsid w:val="001A0D61"/>
    <w:rsid w:val="001A0E34"/>
    <w:rsid w:val="001A1E51"/>
    <w:rsid w:val="001A1E54"/>
    <w:rsid w:val="001A2A06"/>
    <w:rsid w:val="001A2B87"/>
    <w:rsid w:val="001A3521"/>
    <w:rsid w:val="001A3BAC"/>
    <w:rsid w:val="001A4075"/>
    <w:rsid w:val="001A47AF"/>
    <w:rsid w:val="001A52BC"/>
    <w:rsid w:val="001A5553"/>
    <w:rsid w:val="001A599F"/>
    <w:rsid w:val="001A6384"/>
    <w:rsid w:val="001A6BFA"/>
    <w:rsid w:val="001A6E11"/>
    <w:rsid w:val="001A726E"/>
    <w:rsid w:val="001B0381"/>
    <w:rsid w:val="001B048B"/>
    <w:rsid w:val="001B04A9"/>
    <w:rsid w:val="001B14E8"/>
    <w:rsid w:val="001B1698"/>
    <w:rsid w:val="001B2EB5"/>
    <w:rsid w:val="001B3343"/>
    <w:rsid w:val="001B3732"/>
    <w:rsid w:val="001B3B16"/>
    <w:rsid w:val="001B4276"/>
    <w:rsid w:val="001B4A64"/>
    <w:rsid w:val="001B508F"/>
    <w:rsid w:val="001B50AE"/>
    <w:rsid w:val="001B5316"/>
    <w:rsid w:val="001B53B8"/>
    <w:rsid w:val="001B5F76"/>
    <w:rsid w:val="001B6959"/>
    <w:rsid w:val="001B6E7F"/>
    <w:rsid w:val="001B796C"/>
    <w:rsid w:val="001B7A6E"/>
    <w:rsid w:val="001C005B"/>
    <w:rsid w:val="001C0429"/>
    <w:rsid w:val="001C11AC"/>
    <w:rsid w:val="001C1325"/>
    <w:rsid w:val="001C1C45"/>
    <w:rsid w:val="001C23B8"/>
    <w:rsid w:val="001C2878"/>
    <w:rsid w:val="001C28F9"/>
    <w:rsid w:val="001C2C4D"/>
    <w:rsid w:val="001C4516"/>
    <w:rsid w:val="001C4AD5"/>
    <w:rsid w:val="001C58DA"/>
    <w:rsid w:val="001C5A31"/>
    <w:rsid w:val="001C5E17"/>
    <w:rsid w:val="001C6565"/>
    <w:rsid w:val="001C6AC9"/>
    <w:rsid w:val="001C6F39"/>
    <w:rsid w:val="001C700F"/>
    <w:rsid w:val="001C728F"/>
    <w:rsid w:val="001C7E78"/>
    <w:rsid w:val="001D0393"/>
    <w:rsid w:val="001D086A"/>
    <w:rsid w:val="001D0CCA"/>
    <w:rsid w:val="001D11F0"/>
    <w:rsid w:val="001D16D5"/>
    <w:rsid w:val="001D1F3A"/>
    <w:rsid w:val="001D2575"/>
    <w:rsid w:val="001D2DB8"/>
    <w:rsid w:val="001D3097"/>
    <w:rsid w:val="001D416E"/>
    <w:rsid w:val="001D46EB"/>
    <w:rsid w:val="001D48A7"/>
    <w:rsid w:val="001D515E"/>
    <w:rsid w:val="001D5861"/>
    <w:rsid w:val="001D6752"/>
    <w:rsid w:val="001D6953"/>
    <w:rsid w:val="001D6A06"/>
    <w:rsid w:val="001D6AB9"/>
    <w:rsid w:val="001D7B63"/>
    <w:rsid w:val="001E0365"/>
    <w:rsid w:val="001E1639"/>
    <w:rsid w:val="001E1964"/>
    <w:rsid w:val="001E1E19"/>
    <w:rsid w:val="001E220B"/>
    <w:rsid w:val="001E223A"/>
    <w:rsid w:val="001E357D"/>
    <w:rsid w:val="001E3587"/>
    <w:rsid w:val="001E391D"/>
    <w:rsid w:val="001E3C4D"/>
    <w:rsid w:val="001E436C"/>
    <w:rsid w:val="001E4841"/>
    <w:rsid w:val="001E4B9F"/>
    <w:rsid w:val="001E4FD2"/>
    <w:rsid w:val="001E5209"/>
    <w:rsid w:val="001E5481"/>
    <w:rsid w:val="001E5A2D"/>
    <w:rsid w:val="001E6069"/>
    <w:rsid w:val="001E72CD"/>
    <w:rsid w:val="001E77BA"/>
    <w:rsid w:val="001F04F5"/>
    <w:rsid w:val="001F08C5"/>
    <w:rsid w:val="001F0E81"/>
    <w:rsid w:val="001F14A2"/>
    <w:rsid w:val="001F1530"/>
    <w:rsid w:val="001F3AFF"/>
    <w:rsid w:val="001F3EC4"/>
    <w:rsid w:val="001F4FAA"/>
    <w:rsid w:val="001F6226"/>
    <w:rsid w:val="001F68F2"/>
    <w:rsid w:val="001F6E9B"/>
    <w:rsid w:val="001F6F6C"/>
    <w:rsid w:val="001F7FC9"/>
    <w:rsid w:val="002007F4"/>
    <w:rsid w:val="00200F6B"/>
    <w:rsid w:val="002011BB"/>
    <w:rsid w:val="0020177C"/>
    <w:rsid w:val="00201BA8"/>
    <w:rsid w:val="00202436"/>
    <w:rsid w:val="0020264D"/>
    <w:rsid w:val="0020366C"/>
    <w:rsid w:val="00203B39"/>
    <w:rsid w:val="00203F8B"/>
    <w:rsid w:val="00204E87"/>
    <w:rsid w:val="00204F6B"/>
    <w:rsid w:val="00205093"/>
    <w:rsid w:val="0020512A"/>
    <w:rsid w:val="00207095"/>
    <w:rsid w:val="0021032A"/>
    <w:rsid w:val="002107C7"/>
    <w:rsid w:val="00210995"/>
    <w:rsid w:val="00211526"/>
    <w:rsid w:val="00211723"/>
    <w:rsid w:val="002120A3"/>
    <w:rsid w:val="00212791"/>
    <w:rsid w:val="002130DB"/>
    <w:rsid w:val="002136B9"/>
    <w:rsid w:val="00213714"/>
    <w:rsid w:val="00213783"/>
    <w:rsid w:val="0021379B"/>
    <w:rsid w:val="00213AB3"/>
    <w:rsid w:val="00213B92"/>
    <w:rsid w:val="0021472A"/>
    <w:rsid w:val="002149D0"/>
    <w:rsid w:val="00215C80"/>
    <w:rsid w:val="00216F96"/>
    <w:rsid w:val="0021706B"/>
    <w:rsid w:val="0021711C"/>
    <w:rsid w:val="0021762D"/>
    <w:rsid w:val="00220B07"/>
    <w:rsid w:val="002213EA"/>
    <w:rsid w:val="00221529"/>
    <w:rsid w:val="002217E0"/>
    <w:rsid w:val="002218B2"/>
    <w:rsid w:val="002218B7"/>
    <w:rsid w:val="0022290C"/>
    <w:rsid w:val="00222A1D"/>
    <w:rsid w:val="00222F0C"/>
    <w:rsid w:val="002234D2"/>
    <w:rsid w:val="00223855"/>
    <w:rsid w:val="00223EE6"/>
    <w:rsid w:val="0022458D"/>
    <w:rsid w:val="002247EF"/>
    <w:rsid w:val="00224C53"/>
    <w:rsid w:val="00224CAB"/>
    <w:rsid w:val="0022533C"/>
    <w:rsid w:val="00225763"/>
    <w:rsid w:val="002259BE"/>
    <w:rsid w:val="002262A1"/>
    <w:rsid w:val="002275F0"/>
    <w:rsid w:val="00227C33"/>
    <w:rsid w:val="00230163"/>
    <w:rsid w:val="00230904"/>
    <w:rsid w:val="00230C18"/>
    <w:rsid w:val="00231B30"/>
    <w:rsid w:val="00233B97"/>
    <w:rsid w:val="00234417"/>
    <w:rsid w:val="00234CD3"/>
    <w:rsid w:val="00234D64"/>
    <w:rsid w:val="00234E2D"/>
    <w:rsid w:val="00236A31"/>
    <w:rsid w:val="00237712"/>
    <w:rsid w:val="002378A1"/>
    <w:rsid w:val="0023797E"/>
    <w:rsid w:val="00237E35"/>
    <w:rsid w:val="00237F50"/>
    <w:rsid w:val="002400B3"/>
    <w:rsid w:val="0024018A"/>
    <w:rsid w:val="00240356"/>
    <w:rsid w:val="00241B0A"/>
    <w:rsid w:val="00241CDE"/>
    <w:rsid w:val="002433E4"/>
    <w:rsid w:val="002436EC"/>
    <w:rsid w:val="00243CD4"/>
    <w:rsid w:val="00243DE4"/>
    <w:rsid w:val="002445A3"/>
    <w:rsid w:val="0024484C"/>
    <w:rsid w:val="00245903"/>
    <w:rsid w:val="0024597E"/>
    <w:rsid w:val="00246388"/>
    <w:rsid w:val="0024647D"/>
    <w:rsid w:val="0024784A"/>
    <w:rsid w:val="00247D58"/>
    <w:rsid w:val="00250030"/>
    <w:rsid w:val="00250F1D"/>
    <w:rsid w:val="00251301"/>
    <w:rsid w:val="00251340"/>
    <w:rsid w:val="00251B9C"/>
    <w:rsid w:val="00251E83"/>
    <w:rsid w:val="00252CB0"/>
    <w:rsid w:val="00252D30"/>
    <w:rsid w:val="00252E49"/>
    <w:rsid w:val="0025318D"/>
    <w:rsid w:val="0025356E"/>
    <w:rsid w:val="00253AAB"/>
    <w:rsid w:val="002544C3"/>
    <w:rsid w:val="002545DF"/>
    <w:rsid w:val="00254E17"/>
    <w:rsid w:val="00254F03"/>
    <w:rsid w:val="00254F0D"/>
    <w:rsid w:val="00255FEC"/>
    <w:rsid w:val="00256071"/>
    <w:rsid w:val="002562EA"/>
    <w:rsid w:val="0025666B"/>
    <w:rsid w:val="00256FA5"/>
    <w:rsid w:val="00257995"/>
    <w:rsid w:val="00257F01"/>
    <w:rsid w:val="00261253"/>
    <w:rsid w:val="0026162A"/>
    <w:rsid w:val="00262B9E"/>
    <w:rsid w:val="00262C6B"/>
    <w:rsid w:val="0026435E"/>
    <w:rsid w:val="002643A5"/>
    <w:rsid w:val="00264EF4"/>
    <w:rsid w:val="0026504E"/>
    <w:rsid w:val="00265252"/>
    <w:rsid w:val="00265418"/>
    <w:rsid w:val="002656CB"/>
    <w:rsid w:val="00265702"/>
    <w:rsid w:val="00265A5A"/>
    <w:rsid w:val="00265E83"/>
    <w:rsid w:val="0026635D"/>
    <w:rsid w:val="00267CA7"/>
    <w:rsid w:val="00270F1A"/>
    <w:rsid w:val="002711F1"/>
    <w:rsid w:val="00271587"/>
    <w:rsid w:val="00271DE2"/>
    <w:rsid w:val="00271F91"/>
    <w:rsid w:val="00272BE2"/>
    <w:rsid w:val="0027322E"/>
    <w:rsid w:val="00274320"/>
    <w:rsid w:val="00274379"/>
    <w:rsid w:val="0027531A"/>
    <w:rsid w:val="002768ED"/>
    <w:rsid w:val="00276B8D"/>
    <w:rsid w:val="00280271"/>
    <w:rsid w:val="00281322"/>
    <w:rsid w:val="00281F6C"/>
    <w:rsid w:val="00282078"/>
    <w:rsid w:val="002825A8"/>
    <w:rsid w:val="002831B8"/>
    <w:rsid w:val="0028360A"/>
    <w:rsid w:val="00283985"/>
    <w:rsid w:val="0028399F"/>
    <w:rsid w:val="00284427"/>
    <w:rsid w:val="00284F2F"/>
    <w:rsid w:val="002855EC"/>
    <w:rsid w:val="0028578A"/>
    <w:rsid w:val="002858EE"/>
    <w:rsid w:val="00285CBB"/>
    <w:rsid w:val="00286E7E"/>
    <w:rsid w:val="0028731C"/>
    <w:rsid w:val="00287ED3"/>
    <w:rsid w:val="00287EE2"/>
    <w:rsid w:val="00290435"/>
    <w:rsid w:val="0029099C"/>
    <w:rsid w:val="00290F99"/>
    <w:rsid w:val="00291112"/>
    <w:rsid w:val="002911CD"/>
    <w:rsid w:val="002912D7"/>
    <w:rsid w:val="00291C2C"/>
    <w:rsid w:val="00292305"/>
    <w:rsid w:val="0029274D"/>
    <w:rsid w:val="002932EA"/>
    <w:rsid w:val="00293BC7"/>
    <w:rsid w:val="00293BDE"/>
    <w:rsid w:val="002947B4"/>
    <w:rsid w:val="00294A69"/>
    <w:rsid w:val="00295291"/>
    <w:rsid w:val="0029531F"/>
    <w:rsid w:val="00295DEB"/>
    <w:rsid w:val="00296D35"/>
    <w:rsid w:val="00296DA5"/>
    <w:rsid w:val="0029754E"/>
    <w:rsid w:val="00297750"/>
    <w:rsid w:val="00297DBA"/>
    <w:rsid w:val="002A1762"/>
    <w:rsid w:val="002A1ED7"/>
    <w:rsid w:val="002A20CD"/>
    <w:rsid w:val="002A211C"/>
    <w:rsid w:val="002A2371"/>
    <w:rsid w:val="002A25BB"/>
    <w:rsid w:val="002A2FBF"/>
    <w:rsid w:val="002A3614"/>
    <w:rsid w:val="002A4410"/>
    <w:rsid w:val="002A569C"/>
    <w:rsid w:val="002A5962"/>
    <w:rsid w:val="002A678E"/>
    <w:rsid w:val="002A724C"/>
    <w:rsid w:val="002A7492"/>
    <w:rsid w:val="002A7A11"/>
    <w:rsid w:val="002A7D4C"/>
    <w:rsid w:val="002B00B8"/>
    <w:rsid w:val="002B1288"/>
    <w:rsid w:val="002B152E"/>
    <w:rsid w:val="002B1B58"/>
    <w:rsid w:val="002B2CDF"/>
    <w:rsid w:val="002B34F6"/>
    <w:rsid w:val="002B3B53"/>
    <w:rsid w:val="002B4299"/>
    <w:rsid w:val="002B4C6E"/>
    <w:rsid w:val="002B4F96"/>
    <w:rsid w:val="002B558F"/>
    <w:rsid w:val="002B59F7"/>
    <w:rsid w:val="002B78E1"/>
    <w:rsid w:val="002C0471"/>
    <w:rsid w:val="002C0A11"/>
    <w:rsid w:val="002C138B"/>
    <w:rsid w:val="002C15B2"/>
    <w:rsid w:val="002C19BA"/>
    <w:rsid w:val="002C21B2"/>
    <w:rsid w:val="002C2693"/>
    <w:rsid w:val="002C3872"/>
    <w:rsid w:val="002C4832"/>
    <w:rsid w:val="002C5CE6"/>
    <w:rsid w:val="002C68B9"/>
    <w:rsid w:val="002C6A9E"/>
    <w:rsid w:val="002C6C0D"/>
    <w:rsid w:val="002C6EC1"/>
    <w:rsid w:val="002C6FC8"/>
    <w:rsid w:val="002C7596"/>
    <w:rsid w:val="002C79C6"/>
    <w:rsid w:val="002D0286"/>
    <w:rsid w:val="002D050A"/>
    <w:rsid w:val="002D0AEA"/>
    <w:rsid w:val="002D0D90"/>
    <w:rsid w:val="002D0F85"/>
    <w:rsid w:val="002D13A8"/>
    <w:rsid w:val="002D13CB"/>
    <w:rsid w:val="002D322F"/>
    <w:rsid w:val="002D3686"/>
    <w:rsid w:val="002D3FB3"/>
    <w:rsid w:val="002D4335"/>
    <w:rsid w:val="002D626C"/>
    <w:rsid w:val="002D671C"/>
    <w:rsid w:val="002D6850"/>
    <w:rsid w:val="002D69A7"/>
    <w:rsid w:val="002D6A9B"/>
    <w:rsid w:val="002D6DDC"/>
    <w:rsid w:val="002D70B2"/>
    <w:rsid w:val="002D713F"/>
    <w:rsid w:val="002D7BA5"/>
    <w:rsid w:val="002E077C"/>
    <w:rsid w:val="002E084F"/>
    <w:rsid w:val="002E0BC5"/>
    <w:rsid w:val="002E0DE9"/>
    <w:rsid w:val="002E119A"/>
    <w:rsid w:val="002E1595"/>
    <w:rsid w:val="002E1BDD"/>
    <w:rsid w:val="002E1FF3"/>
    <w:rsid w:val="002E2600"/>
    <w:rsid w:val="002E27DD"/>
    <w:rsid w:val="002E298D"/>
    <w:rsid w:val="002E2B32"/>
    <w:rsid w:val="002E32CD"/>
    <w:rsid w:val="002E4512"/>
    <w:rsid w:val="002E4BF9"/>
    <w:rsid w:val="002E5763"/>
    <w:rsid w:val="002E5B95"/>
    <w:rsid w:val="002E6083"/>
    <w:rsid w:val="002E670D"/>
    <w:rsid w:val="002E6A1E"/>
    <w:rsid w:val="002E7BFE"/>
    <w:rsid w:val="002E7C33"/>
    <w:rsid w:val="002E7DB9"/>
    <w:rsid w:val="002E7F4C"/>
    <w:rsid w:val="002F0958"/>
    <w:rsid w:val="002F1493"/>
    <w:rsid w:val="002F152B"/>
    <w:rsid w:val="002F26BA"/>
    <w:rsid w:val="002F2921"/>
    <w:rsid w:val="002F349C"/>
    <w:rsid w:val="002F3A94"/>
    <w:rsid w:val="002F4EF0"/>
    <w:rsid w:val="002F4FA6"/>
    <w:rsid w:val="002F5052"/>
    <w:rsid w:val="002F51E9"/>
    <w:rsid w:val="002F5C4B"/>
    <w:rsid w:val="002F6185"/>
    <w:rsid w:val="002F6603"/>
    <w:rsid w:val="002F66CD"/>
    <w:rsid w:val="002F6BED"/>
    <w:rsid w:val="002F7B19"/>
    <w:rsid w:val="002F7D36"/>
    <w:rsid w:val="00300959"/>
    <w:rsid w:val="00300C02"/>
    <w:rsid w:val="00300D3E"/>
    <w:rsid w:val="003010F3"/>
    <w:rsid w:val="003016DC"/>
    <w:rsid w:val="00301C39"/>
    <w:rsid w:val="0030229A"/>
    <w:rsid w:val="00302459"/>
    <w:rsid w:val="003026F6"/>
    <w:rsid w:val="00302BAA"/>
    <w:rsid w:val="00302EDD"/>
    <w:rsid w:val="00303BC4"/>
    <w:rsid w:val="00303C69"/>
    <w:rsid w:val="00303DBA"/>
    <w:rsid w:val="00303E2D"/>
    <w:rsid w:val="00304046"/>
    <w:rsid w:val="0030446C"/>
    <w:rsid w:val="003054C4"/>
    <w:rsid w:val="00305B09"/>
    <w:rsid w:val="003068B3"/>
    <w:rsid w:val="00306B3A"/>
    <w:rsid w:val="00307153"/>
    <w:rsid w:val="003109F9"/>
    <w:rsid w:val="00310EC1"/>
    <w:rsid w:val="003121C8"/>
    <w:rsid w:val="0031262B"/>
    <w:rsid w:val="00312896"/>
    <w:rsid w:val="00312A5C"/>
    <w:rsid w:val="00312D8D"/>
    <w:rsid w:val="00313092"/>
    <w:rsid w:val="003134BA"/>
    <w:rsid w:val="00314C67"/>
    <w:rsid w:val="00314D41"/>
    <w:rsid w:val="003152BD"/>
    <w:rsid w:val="003152F4"/>
    <w:rsid w:val="003154BE"/>
    <w:rsid w:val="00315717"/>
    <w:rsid w:val="003159C3"/>
    <w:rsid w:val="00315ED1"/>
    <w:rsid w:val="003162B9"/>
    <w:rsid w:val="00316BA0"/>
    <w:rsid w:val="003170D3"/>
    <w:rsid w:val="00317DFC"/>
    <w:rsid w:val="00317F9C"/>
    <w:rsid w:val="00320507"/>
    <w:rsid w:val="00320606"/>
    <w:rsid w:val="00320ACF"/>
    <w:rsid w:val="00321433"/>
    <w:rsid w:val="00321D0B"/>
    <w:rsid w:val="0032231D"/>
    <w:rsid w:val="00322C93"/>
    <w:rsid w:val="00323651"/>
    <w:rsid w:val="00325A83"/>
    <w:rsid w:val="0032663C"/>
    <w:rsid w:val="0032668F"/>
    <w:rsid w:val="00326D59"/>
    <w:rsid w:val="003273BB"/>
    <w:rsid w:val="0032770A"/>
    <w:rsid w:val="003279B8"/>
    <w:rsid w:val="00327C77"/>
    <w:rsid w:val="00327F18"/>
    <w:rsid w:val="00330C90"/>
    <w:rsid w:val="00330D4B"/>
    <w:rsid w:val="0033251C"/>
    <w:rsid w:val="0033271C"/>
    <w:rsid w:val="00332BF6"/>
    <w:rsid w:val="00332DB9"/>
    <w:rsid w:val="00333ABC"/>
    <w:rsid w:val="00333C9A"/>
    <w:rsid w:val="00333D46"/>
    <w:rsid w:val="00335826"/>
    <w:rsid w:val="0033594B"/>
    <w:rsid w:val="00336C8C"/>
    <w:rsid w:val="00337CAB"/>
    <w:rsid w:val="00340898"/>
    <w:rsid w:val="00340ABB"/>
    <w:rsid w:val="00341141"/>
    <w:rsid w:val="00341F10"/>
    <w:rsid w:val="00342443"/>
    <w:rsid w:val="00342A43"/>
    <w:rsid w:val="0034351A"/>
    <w:rsid w:val="0034492B"/>
    <w:rsid w:val="00345141"/>
    <w:rsid w:val="00345A92"/>
    <w:rsid w:val="0034627E"/>
    <w:rsid w:val="00346C1E"/>
    <w:rsid w:val="00346CA2"/>
    <w:rsid w:val="00346F66"/>
    <w:rsid w:val="0034714F"/>
    <w:rsid w:val="003474B7"/>
    <w:rsid w:val="00347F43"/>
    <w:rsid w:val="00350378"/>
    <w:rsid w:val="00350D4F"/>
    <w:rsid w:val="00351BD3"/>
    <w:rsid w:val="00351C35"/>
    <w:rsid w:val="003520A6"/>
    <w:rsid w:val="003527EA"/>
    <w:rsid w:val="003530D6"/>
    <w:rsid w:val="003532B2"/>
    <w:rsid w:val="00353419"/>
    <w:rsid w:val="00353B31"/>
    <w:rsid w:val="00353D4A"/>
    <w:rsid w:val="00353DE3"/>
    <w:rsid w:val="00353E34"/>
    <w:rsid w:val="003540B8"/>
    <w:rsid w:val="003543AC"/>
    <w:rsid w:val="00354459"/>
    <w:rsid w:val="0035461E"/>
    <w:rsid w:val="00355606"/>
    <w:rsid w:val="0035575A"/>
    <w:rsid w:val="00355ED1"/>
    <w:rsid w:val="003568F4"/>
    <w:rsid w:val="00357B92"/>
    <w:rsid w:val="00360C6D"/>
    <w:rsid w:val="00361DF4"/>
    <w:rsid w:val="00362047"/>
    <w:rsid w:val="003626B6"/>
    <w:rsid w:val="00362C70"/>
    <w:rsid w:val="00362F5C"/>
    <w:rsid w:val="003631F7"/>
    <w:rsid w:val="003642CF"/>
    <w:rsid w:val="00364CEB"/>
    <w:rsid w:val="00364DA0"/>
    <w:rsid w:val="00365593"/>
    <w:rsid w:val="003659AE"/>
    <w:rsid w:val="003659CE"/>
    <w:rsid w:val="00365D8B"/>
    <w:rsid w:val="0036694B"/>
    <w:rsid w:val="00366D87"/>
    <w:rsid w:val="00367623"/>
    <w:rsid w:val="00370614"/>
    <w:rsid w:val="003710FB"/>
    <w:rsid w:val="00371536"/>
    <w:rsid w:val="00374980"/>
    <w:rsid w:val="0037505C"/>
    <w:rsid w:val="0037554A"/>
    <w:rsid w:val="00375A5D"/>
    <w:rsid w:val="00376BC3"/>
    <w:rsid w:val="003776A3"/>
    <w:rsid w:val="00377D3B"/>
    <w:rsid w:val="00381ED7"/>
    <w:rsid w:val="00382978"/>
    <w:rsid w:val="00382BB3"/>
    <w:rsid w:val="00383431"/>
    <w:rsid w:val="003835E9"/>
    <w:rsid w:val="00383B22"/>
    <w:rsid w:val="0038409E"/>
    <w:rsid w:val="003846C9"/>
    <w:rsid w:val="003865B6"/>
    <w:rsid w:val="003866D6"/>
    <w:rsid w:val="0038710B"/>
    <w:rsid w:val="00387530"/>
    <w:rsid w:val="00387B26"/>
    <w:rsid w:val="00387C73"/>
    <w:rsid w:val="00390713"/>
    <w:rsid w:val="00390D95"/>
    <w:rsid w:val="00391271"/>
    <w:rsid w:val="0039169F"/>
    <w:rsid w:val="003916F0"/>
    <w:rsid w:val="00391D69"/>
    <w:rsid w:val="003923FA"/>
    <w:rsid w:val="003926EC"/>
    <w:rsid w:val="003927B0"/>
    <w:rsid w:val="00393766"/>
    <w:rsid w:val="00394059"/>
    <w:rsid w:val="003956E1"/>
    <w:rsid w:val="00395A26"/>
    <w:rsid w:val="003962A0"/>
    <w:rsid w:val="003968A4"/>
    <w:rsid w:val="003A0540"/>
    <w:rsid w:val="003A06F8"/>
    <w:rsid w:val="003A0BD7"/>
    <w:rsid w:val="003A0F27"/>
    <w:rsid w:val="003A0FF1"/>
    <w:rsid w:val="003A1A4B"/>
    <w:rsid w:val="003A1BDF"/>
    <w:rsid w:val="003A1C71"/>
    <w:rsid w:val="003A3C1E"/>
    <w:rsid w:val="003A4420"/>
    <w:rsid w:val="003A5DE4"/>
    <w:rsid w:val="003A6112"/>
    <w:rsid w:val="003A628F"/>
    <w:rsid w:val="003A652C"/>
    <w:rsid w:val="003A670E"/>
    <w:rsid w:val="003B0491"/>
    <w:rsid w:val="003B0B90"/>
    <w:rsid w:val="003B22AE"/>
    <w:rsid w:val="003B304A"/>
    <w:rsid w:val="003B3845"/>
    <w:rsid w:val="003B3D6C"/>
    <w:rsid w:val="003B3E10"/>
    <w:rsid w:val="003B4400"/>
    <w:rsid w:val="003B5084"/>
    <w:rsid w:val="003B5587"/>
    <w:rsid w:val="003B5A1D"/>
    <w:rsid w:val="003B6D84"/>
    <w:rsid w:val="003B6E24"/>
    <w:rsid w:val="003B7E55"/>
    <w:rsid w:val="003C1350"/>
    <w:rsid w:val="003C1839"/>
    <w:rsid w:val="003C1C91"/>
    <w:rsid w:val="003C205A"/>
    <w:rsid w:val="003C236B"/>
    <w:rsid w:val="003C4548"/>
    <w:rsid w:val="003C512F"/>
    <w:rsid w:val="003C67E0"/>
    <w:rsid w:val="003C7D12"/>
    <w:rsid w:val="003C7E84"/>
    <w:rsid w:val="003D0327"/>
    <w:rsid w:val="003D0592"/>
    <w:rsid w:val="003D06C1"/>
    <w:rsid w:val="003D2323"/>
    <w:rsid w:val="003D2496"/>
    <w:rsid w:val="003D3755"/>
    <w:rsid w:val="003D3BB9"/>
    <w:rsid w:val="003D3D1A"/>
    <w:rsid w:val="003D4160"/>
    <w:rsid w:val="003D4689"/>
    <w:rsid w:val="003D48FA"/>
    <w:rsid w:val="003D5032"/>
    <w:rsid w:val="003D5035"/>
    <w:rsid w:val="003D5545"/>
    <w:rsid w:val="003D5BBF"/>
    <w:rsid w:val="003D6AE6"/>
    <w:rsid w:val="003D7E58"/>
    <w:rsid w:val="003E00AA"/>
    <w:rsid w:val="003E0535"/>
    <w:rsid w:val="003E114F"/>
    <w:rsid w:val="003E15D5"/>
    <w:rsid w:val="003E22DB"/>
    <w:rsid w:val="003E2827"/>
    <w:rsid w:val="003E33DD"/>
    <w:rsid w:val="003E41A3"/>
    <w:rsid w:val="003E4343"/>
    <w:rsid w:val="003E4398"/>
    <w:rsid w:val="003E4FD3"/>
    <w:rsid w:val="003E5309"/>
    <w:rsid w:val="003E5A4A"/>
    <w:rsid w:val="003E5B53"/>
    <w:rsid w:val="003E5B90"/>
    <w:rsid w:val="003E5CA9"/>
    <w:rsid w:val="003E72A3"/>
    <w:rsid w:val="003E79BA"/>
    <w:rsid w:val="003E7F63"/>
    <w:rsid w:val="003F0104"/>
    <w:rsid w:val="003F0EDB"/>
    <w:rsid w:val="003F114C"/>
    <w:rsid w:val="003F1703"/>
    <w:rsid w:val="003F1883"/>
    <w:rsid w:val="003F1AFF"/>
    <w:rsid w:val="003F29C7"/>
    <w:rsid w:val="003F2B96"/>
    <w:rsid w:val="003F2CDD"/>
    <w:rsid w:val="003F3213"/>
    <w:rsid w:val="003F3295"/>
    <w:rsid w:val="003F410D"/>
    <w:rsid w:val="003F4230"/>
    <w:rsid w:val="003F4E59"/>
    <w:rsid w:val="003F549B"/>
    <w:rsid w:val="003F658E"/>
    <w:rsid w:val="0040005D"/>
    <w:rsid w:val="0040054C"/>
    <w:rsid w:val="00402484"/>
    <w:rsid w:val="00403076"/>
    <w:rsid w:val="004033E7"/>
    <w:rsid w:val="00403582"/>
    <w:rsid w:val="004050AD"/>
    <w:rsid w:val="004057A2"/>
    <w:rsid w:val="00406BA3"/>
    <w:rsid w:val="0040756D"/>
    <w:rsid w:val="00407C0F"/>
    <w:rsid w:val="00410A34"/>
    <w:rsid w:val="00410B46"/>
    <w:rsid w:val="00410DC5"/>
    <w:rsid w:val="00411070"/>
    <w:rsid w:val="0041179B"/>
    <w:rsid w:val="00411840"/>
    <w:rsid w:val="004122A1"/>
    <w:rsid w:val="00413143"/>
    <w:rsid w:val="0041387C"/>
    <w:rsid w:val="00413A65"/>
    <w:rsid w:val="00413B42"/>
    <w:rsid w:val="00413D12"/>
    <w:rsid w:val="00414A45"/>
    <w:rsid w:val="00415DE7"/>
    <w:rsid w:val="00416C9D"/>
    <w:rsid w:val="00416DB3"/>
    <w:rsid w:val="00416DD1"/>
    <w:rsid w:val="004171BA"/>
    <w:rsid w:val="004176F1"/>
    <w:rsid w:val="004178A1"/>
    <w:rsid w:val="00417D80"/>
    <w:rsid w:val="00417F31"/>
    <w:rsid w:val="00420178"/>
    <w:rsid w:val="00420F6F"/>
    <w:rsid w:val="00422449"/>
    <w:rsid w:val="00422670"/>
    <w:rsid w:val="00422760"/>
    <w:rsid w:val="0042393B"/>
    <w:rsid w:val="00423B08"/>
    <w:rsid w:val="00423BB6"/>
    <w:rsid w:val="00423C28"/>
    <w:rsid w:val="00423D50"/>
    <w:rsid w:val="004240E6"/>
    <w:rsid w:val="0042420D"/>
    <w:rsid w:val="00426194"/>
    <w:rsid w:val="0042706D"/>
    <w:rsid w:val="004279FC"/>
    <w:rsid w:val="00430A31"/>
    <w:rsid w:val="00431190"/>
    <w:rsid w:val="004313FD"/>
    <w:rsid w:val="004321FD"/>
    <w:rsid w:val="00432692"/>
    <w:rsid w:val="00432A8F"/>
    <w:rsid w:val="00432E82"/>
    <w:rsid w:val="004331E3"/>
    <w:rsid w:val="004333A0"/>
    <w:rsid w:val="00434177"/>
    <w:rsid w:val="00434527"/>
    <w:rsid w:val="0043459C"/>
    <w:rsid w:val="004345ED"/>
    <w:rsid w:val="00434960"/>
    <w:rsid w:val="0043501A"/>
    <w:rsid w:val="00435ED9"/>
    <w:rsid w:val="00436CE0"/>
    <w:rsid w:val="00437626"/>
    <w:rsid w:val="00437789"/>
    <w:rsid w:val="0044115F"/>
    <w:rsid w:val="00441939"/>
    <w:rsid w:val="00441981"/>
    <w:rsid w:val="00441AD0"/>
    <w:rsid w:val="00441CCE"/>
    <w:rsid w:val="00441E8F"/>
    <w:rsid w:val="00441ECE"/>
    <w:rsid w:val="00442D23"/>
    <w:rsid w:val="0044308C"/>
    <w:rsid w:val="004438F4"/>
    <w:rsid w:val="004439BD"/>
    <w:rsid w:val="00443B58"/>
    <w:rsid w:val="004446B9"/>
    <w:rsid w:val="004449AE"/>
    <w:rsid w:val="00444D93"/>
    <w:rsid w:val="00444EF5"/>
    <w:rsid w:val="00445177"/>
    <w:rsid w:val="0044590F"/>
    <w:rsid w:val="00447537"/>
    <w:rsid w:val="00452650"/>
    <w:rsid w:val="00453ACF"/>
    <w:rsid w:val="004547C9"/>
    <w:rsid w:val="00454A30"/>
    <w:rsid w:val="00456370"/>
    <w:rsid w:val="00456552"/>
    <w:rsid w:val="00456614"/>
    <w:rsid w:val="00456D54"/>
    <w:rsid w:val="004570F0"/>
    <w:rsid w:val="004576FB"/>
    <w:rsid w:val="004603D4"/>
    <w:rsid w:val="00460E2D"/>
    <w:rsid w:val="00461554"/>
    <w:rsid w:val="00461720"/>
    <w:rsid w:val="00461790"/>
    <w:rsid w:val="00462A80"/>
    <w:rsid w:val="00462B77"/>
    <w:rsid w:val="0046311F"/>
    <w:rsid w:val="00463AF5"/>
    <w:rsid w:val="0046434E"/>
    <w:rsid w:val="00464BF9"/>
    <w:rsid w:val="004655A7"/>
    <w:rsid w:val="00465DBD"/>
    <w:rsid w:val="004664FB"/>
    <w:rsid w:val="00466A5B"/>
    <w:rsid w:val="004674CE"/>
    <w:rsid w:val="004675ED"/>
    <w:rsid w:val="00467B3E"/>
    <w:rsid w:val="00470495"/>
    <w:rsid w:val="00471036"/>
    <w:rsid w:val="0047193A"/>
    <w:rsid w:val="00472193"/>
    <w:rsid w:val="004725E6"/>
    <w:rsid w:val="00473023"/>
    <w:rsid w:val="004735CA"/>
    <w:rsid w:val="004739B7"/>
    <w:rsid w:val="00473A57"/>
    <w:rsid w:val="00473A60"/>
    <w:rsid w:val="0047421C"/>
    <w:rsid w:val="004744FA"/>
    <w:rsid w:val="00474DC6"/>
    <w:rsid w:val="00474DFD"/>
    <w:rsid w:val="00474F07"/>
    <w:rsid w:val="004755BD"/>
    <w:rsid w:val="00475F27"/>
    <w:rsid w:val="00476477"/>
    <w:rsid w:val="004766C9"/>
    <w:rsid w:val="00476ACB"/>
    <w:rsid w:val="00476B2F"/>
    <w:rsid w:val="00477239"/>
    <w:rsid w:val="004772A6"/>
    <w:rsid w:val="004777E1"/>
    <w:rsid w:val="00477A3D"/>
    <w:rsid w:val="00477D80"/>
    <w:rsid w:val="00477E5B"/>
    <w:rsid w:val="00480135"/>
    <w:rsid w:val="004815CD"/>
    <w:rsid w:val="00481E7B"/>
    <w:rsid w:val="0048214F"/>
    <w:rsid w:val="0048251D"/>
    <w:rsid w:val="00483269"/>
    <w:rsid w:val="004838A0"/>
    <w:rsid w:val="00483E72"/>
    <w:rsid w:val="004840B3"/>
    <w:rsid w:val="00484416"/>
    <w:rsid w:val="00484578"/>
    <w:rsid w:val="004847A3"/>
    <w:rsid w:val="0048498D"/>
    <w:rsid w:val="00484AD7"/>
    <w:rsid w:val="00484DA6"/>
    <w:rsid w:val="00484F5D"/>
    <w:rsid w:val="0048528C"/>
    <w:rsid w:val="00485B01"/>
    <w:rsid w:val="0048655D"/>
    <w:rsid w:val="004877A0"/>
    <w:rsid w:val="004878FA"/>
    <w:rsid w:val="00487D06"/>
    <w:rsid w:val="00487E2B"/>
    <w:rsid w:val="00490970"/>
    <w:rsid w:val="00490AA2"/>
    <w:rsid w:val="00490C91"/>
    <w:rsid w:val="00491315"/>
    <w:rsid w:val="00491804"/>
    <w:rsid w:val="00491B5C"/>
    <w:rsid w:val="00492E54"/>
    <w:rsid w:val="004933BE"/>
    <w:rsid w:val="00493820"/>
    <w:rsid w:val="004945F7"/>
    <w:rsid w:val="00495AB2"/>
    <w:rsid w:val="00495B3A"/>
    <w:rsid w:val="004963D0"/>
    <w:rsid w:val="004964FA"/>
    <w:rsid w:val="00496654"/>
    <w:rsid w:val="00496833"/>
    <w:rsid w:val="00496969"/>
    <w:rsid w:val="00497944"/>
    <w:rsid w:val="00497F2E"/>
    <w:rsid w:val="004A0274"/>
    <w:rsid w:val="004A050F"/>
    <w:rsid w:val="004A052C"/>
    <w:rsid w:val="004A1999"/>
    <w:rsid w:val="004A1C0E"/>
    <w:rsid w:val="004A2693"/>
    <w:rsid w:val="004A33FD"/>
    <w:rsid w:val="004A50ED"/>
    <w:rsid w:val="004A5956"/>
    <w:rsid w:val="004A5E55"/>
    <w:rsid w:val="004A66D0"/>
    <w:rsid w:val="004A6AEB"/>
    <w:rsid w:val="004A7705"/>
    <w:rsid w:val="004A7943"/>
    <w:rsid w:val="004A7D4E"/>
    <w:rsid w:val="004A7E06"/>
    <w:rsid w:val="004B00A5"/>
    <w:rsid w:val="004B266A"/>
    <w:rsid w:val="004B3751"/>
    <w:rsid w:val="004B4385"/>
    <w:rsid w:val="004B4559"/>
    <w:rsid w:val="004B4E32"/>
    <w:rsid w:val="004B5EFF"/>
    <w:rsid w:val="004B6105"/>
    <w:rsid w:val="004B657C"/>
    <w:rsid w:val="004B66CC"/>
    <w:rsid w:val="004B7047"/>
    <w:rsid w:val="004B72AD"/>
    <w:rsid w:val="004B751F"/>
    <w:rsid w:val="004B7CEF"/>
    <w:rsid w:val="004C1535"/>
    <w:rsid w:val="004C1A1E"/>
    <w:rsid w:val="004C1F72"/>
    <w:rsid w:val="004C24CE"/>
    <w:rsid w:val="004C25DA"/>
    <w:rsid w:val="004C261F"/>
    <w:rsid w:val="004C2631"/>
    <w:rsid w:val="004C2ECE"/>
    <w:rsid w:val="004C3A0E"/>
    <w:rsid w:val="004C46BC"/>
    <w:rsid w:val="004C4DBC"/>
    <w:rsid w:val="004C5A63"/>
    <w:rsid w:val="004C5BF7"/>
    <w:rsid w:val="004C5DD3"/>
    <w:rsid w:val="004C6178"/>
    <w:rsid w:val="004C667B"/>
    <w:rsid w:val="004C6978"/>
    <w:rsid w:val="004C6B64"/>
    <w:rsid w:val="004C6F31"/>
    <w:rsid w:val="004C7AC3"/>
    <w:rsid w:val="004D10E2"/>
    <w:rsid w:val="004D1B4E"/>
    <w:rsid w:val="004D5524"/>
    <w:rsid w:val="004D59A0"/>
    <w:rsid w:val="004D6666"/>
    <w:rsid w:val="004D695D"/>
    <w:rsid w:val="004D7F11"/>
    <w:rsid w:val="004E01DF"/>
    <w:rsid w:val="004E10DF"/>
    <w:rsid w:val="004E11A6"/>
    <w:rsid w:val="004E1E36"/>
    <w:rsid w:val="004E2C83"/>
    <w:rsid w:val="004E3B16"/>
    <w:rsid w:val="004E4061"/>
    <w:rsid w:val="004E4743"/>
    <w:rsid w:val="004E4E0C"/>
    <w:rsid w:val="004E541A"/>
    <w:rsid w:val="004E5550"/>
    <w:rsid w:val="004E558E"/>
    <w:rsid w:val="004E5D6F"/>
    <w:rsid w:val="004E5F9E"/>
    <w:rsid w:val="004E6168"/>
    <w:rsid w:val="004E6CB7"/>
    <w:rsid w:val="004F10A9"/>
    <w:rsid w:val="004F1EE6"/>
    <w:rsid w:val="004F206A"/>
    <w:rsid w:val="004F2ADD"/>
    <w:rsid w:val="004F332B"/>
    <w:rsid w:val="004F3ACA"/>
    <w:rsid w:val="004F4B6E"/>
    <w:rsid w:val="004F5C8A"/>
    <w:rsid w:val="004F67D5"/>
    <w:rsid w:val="004F68B3"/>
    <w:rsid w:val="004F6C49"/>
    <w:rsid w:val="004F6E2A"/>
    <w:rsid w:val="004F7567"/>
    <w:rsid w:val="0050024B"/>
    <w:rsid w:val="00500480"/>
    <w:rsid w:val="00500689"/>
    <w:rsid w:val="005010EC"/>
    <w:rsid w:val="005011E5"/>
    <w:rsid w:val="00502886"/>
    <w:rsid w:val="005031F7"/>
    <w:rsid w:val="00503975"/>
    <w:rsid w:val="00503F16"/>
    <w:rsid w:val="005045EA"/>
    <w:rsid w:val="00504806"/>
    <w:rsid w:val="0050493F"/>
    <w:rsid w:val="00504DB1"/>
    <w:rsid w:val="00504F08"/>
    <w:rsid w:val="005050EA"/>
    <w:rsid w:val="00505212"/>
    <w:rsid w:val="005059CC"/>
    <w:rsid w:val="00505F53"/>
    <w:rsid w:val="00506379"/>
    <w:rsid w:val="005064A4"/>
    <w:rsid w:val="00506D0F"/>
    <w:rsid w:val="00506EFF"/>
    <w:rsid w:val="00507680"/>
    <w:rsid w:val="005077BA"/>
    <w:rsid w:val="00510745"/>
    <w:rsid w:val="0051144B"/>
    <w:rsid w:val="005114AA"/>
    <w:rsid w:val="00511547"/>
    <w:rsid w:val="0051218B"/>
    <w:rsid w:val="00512254"/>
    <w:rsid w:val="00512498"/>
    <w:rsid w:val="00512E5B"/>
    <w:rsid w:val="00513F34"/>
    <w:rsid w:val="00514499"/>
    <w:rsid w:val="005148C5"/>
    <w:rsid w:val="005151C9"/>
    <w:rsid w:val="00515599"/>
    <w:rsid w:val="005160D8"/>
    <w:rsid w:val="005160ED"/>
    <w:rsid w:val="00516830"/>
    <w:rsid w:val="005170BC"/>
    <w:rsid w:val="005176D5"/>
    <w:rsid w:val="00517E75"/>
    <w:rsid w:val="005201E8"/>
    <w:rsid w:val="00520A28"/>
    <w:rsid w:val="00521CC1"/>
    <w:rsid w:val="005222CD"/>
    <w:rsid w:val="00522C96"/>
    <w:rsid w:val="00523510"/>
    <w:rsid w:val="00523572"/>
    <w:rsid w:val="005235A0"/>
    <w:rsid w:val="0052386D"/>
    <w:rsid w:val="005240F6"/>
    <w:rsid w:val="0052507A"/>
    <w:rsid w:val="0052589A"/>
    <w:rsid w:val="005260F6"/>
    <w:rsid w:val="005270CF"/>
    <w:rsid w:val="005274A5"/>
    <w:rsid w:val="0052762C"/>
    <w:rsid w:val="00527C43"/>
    <w:rsid w:val="00530672"/>
    <w:rsid w:val="0053071B"/>
    <w:rsid w:val="00530932"/>
    <w:rsid w:val="00530ECD"/>
    <w:rsid w:val="005317E9"/>
    <w:rsid w:val="005322DC"/>
    <w:rsid w:val="0053269D"/>
    <w:rsid w:val="005326CE"/>
    <w:rsid w:val="005332DB"/>
    <w:rsid w:val="005349F2"/>
    <w:rsid w:val="00534BF8"/>
    <w:rsid w:val="00534F62"/>
    <w:rsid w:val="0053563E"/>
    <w:rsid w:val="00535DD4"/>
    <w:rsid w:val="005366F1"/>
    <w:rsid w:val="00536AD0"/>
    <w:rsid w:val="00536FC5"/>
    <w:rsid w:val="0053770C"/>
    <w:rsid w:val="00537EC6"/>
    <w:rsid w:val="00540C92"/>
    <w:rsid w:val="00541187"/>
    <w:rsid w:val="0054128E"/>
    <w:rsid w:val="0054146F"/>
    <w:rsid w:val="00541654"/>
    <w:rsid w:val="00541B34"/>
    <w:rsid w:val="00541D6F"/>
    <w:rsid w:val="0054204B"/>
    <w:rsid w:val="00542144"/>
    <w:rsid w:val="00542E8F"/>
    <w:rsid w:val="00543953"/>
    <w:rsid w:val="00544098"/>
    <w:rsid w:val="0054472E"/>
    <w:rsid w:val="005447BD"/>
    <w:rsid w:val="005447FC"/>
    <w:rsid w:val="00544D90"/>
    <w:rsid w:val="00544F4B"/>
    <w:rsid w:val="00546CB3"/>
    <w:rsid w:val="0055052F"/>
    <w:rsid w:val="00551BAF"/>
    <w:rsid w:val="00552E73"/>
    <w:rsid w:val="00553A87"/>
    <w:rsid w:val="00554DE5"/>
    <w:rsid w:val="0055602C"/>
    <w:rsid w:val="005561CA"/>
    <w:rsid w:val="00556887"/>
    <w:rsid w:val="00556A48"/>
    <w:rsid w:val="005577AE"/>
    <w:rsid w:val="00560E72"/>
    <w:rsid w:val="00561061"/>
    <w:rsid w:val="00561F35"/>
    <w:rsid w:val="00563354"/>
    <w:rsid w:val="005633D7"/>
    <w:rsid w:val="00563C3D"/>
    <w:rsid w:val="00563D0D"/>
    <w:rsid w:val="00563DD4"/>
    <w:rsid w:val="00564B9A"/>
    <w:rsid w:val="00564F2A"/>
    <w:rsid w:val="0056560A"/>
    <w:rsid w:val="005656F6"/>
    <w:rsid w:val="005671BC"/>
    <w:rsid w:val="00567331"/>
    <w:rsid w:val="00567CAB"/>
    <w:rsid w:val="00570622"/>
    <w:rsid w:val="00571274"/>
    <w:rsid w:val="00571868"/>
    <w:rsid w:val="005718F9"/>
    <w:rsid w:val="00571DBF"/>
    <w:rsid w:val="005725BE"/>
    <w:rsid w:val="0057262C"/>
    <w:rsid w:val="00572822"/>
    <w:rsid w:val="00572928"/>
    <w:rsid w:val="00573AE0"/>
    <w:rsid w:val="00573B6D"/>
    <w:rsid w:val="00573DF1"/>
    <w:rsid w:val="0057505B"/>
    <w:rsid w:val="00576770"/>
    <w:rsid w:val="00577A0D"/>
    <w:rsid w:val="00577C28"/>
    <w:rsid w:val="00580435"/>
    <w:rsid w:val="00580436"/>
    <w:rsid w:val="0058096F"/>
    <w:rsid w:val="005809A4"/>
    <w:rsid w:val="00581958"/>
    <w:rsid w:val="00581B49"/>
    <w:rsid w:val="00582ABC"/>
    <w:rsid w:val="005835F9"/>
    <w:rsid w:val="0058392C"/>
    <w:rsid w:val="00583AA4"/>
    <w:rsid w:val="00583E2A"/>
    <w:rsid w:val="00584168"/>
    <w:rsid w:val="0058475D"/>
    <w:rsid w:val="005849C8"/>
    <w:rsid w:val="00586273"/>
    <w:rsid w:val="00586AA6"/>
    <w:rsid w:val="005877A1"/>
    <w:rsid w:val="005901FF"/>
    <w:rsid w:val="00590D9F"/>
    <w:rsid w:val="00591800"/>
    <w:rsid w:val="00592170"/>
    <w:rsid w:val="00592407"/>
    <w:rsid w:val="00592D05"/>
    <w:rsid w:val="005940F2"/>
    <w:rsid w:val="005947EC"/>
    <w:rsid w:val="00595EB1"/>
    <w:rsid w:val="00596F3F"/>
    <w:rsid w:val="00597D88"/>
    <w:rsid w:val="005A1320"/>
    <w:rsid w:val="005A164D"/>
    <w:rsid w:val="005A16CC"/>
    <w:rsid w:val="005A1846"/>
    <w:rsid w:val="005A1A9E"/>
    <w:rsid w:val="005A22C6"/>
    <w:rsid w:val="005A276F"/>
    <w:rsid w:val="005A3633"/>
    <w:rsid w:val="005A3BFB"/>
    <w:rsid w:val="005A4C48"/>
    <w:rsid w:val="005A5B41"/>
    <w:rsid w:val="005A614A"/>
    <w:rsid w:val="005A6D59"/>
    <w:rsid w:val="005A7A7C"/>
    <w:rsid w:val="005B041B"/>
    <w:rsid w:val="005B1802"/>
    <w:rsid w:val="005B1C07"/>
    <w:rsid w:val="005B1D44"/>
    <w:rsid w:val="005B1DF0"/>
    <w:rsid w:val="005B221F"/>
    <w:rsid w:val="005B2722"/>
    <w:rsid w:val="005B2CDF"/>
    <w:rsid w:val="005B3AC5"/>
    <w:rsid w:val="005B43A7"/>
    <w:rsid w:val="005B4429"/>
    <w:rsid w:val="005B459B"/>
    <w:rsid w:val="005B46B3"/>
    <w:rsid w:val="005B6439"/>
    <w:rsid w:val="005B79D3"/>
    <w:rsid w:val="005C01E6"/>
    <w:rsid w:val="005C0D2F"/>
    <w:rsid w:val="005C18CC"/>
    <w:rsid w:val="005C1F14"/>
    <w:rsid w:val="005C20A7"/>
    <w:rsid w:val="005C22FD"/>
    <w:rsid w:val="005C305C"/>
    <w:rsid w:val="005C32F2"/>
    <w:rsid w:val="005C487B"/>
    <w:rsid w:val="005C4DCE"/>
    <w:rsid w:val="005C4DFB"/>
    <w:rsid w:val="005C4F28"/>
    <w:rsid w:val="005C55CD"/>
    <w:rsid w:val="005C57C7"/>
    <w:rsid w:val="005C673C"/>
    <w:rsid w:val="005C678F"/>
    <w:rsid w:val="005C7431"/>
    <w:rsid w:val="005C756E"/>
    <w:rsid w:val="005C763D"/>
    <w:rsid w:val="005C76B6"/>
    <w:rsid w:val="005D0D42"/>
    <w:rsid w:val="005D1F8B"/>
    <w:rsid w:val="005D1F8F"/>
    <w:rsid w:val="005D2373"/>
    <w:rsid w:val="005D2717"/>
    <w:rsid w:val="005D28F1"/>
    <w:rsid w:val="005D2F68"/>
    <w:rsid w:val="005D34F7"/>
    <w:rsid w:val="005D3600"/>
    <w:rsid w:val="005D39BE"/>
    <w:rsid w:val="005D3E74"/>
    <w:rsid w:val="005D4172"/>
    <w:rsid w:val="005D4444"/>
    <w:rsid w:val="005D4D75"/>
    <w:rsid w:val="005D5B8A"/>
    <w:rsid w:val="005D5DAC"/>
    <w:rsid w:val="005D6E2D"/>
    <w:rsid w:val="005D7ECF"/>
    <w:rsid w:val="005E0237"/>
    <w:rsid w:val="005E0C38"/>
    <w:rsid w:val="005E0CED"/>
    <w:rsid w:val="005E0D00"/>
    <w:rsid w:val="005E12AF"/>
    <w:rsid w:val="005E18C7"/>
    <w:rsid w:val="005E1A2B"/>
    <w:rsid w:val="005E21A1"/>
    <w:rsid w:val="005E253C"/>
    <w:rsid w:val="005E320B"/>
    <w:rsid w:val="005E35D8"/>
    <w:rsid w:val="005E42E6"/>
    <w:rsid w:val="005E4736"/>
    <w:rsid w:val="005E5606"/>
    <w:rsid w:val="005E5628"/>
    <w:rsid w:val="005E5A85"/>
    <w:rsid w:val="005E6211"/>
    <w:rsid w:val="005E62D0"/>
    <w:rsid w:val="005E65AE"/>
    <w:rsid w:val="005E7C47"/>
    <w:rsid w:val="005F036C"/>
    <w:rsid w:val="005F0EEA"/>
    <w:rsid w:val="005F14C4"/>
    <w:rsid w:val="005F19CD"/>
    <w:rsid w:val="005F229C"/>
    <w:rsid w:val="005F282A"/>
    <w:rsid w:val="005F30DA"/>
    <w:rsid w:val="005F4C1C"/>
    <w:rsid w:val="005F5F1B"/>
    <w:rsid w:val="005F6E88"/>
    <w:rsid w:val="005F6F7D"/>
    <w:rsid w:val="005F7179"/>
    <w:rsid w:val="005F743E"/>
    <w:rsid w:val="005F7E2E"/>
    <w:rsid w:val="00601621"/>
    <w:rsid w:val="00601E93"/>
    <w:rsid w:val="00602631"/>
    <w:rsid w:val="0060278A"/>
    <w:rsid w:val="00602942"/>
    <w:rsid w:val="00602A4A"/>
    <w:rsid w:val="0060305D"/>
    <w:rsid w:val="0060401E"/>
    <w:rsid w:val="0060442C"/>
    <w:rsid w:val="0060446E"/>
    <w:rsid w:val="006045CA"/>
    <w:rsid w:val="00604BE0"/>
    <w:rsid w:val="00604F11"/>
    <w:rsid w:val="00605350"/>
    <w:rsid w:val="00605BB2"/>
    <w:rsid w:val="00605D6E"/>
    <w:rsid w:val="00606B36"/>
    <w:rsid w:val="00606BF6"/>
    <w:rsid w:val="0060705E"/>
    <w:rsid w:val="0060725A"/>
    <w:rsid w:val="00607647"/>
    <w:rsid w:val="006079ED"/>
    <w:rsid w:val="00607AA0"/>
    <w:rsid w:val="00610CBC"/>
    <w:rsid w:val="00610F6A"/>
    <w:rsid w:val="0061143D"/>
    <w:rsid w:val="0061197A"/>
    <w:rsid w:val="00611E17"/>
    <w:rsid w:val="00613160"/>
    <w:rsid w:val="0061318F"/>
    <w:rsid w:val="006138DC"/>
    <w:rsid w:val="00613E9B"/>
    <w:rsid w:val="00614A2B"/>
    <w:rsid w:val="0061513D"/>
    <w:rsid w:val="006152BE"/>
    <w:rsid w:val="00615421"/>
    <w:rsid w:val="00616A9A"/>
    <w:rsid w:val="00617C46"/>
    <w:rsid w:val="0062005E"/>
    <w:rsid w:val="00620406"/>
    <w:rsid w:val="006204F4"/>
    <w:rsid w:val="006206B5"/>
    <w:rsid w:val="0062092E"/>
    <w:rsid w:val="006210DB"/>
    <w:rsid w:val="006214EA"/>
    <w:rsid w:val="00621769"/>
    <w:rsid w:val="00621F6C"/>
    <w:rsid w:val="00622304"/>
    <w:rsid w:val="0062253C"/>
    <w:rsid w:val="0062285C"/>
    <w:rsid w:val="0062355C"/>
    <w:rsid w:val="00623616"/>
    <w:rsid w:val="00623BED"/>
    <w:rsid w:val="00623DF2"/>
    <w:rsid w:val="006240B3"/>
    <w:rsid w:val="0062417B"/>
    <w:rsid w:val="00624A89"/>
    <w:rsid w:val="006251E3"/>
    <w:rsid w:val="00626674"/>
    <w:rsid w:val="00626D08"/>
    <w:rsid w:val="0062745E"/>
    <w:rsid w:val="00627517"/>
    <w:rsid w:val="0062759B"/>
    <w:rsid w:val="00630225"/>
    <w:rsid w:val="00630259"/>
    <w:rsid w:val="0063047C"/>
    <w:rsid w:val="00630E7E"/>
    <w:rsid w:val="006313F1"/>
    <w:rsid w:val="006315C0"/>
    <w:rsid w:val="006325A0"/>
    <w:rsid w:val="006325B0"/>
    <w:rsid w:val="00632C71"/>
    <w:rsid w:val="00632D4D"/>
    <w:rsid w:val="006330E8"/>
    <w:rsid w:val="0063412A"/>
    <w:rsid w:val="00635232"/>
    <w:rsid w:val="00635251"/>
    <w:rsid w:val="006359A9"/>
    <w:rsid w:val="006372F4"/>
    <w:rsid w:val="00637494"/>
    <w:rsid w:val="006405A7"/>
    <w:rsid w:val="00641322"/>
    <w:rsid w:val="00641C3D"/>
    <w:rsid w:val="006440F0"/>
    <w:rsid w:val="00644447"/>
    <w:rsid w:val="0064492F"/>
    <w:rsid w:val="00645464"/>
    <w:rsid w:val="0064571C"/>
    <w:rsid w:val="00647587"/>
    <w:rsid w:val="0064792A"/>
    <w:rsid w:val="00647F01"/>
    <w:rsid w:val="00647F18"/>
    <w:rsid w:val="00650183"/>
    <w:rsid w:val="00650844"/>
    <w:rsid w:val="00650FF4"/>
    <w:rsid w:val="006514F6"/>
    <w:rsid w:val="006518C5"/>
    <w:rsid w:val="00651D43"/>
    <w:rsid w:val="00652641"/>
    <w:rsid w:val="006529BF"/>
    <w:rsid w:val="0065356C"/>
    <w:rsid w:val="00653590"/>
    <w:rsid w:val="00653992"/>
    <w:rsid w:val="00653BA9"/>
    <w:rsid w:val="006542B1"/>
    <w:rsid w:val="00654C9F"/>
    <w:rsid w:val="006552AC"/>
    <w:rsid w:val="00655640"/>
    <w:rsid w:val="006568E6"/>
    <w:rsid w:val="0065691F"/>
    <w:rsid w:val="00656FE2"/>
    <w:rsid w:val="00657CE5"/>
    <w:rsid w:val="00660E11"/>
    <w:rsid w:val="0066129E"/>
    <w:rsid w:val="0066132E"/>
    <w:rsid w:val="00661A37"/>
    <w:rsid w:val="006621DD"/>
    <w:rsid w:val="0066267C"/>
    <w:rsid w:val="00662825"/>
    <w:rsid w:val="00662DD3"/>
    <w:rsid w:val="00663165"/>
    <w:rsid w:val="006632D0"/>
    <w:rsid w:val="006634B6"/>
    <w:rsid w:val="0066365C"/>
    <w:rsid w:val="006638AE"/>
    <w:rsid w:val="00663B21"/>
    <w:rsid w:val="00664981"/>
    <w:rsid w:val="0066508E"/>
    <w:rsid w:val="006650A0"/>
    <w:rsid w:val="00665AC3"/>
    <w:rsid w:val="00666164"/>
    <w:rsid w:val="0066683C"/>
    <w:rsid w:val="00667068"/>
    <w:rsid w:val="00667173"/>
    <w:rsid w:val="00667B8F"/>
    <w:rsid w:val="006700B5"/>
    <w:rsid w:val="00670A75"/>
    <w:rsid w:val="00670AD5"/>
    <w:rsid w:val="00671231"/>
    <w:rsid w:val="006726EA"/>
    <w:rsid w:val="00672952"/>
    <w:rsid w:val="00673266"/>
    <w:rsid w:val="00673B21"/>
    <w:rsid w:val="00673EF7"/>
    <w:rsid w:val="006742FD"/>
    <w:rsid w:val="0067494B"/>
    <w:rsid w:val="00674B22"/>
    <w:rsid w:val="00674D7D"/>
    <w:rsid w:val="006752B5"/>
    <w:rsid w:val="0067605D"/>
    <w:rsid w:val="006767EE"/>
    <w:rsid w:val="00676BBD"/>
    <w:rsid w:val="0067796B"/>
    <w:rsid w:val="00680041"/>
    <w:rsid w:val="0068065D"/>
    <w:rsid w:val="006837F5"/>
    <w:rsid w:val="00683A8B"/>
    <w:rsid w:val="00683AD9"/>
    <w:rsid w:val="00684622"/>
    <w:rsid w:val="0068473C"/>
    <w:rsid w:val="00684AA2"/>
    <w:rsid w:val="00685B03"/>
    <w:rsid w:val="006860D8"/>
    <w:rsid w:val="00686692"/>
    <w:rsid w:val="006869DB"/>
    <w:rsid w:val="00686DA4"/>
    <w:rsid w:val="0068707E"/>
    <w:rsid w:val="006877FE"/>
    <w:rsid w:val="006902AA"/>
    <w:rsid w:val="00690CEA"/>
    <w:rsid w:val="006915C6"/>
    <w:rsid w:val="00691C88"/>
    <w:rsid w:val="00691F31"/>
    <w:rsid w:val="006921CD"/>
    <w:rsid w:val="00692CFC"/>
    <w:rsid w:val="00694CB3"/>
    <w:rsid w:val="006951DE"/>
    <w:rsid w:val="00695D38"/>
    <w:rsid w:val="00695ECC"/>
    <w:rsid w:val="00695FE0"/>
    <w:rsid w:val="0069602A"/>
    <w:rsid w:val="00696A42"/>
    <w:rsid w:val="00696C36"/>
    <w:rsid w:val="00696F7C"/>
    <w:rsid w:val="006970C9"/>
    <w:rsid w:val="006972EB"/>
    <w:rsid w:val="00697715"/>
    <w:rsid w:val="00697AB0"/>
    <w:rsid w:val="00697C41"/>
    <w:rsid w:val="006A0F2A"/>
    <w:rsid w:val="006A1A4D"/>
    <w:rsid w:val="006A366D"/>
    <w:rsid w:val="006A371E"/>
    <w:rsid w:val="006A49D6"/>
    <w:rsid w:val="006A52F0"/>
    <w:rsid w:val="006A5445"/>
    <w:rsid w:val="006A5686"/>
    <w:rsid w:val="006A5AC0"/>
    <w:rsid w:val="006A74DB"/>
    <w:rsid w:val="006A7FA1"/>
    <w:rsid w:val="006B024F"/>
    <w:rsid w:val="006B19FD"/>
    <w:rsid w:val="006B2338"/>
    <w:rsid w:val="006B2A80"/>
    <w:rsid w:val="006B34E1"/>
    <w:rsid w:val="006B37AA"/>
    <w:rsid w:val="006B4849"/>
    <w:rsid w:val="006B4D02"/>
    <w:rsid w:val="006B52D4"/>
    <w:rsid w:val="006B5445"/>
    <w:rsid w:val="006B544B"/>
    <w:rsid w:val="006B548A"/>
    <w:rsid w:val="006B5815"/>
    <w:rsid w:val="006B604C"/>
    <w:rsid w:val="006B6531"/>
    <w:rsid w:val="006B682C"/>
    <w:rsid w:val="006B6B91"/>
    <w:rsid w:val="006C025F"/>
    <w:rsid w:val="006C1103"/>
    <w:rsid w:val="006C1164"/>
    <w:rsid w:val="006C21E4"/>
    <w:rsid w:val="006C25F3"/>
    <w:rsid w:val="006C28C6"/>
    <w:rsid w:val="006C2F60"/>
    <w:rsid w:val="006C3293"/>
    <w:rsid w:val="006C3384"/>
    <w:rsid w:val="006C36E2"/>
    <w:rsid w:val="006C414D"/>
    <w:rsid w:val="006C4431"/>
    <w:rsid w:val="006C56F8"/>
    <w:rsid w:val="006C58FB"/>
    <w:rsid w:val="006C5B74"/>
    <w:rsid w:val="006C5CD7"/>
    <w:rsid w:val="006C63C8"/>
    <w:rsid w:val="006C6CBA"/>
    <w:rsid w:val="006C6F12"/>
    <w:rsid w:val="006C6FCE"/>
    <w:rsid w:val="006C776C"/>
    <w:rsid w:val="006D1577"/>
    <w:rsid w:val="006D171A"/>
    <w:rsid w:val="006D19D5"/>
    <w:rsid w:val="006D1F97"/>
    <w:rsid w:val="006D2238"/>
    <w:rsid w:val="006D22FD"/>
    <w:rsid w:val="006D2434"/>
    <w:rsid w:val="006D2B78"/>
    <w:rsid w:val="006D38D1"/>
    <w:rsid w:val="006D3E41"/>
    <w:rsid w:val="006D41F0"/>
    <w:rsid w:val="006D45D2"/>
    <w:rsid w:val="006D4E7F"/>
    <w:rsid w:val="006D53BE"/>
    <w:rsid w:val="006D55F9"/>
    <w:rsid w:val="006D584C"/>
    <w:rsid w:val="006D5F03"/>
    <w:rsid w:val="006D5FE0"/>
    <w:rsid w:val="006D6208"/>
    <w:rsid w:val="006D6FCB"/>
    <w:rsid w:val="006D7664"/>
    <w:rsid w:val="006D766A"/>
    <w:rsid w:val="006D78CF"/>
    <w:rsid w:val="006D7B6D"/>
    <w:rsid w:val="006D7B8F"/>
    <w:rsid w:val="006E0CE1"/>
    <w:rsid w:val="006E11EA"/>
    <w:rsid w:val="006E1642"/>
    <w:rsid w:val="006E21E1"/>
    <w:rsid w:val="006E2A5D"/>
    <w:rsid w:val="006E2DD9"/>
    <w:rsid w:val="006E358E"/>
    <w:rsid w:val="006E3D07"/>
    <w:rsid w:val="006E3DF4"/>
    <w:rsid w:val="006E3F19"/>
    <w:rsid w:val="006E4AA2"/>
    <w:rsid w:val="006E4C3E"/>
    <w:rsid w:val="006E50E9"/>
    <w:rsid w:val="006E747E"/>
    <w:rsid w:val="006E752B"/>
    <w:rsid w:val="006E765E"/>
    <w:rsid w:val="006E79FF"/>
    <w:rsid w:val="006F0158"/>
    <w:rsid w:val="006F1146"/>
    <w:rsid w:val="006F12FF"/>
    <w:rsid w:val="006F17B7"/>
    <w:rsid w:val="006F21B8"/>
    <w:rsid w:val="006F2361"/>
    <w:rsid w:val="006F24FE"/>
    <w:rsid w:val="006F3225"/>
    <w:rsid w:val="006F3D1F"/>
    <w:rsid w:val="006F3F7A"/>
    <w:rsid w:val="006F4874"/>
    <w:rsid w:val="006F4A36"/>
    <w:rsid w:val="006F50F4"/>
    <w:rsid w:val="006F5489"/>
    <w:rsid w:val="006F5799"/>
    <w:rsid w:val="006F7AEF"/>
    <w:rsid w:val="007011EA"/>
    <w:rsid w:val="007016B3"/>
    <w:rsid w:val="00701FAC"/>
    <w:rsid w:val="0070236B"/>
    <w:rsid w:val="007033FE"/>
    <w:rsid w:val="007034B8"/>
    <w:rsid w:val="00703AF9"/>
    <w:rsid w:val="0070413B"/>
    <w:rsid w:val="007048C4"/>
    <w:rsid w:val="0070512E"/>
    <w:rsid w:val="007057CE"/>
    <w:rsid w:val="007059B0"/>
    <w:rsid w:val="00705D7B"/>
    <w:rsid w:val="00705E94"/>
    <w:rsid w:val="00706604"/>
    <w:rsid w:val="00706A24"/>
    <w:rsid w:val="00706A46"/>
    <w:rsid w:val="0070701C"/>
    <w:rsid w:val="007074AC"/>
    <w:rsid w:val="00707C00"/>
    <w:rsid w:val="00707D5F"/>
    <w:rsid w:val="0071020D"/>
    <w:rsid w:val="00710959"/>
    <w:rsid w:val="00711C45"/>
    <w:rsid w:val="00711DD9"/>
    <w:rsid w:val="0071263F"/>
    <w:rsid w:val="007135E7"/>
    <w:rsid w:val="00713DBD"/>
    <w:rsid w:val="00713E60"/>
    <w:rsid w:val="00715444"/>
    <w:rsid w:val="00715D3D"/>
    <w:rsid w:val="00715EBC"/>
    <w:rsid w:val="007166AC"/>
    <w:rsid w:val="0071739F"/>
    <w:rsid w:val="0071775A"/>
    <w:rsid w:val="007208DB"/>
    <w:rsid w:val="0072097D"/>
    <w:rsid w:val="00720FD5"/>
    <w:rsid w:val="007215AC"/>
    <w:rsid w:val="00721D95"/>
    <w:rsid w:val="00722280"/>
    <w:rsid w:val="007223B3"/>
    <w:rsid w:val="00722ADE"/>
    <w:rsid w:val="007237EC"/>
    <w:rsid w:val="00723A20"/>
    <w:rsid w:val="0072502F"/>
    <w:rsid w:val="0072506E"/>
    <w:rsid w:val="00725F12"/>
    <w:rsid w:val="007260FF"/>
    <w:rsid w:val="007267D6"/>
    <w:rsid w:val="00726DB0"/>
    <w:rsid w:val="00727DDE"/>
    <w:rsid w:val="00730A7A"/>
    <w:rsid w:val="00730D45"/>
    <w:rsid w:val="00731003"/>
    <w:rsid w:val="0073246A"/>
    <w:rsid w:val="007328C1"/>
    <w:rsid w:val="00732CDE"/>
    <w:rsid w:val="00732DBA"/>
    <w:rsid w:val="007332FA"/>
    <w:rsid w:val="00736091"/>
    <w:rsid w:val="007361B5"/>
    <w:rsid w:val="00736323"/>
    <w:rsid w:val="00736947"/>
    <w:rsid w:val="00736D42"/>
    <w:rsid w:val="007371D7"/>
    <w:rsid w:val="00737ADD"/>
    <w:rsid w:val="00737C6F"/>
    <w:rsid w:val="00740BA0"/>
    <w:rsid w:val="00740F2D"/>
    <w:rsid w:val="007416D5"/>
    <w:rsid w:val="00741EFD"/>
    <w:rsid w:val="00742918"/>
    <w:rsid w:val="00742BCB"/>
    <w:rsid w:val="00744E7C"/>
    <w:rsid w:val="00745474"/>
    <w:rsid w:val="00745C69"/>
    <w:rsid w:val="00745F46"/>
    <w:rsid w:val="00746E9E"/>
    <w:rsid w:val="0074700C"/>
    <w:rsid w:val="007475BF"/>
    <w:rsid w:val="00747CBB"/>
    <w:rsid w:val="00747E74"/>
    <w:rsid w:val="00750055"/>
    <w:rsid w:val="0075022F"/>
    <w:rsid w:val="00750527"/>
    <w:rsid w:val="0075279F"/>
    <w:rsid w:val="00752DD0"/>
    <w:rsid w:val="00752E81"/>
    <w:rsid w:val="007534D6"/>
    <w:rsid w:val="0075379E"/>
    <w:rsid w:val="0075553D"/>
    <w:rsid w:val="00756A73"/>
    <w:rsid w:val="00756BD1"/>
    <w:rsid w:val="00757158"/>
    <w:rsid w:val="0075718A"/>
    <w:rsid w:val="007572D4"/>
    <w:rsid w:val="00760038"/>
    <w:rsid w:val="00761085"/>
    <w:rsid w:val="00761456"/>
    <w:rsid w:val="00761942"/>
    <w:rsid w:val="00762180"/>
    <w:rsid w:val="00762573"/>
    <w:rsid w:val="00762E13"/>
    <w:rsid w:val="007632F1"/>
    <w:rsid w:val="007639C1"/>
    <w:rsid w:val="007643B0"/>
    <w:rsid w:val="00764993"/>
    <w:rsid w:val="00764FAF"/>
    <w:rsid w:val="00765382"/>
    <w:rsid w:val="007657E6"/>
    <w:rsid w:val="00765E96"/>
    <w:rsid w:val="00766539"/>
    <w:rsid w:val="007668C5"/>
    <w:rsid w:val="00767AA4"/>
    <w:rsid w:val="00767D23"/>
    <w:rsid w:val="00767E15"/>
    <w:rsid w:val="00767F7D"/>
    <w:rsid w:val="00770F5D"/>
    <w:rsid w:val="0077178A"/>
    <w:rsid w:val="00771F5F"/>
    <w:rsid w:val="007720B3"/>
    <w:rsid w:val="00773A40"/>
    <w:rsid w:val="00773A51"/>
    <w:rsid w:val="00774551"/>
    <w:rsid w:val="00774F2E"/>
    <w:rsid w:val="00774F90"/>
    <w:rsid w:val="00775100"/>
    <w:rsid w:val="00775331"/>
    <w:rsid w:val="007760F0"/>
    <w:rsid w:val="00776DA8"/>
    <w:rsid w:val="00776F99"/>
    <w:rsid w:val="00780372"/>
    <w:rsid w:val="0078081B"/>
    <w:rsid w:val="007809D6"/>
    <w:rsid w:val="00780D6A"/>
    <w:rsid w:val="00780F3A"/>
    <w:rsid w:val="007816BA"/>
    <w:rsid w:val="00781B5B"/>
    <w:rsid w:val="00781D44"/>
    <w:rsid w:val="00781E40"/>
    <w:rsid w:val="0078283A"/>
    <w:rsid w:val="00782D78"/>
    <w:rsid w:val="00783067"/>
    <w:rsid w:val="0078476F"/>
    <w:rsid w:val="007850E6"/>
    <w:rsid w:val="00785E36"/>
    <w:rsid w:val="007862C4"/>
    <w:rsid w:val="00786538"/>
    <w:rsid w:val="00790064"/>
    <w:rsid w:val="007901B1"/>
    <w:rsid w:val="007920B4"/>
    <w:rsid w:val="007920F1"/>
    <w:rsid w:val="00792B29"/>
    <w:rsid w:val="00793077"/>
    <w:rsid w:val="007934DE"/>
    <w:rsid w:val="00793767"/>
    <w:rsid w:val="0079390B"/>
    <w:rsid w:val="0079423A"/>
    <w:rsid w:val="007948B8"/>
    <w:rsid w:val="00795013"/>
    <w:rsid w:val="00795032"/>
    <w:rsid w:val="007950CE"/>
    <w:rsid w:val="00796405"/>
    <w:rsid w:val="007975C7"/>
    <w:rsid w:val="007979CE"/>
    <w:rsid w:val="00797AF7"/>
    <w:rsid w:val="007A08ED"/>
    <w:rsid w:val="007A2D3E"/>
    <w:rsid w:val="007A2EB9"/>
    <w:rsid w:val="007A3011"/>
    <w:rsid w:val="007A330B"/>
    <w:rsid w:val="007A36F6"/>
    <w:rsid w:val="007A38AF"/>
    <w:rsid w:val="007A3DFF"/>
    <w:rsid w:val="007A4135"/>
    <w:rsid w:val="007A4670"/>
    <w:rsid w:val="007A4867"/>
    <w:rsid w:val="007A50BD"/>
    <w:rsid w:val="007A5565"/>
    <w:rsid w:val="007A577D"/>
    <w:rsid w:val="007A57CB"/>
    <w:rsid w:val="007A5866"/>
    <w:rsid w:val="007A6F98"/>
    <w:rsid w:val="007A79D8"/>
    <w:rsid w:val="007A7D10"/>
    <w:rsid w:val="007B01DF"/>
    <w:rsid w:val="007B04A8"/>
    <w:rsid w:val="007B05A9"/>
    <w:rsid w:val="007B238F"/>
    <w:rsid w:val="007B33DB"/>
    <w:rsid w:val="007B355D"/>
    <w:rsid w:val="007B430D"/>
    <w:rsid w:val="007B436F"/>
    <w:rsid w:val="007B6864"/>
    <w:rsid w:val="007B6BB8"/>
    <w:rsid w:val="007B73F3"/>
    <w:rsid w:val="007B79C9"/>
    <w:rsid w:val="007B7A26"/>
    <w:rsid w:val="007B7BD3"/>
    <w:rsid w:val="007B7F3D"/>
    <w:rsid w:val="007C0908"/>
    <w:rsid w:val="007C0D8C"/>
    <w:rsid w:val="007C1744"/>
    <w:rsid w:val="007C1902"/>
    <w:rsid w:val="007C1A3F"/>
    <w:rsid w:val="007C2BD7"/>
    <w:rsid w:val="007C3059"/>
    <w:rsid w:val="007C3583"/>
    <w:rsid w:val="007C3690"/>
    <w:rsid w:val="007C375C"/>
    <w:rsid w:val="007C3A9C"/>
    <w:rsid w:val="007C405E"/>
    <w:rsid w:val="007C408B"/>
    <w:rsid w:val="007C5459"/>
    <w:rsid w:val="007C5F03"/>
    <w:rsid w:val="007C61A2"/>
    <w:rsid w:val="007C64B1"/>
    <w:rsid w:val="007C7155"/>
    <w:rsid w:val="007D0DA8"/>
    <w:rsid w:val="007D19CA"/>
    <w:rsid w:val="007D21A3"/>
    <w:rsid w:val="007D2329"/>
    <w:rsid w:val="007D242C"/>
    <w:rsid w:val="007D2717"/>
    <w:rsid w:val="007D2A4A"/>
    <w:rsid w:val="007D3D3C"/>
    <w:rsid w:val="007D4514"/>
    <w:rsid w:val="007D4BBB"/>
    <w:rsid w:val="007D566A"/>
    <w:rsid w:val="007D5990"/>
    <w:rsid w:val="007D5AA8"/>
    <w:rsid w:val="007D5E4C"/>
    <w:rsid w:val="007D5EC9"/>
    <w:rsid w:val="007D6A02"/>
    <w:rsid w:val="007E0E5A"/>
    <w:rsid w:val="007E11DB"/>
    <w:rsid w:val="007E140B"/>
    <w:rsid w:val="007E26BF"/>
    <w:rsid w:val="007E3367"/>
    <w:rsid w:val="007E33C9"/>
    <w:rsid w:val="007E3F7B"/>
    <w:rsid w:val="007E41FE"/>
    <w:rsid w:val="007E42CF"/>
    <w:rsid w:val="007E45ED"/>
    <w:rsid w:val="007E4615"/>
    <w:rsid w:val="007E4D58"/>
    <w:rsid w:val="007E6843"/>
    <w:rsid w:val="007E6A21"/>
    <w:rsid w:val="007E6A70"/>
    <w:rsid w:val="007E6FC8"/>
    <w:rsid w:val="007E7F2D"/>
    <w:rsid w:val="007F072E"/>
    <w:rsid w:val="007F0B76"/>
    <w:rsid w:val="007F0C88"/>
    <w:rsid w:val="007F0E03"/>
    <w:rsid w:val="007F137E"/>
    <w:rsid w:val="007F1670"/>
    <w:rsid w:val="007F1FF1"/>
    <w:rsid w:val="007F21E6"/>
    <w:rsid w:val="007F3DBB"/>
    <w:rsid w:val="007F4963"/>
    <w:rsid w:val="007F4E9F"/>
    <w:rsid w:val="007F55D3"/>
    <w:rsid w:val="007F55E0"/>
    <w:rsid w:val="007F580E"/>
    <w:rsid w:val="007F5A12"/>
    <w:rsid w:val="007F6188"/>
    <w:rsid w:val="007F633F"/>
    <w:rsid w:val="007F6B00"/>
    <w:rsid w:val="00800510"/>
    <w:rsid w:val="00800686"/>
    <w:rsid w:val="0080070D"/>
    <w:rsid w:val="00802302"/>
    <w:rsid w:val="00802D16"/>
    <w:rsid w:val="00802E33"/>
    <w:rsid w:val="008033ED"/>
    <w:rsid w:val="00803AFD"/>
    <w:rsid w:val="00803E6B"/>
    <w:rsid w:val="0080443F"/>
    <w:rsid w:val="00804717"/>
    <w:rsid w:val="00804B02"/>
    <w:rsid w:val="0080543B"/>
    <w:rsid w:val="00805D5C"/>
    <w:rsid w:val="00805EDF"/>
    <w:rsid w:val="00805F6B"/>
    <w:rsid w:val="008064A4"/>
    <w:rsid w:val="0080799E"/>
    <w:rsid w:val="00807F87"/>
    <w:rsid w:val="0081076F"/>
    <w:rsid w:val="0081144B"/>
    <w:rsid w:val="008117A7"/>
    <w:rsid w:val="0081375A"/>
    <w:rsid w:val="008143F9"/>
    <w:rsid w:val="00814A2C"/>
    <w:rsid w:val="00814A9D"/>
    <w:rsid w:val="00815002"/>
    <w:rsid w:val="008175E1"/>
    <w:rsid w:val="00817FB4"/>
    <w:rsid w:val="00820717"/>
    <w:rsid w:val="00820719"/>
    <w:rsid w:val="008209A0"/>
    <w:rsid w:val="00820A46"/>
    <w:rsid w:val="008214A1"/>
    <w:rsid w:val="00822D24"/>
    <w:rsid w:val="008232D9"/>
    <w:rsid w:val="00824AB0"/>
    <w:rsid w:val="00824FFB"/>
    <w:rsid w:val="0082563C"/>
    <w:rsid w:val="00825F9E"/>
    <w:rsid w:val="008265F1"/>
    <w:rsid w:val="00826C33"/>
    <w:rsid w:val="00826DAB"/>
    <w:rsid w:val="00827583"/>
    <w:rsid w:val="00827A02"/>
    <w:rsid w:val="00827C60"/>
    <w:rsid w:val="0083173A"/>
    <w:rsid w:val="00831754"/>
    <w:rsid w:val="00831B88"/>
    <w:rsid w:val="00831C44"/>
    <w:rsid w:val="00831EB5"/>
    <w:rsid w:val="00832267"/>
    <w:rsid w:val="00832EE3"/>
    <w:rsid w:val="00833399"/>
    <w:rsid w:val="008334C9"/>
    <w:rsid w:val="00834631"/>
    <w:rsid w:val="0083530C"/>
    <w:rsid w:val="00835F66"/>
    <w:rsid w:val="0083612D"/>
    <w:rsid w:val="008362F0"/>
    <w:rsid w:val="00837068"/>
    <w:rsid w:val="0083717B"/>
    <w:rsid w:val="00837843"/>
    <w:rsid w:val="00840077"/>
    <w:rsid w:val="00840934"/>
    <w:rsid w:val="00840D03"/>
    <w:rsid w:val="00840F16"/>
    <w:rsid w:val="00841B0E"/>
    <w:rsid w:val="00841FD8"/>
    <w:rsid w:val="00842145"/>
    <w:rsid w:val="00842939"/>
    <w:rsid w:val="00843271"/>
    <w:rsid w:val="00843292"/>
    <w:rsid w:val="008433A5"/>
    <w:rsid w:val="008434EC"/>
    <w:rsid w:val="00843AD0"/>
    <w:rsid w:val="00843E01"/>
    <w:rsid w:val="0084434F"/>
    <w:rsid w:val="008444BC"/>
    <w:rsid w:val="008445C1"/>
    <w:rsid w:val="00844A07"/>
    <w:rsid w:val="00844A0B"/>
    <w:rsid w:val="008453EE"/>
    <w:rsid w:val="00845455"/>
    <w:rsid w:val="008456A5"/>
    <w:rsid w:val="00845B09"/>
    <w:rsid w:val="0084665D"/>
    <w:rsid w:val="0084678E"/>
    <w:rsid w:val="00846A03"/>
    <w:rsid w:val="00846E20"/>
    <w:rsid w:val="00847EB2"/>
    <w:rsid w:val="0085013C"/>
    <w:rsid w:val="008501EE"/>
    <w:rsid w:val="008502AC"/>
    <w:rsid w:val="0085101A"/>
    <w:rsid w:val="00851B16"/>
    <w:rsid w:val="00851C1D"/>
    <w:rsid w:val="00851D48"/>
    <w:rsid w:val="0085204F"/>
    <w:rsid w:val="008522B5"/>
    <w:rsid w:val="008525EE"/>
    <w:rsid w:val="00852666"/>
    <w:rsid w:val="008532AF"/>
    <w:rsid w:val="00853321"/>
    <w:rsid w:val="00853BC9"/>
    <w:rsid w:val="008549EB"/>
    <w:rsid w:val="008551EF"/>
    <w:rsid w:val="008556EA"/>
    <w:rsid w:val="00855D26"/>
    <w:rsid w:val="008565A3"/>
    <w:rsid w:val="00856A0B"/>
    <w:rsid w:val="00860419"/>
    <w:rsid w:val="008625AD"/>
    <w:rsid w:val="0086416A"/>
    <w:rsid w:val="0086441D"/>
    <w:rsid w:val="008644BA"/>
    <w:rsid w:val="00865358"/>
    <w:rsid w:val="008667A4"/>
    <w:rsid w:val="00866CDF"/>
    <w:rsid w:val="00867817"/>
    <w:rsid w:val="00867FD8"/>
    <w:rsid w:val="00870508"/>
    <w:rsid w:val="00870FFD"/>
    <w:rsid w:val="00871951"/>
    <w:rsid w:val="00872C1F"/>
    <w:rsid w:val="0087407F"/>
    <w:rsid w:val="0087467B"/>
    <w:rsid w:val="00874C26"/>
    <w:rsid w:val="00874F34"/>
    <w:rsid w:val="00875093"/>
    <w:rsid w:val="00875863"/>
    <w:rsid w:val="00875C33"/>
    <w:rsid w:val="008764C6"/>
    <w:rsid w:val="00876931"/>
    <w:rsid w:val="0087694E"/>
    <w:rsid w:val="00876B69"/>
    <w:rsid w:val="008776C4"/>
    <w:rsid w:val="00877FBC"/>
    <w:rsid w:val="00880124"/>
    <w:rsid w:val="00880B64"/>
    <w:rsid w:val="00881A0D"/>
    <w:rsid w:val="00881C34"/>
    <w:rsid w:val="00881E54"/>
    <w:rsid w:val="008824B7"/>
    <w:rsid w:val="00882623"/>
    <w:rsid w:val="008827DC"/>
    <w:rsid w:val="00883356"/>
    <w:rsid w:val="008833E7"/>
    <w:rsid w:val="00883A63"/>
    <w:rsid w:val="00883DA6"/>
    <w:rsid w:val="00883DDC"/>
    <w:rsid w:val="00883E99"/>
    <w:rsid w:val="008851BA"/>
    <w:rsid w:val="008855C2"/>
    <w:rsid w:val="008855CF"/>
    <w:rsid w:val="008857AB"/>
    <w:rsid w:val="00885DCE"/>
    <w:rsid w:val="00886BF4"/>
    <w:rsid w:val="00886FB1"/>
    <w:rsid w:val="00887F74"/>
    <w:rsid w:val="00890B0F"/>
    <w:rsid w:val="00890B3B"/>
    <w:rsid w:val="00890BFD"/>
    <w:rsid w:val="00891976"/>
    <w:rsid w:val="00891DAA"/>
    <w:rsid w:val="00892544"/>
    <w:rsid w:val="00893635"/>
    <w:rsid w:val="008941AA"/>
    <w:rsid w:val="00894895"/>
    <w:rsid w:val="00894FB6"/>
    <w:rsid w:val="008955BF"/>
    <w:rsid w:val="008959EE"/>
    <w:rsid w:val="00896661"/>
    <w:rsid w:val="008A16AE"/>
    <w:rsid w:val="008A180B"/>
    <w:rsid w:val="008A1F14"/>
    <w:rsid w:val="008A2A59"/>
    <w:rsid w:val="008A2F6E"/>
    <w:rsid w:val="008A38FD"/>
    <w:rsid w:val="008A3A2D"/>
    <w:rsid w:val="008A4264"/>
    <w:rsid w:val="008A4267"/>
    <w:rsid w:val="008A5689"/>
    <w:rsid w:val="008A63DE"/>
    <w:rsid w:val="008A66B0"/>
    <w:rsid w:val="008A6B72"/>
    <w:rsid w:val="008A6C53"/>
    <w:rsid w:val="008A73AB"/>
    <w:rsid w:val="008A7464"/>
    <w:rsid w:val="008A7960"/>
    <w:rsid w:val="008A7AB4"/>
    <w:rsid w:val="008B141C"/>
    <w:rsid w:val="008B14DC"/>
    <w:rsid w:val="008B16EF"/>
    <w:rsid w:val="008B1827"/>
    <w:rsid w:val="008B1CE1"/>
    <w:rsid w:val="008B220D"/>
    <w:rsid w:val="008B2573"/>
    <w:rsid w:val="008B2A61"/>
    <w:rsid w:val="008B3336"/>
    <w:rsid w:val="008B4213"/>
    <w:rsid w:val="008B45AB"/>
    <w:rsid w:val="008B4D6C"/>
    <w:rsid w:val="008B5337"/>
    <w:rsid w:val="008B5994"/>
    <w:rsid w:val="008B62E4"/>
    <w:rsid w:val="008B630C"/>
    <w:rsid w:val="008B662C"/>
    <w:rsid w:val="008B71A7"/>
    <w:rsid w:val="008B7CAD"/>
    <w:rsid w:val="008B7E46"/>
    <w:rsid w:val="008C02A4"/>
    <w:rsid w:val="008C0481"/>
    <w:rsid w:val="008C107B"/>
    <w:rsid w:val="008C139F"/>
    <w:rsid w:val="008C1AD7"/>
    <w:rsid w:val="008C3194"/>
    <w:rsid w:val="008C3717"/>
    <w:rsid w:val="008C59D6"/>
    <w:rsid w:val="008C6C43"/>
    <w:rsid w:val="008C7520"/>
    <w:rsid w:val="008C7BD4"/>
    <w:rsid w:val="008C7C46"/>
    <w:rsid w:val="008D0682"/>
    <w:rsid w:val="008D07F1"/>
    <w:rsid w:val="008D0C54"/>
    <w:rsid w:val="008D0D87"/>
    <w:rsid w:val="008D0DCD"/>
    <w:rsid w:val="008D0F73"/>
    <w:rsid w:val="008D21A5"/>
    <w:rsid w:val="008D27F4"/>
    <w:rsid w:val="008D2933"/>
    <w:rsid w:val="008D379F"/>
    <w:rsid w:val="008D4B64"/>
    <w:rsid w:val="008D64C1"/>
    <w:rsid w:val="008D6913"/>
    <w:rsid w:val="008D7A60"/>
    <w:rsid w:val="008E0B05"/>
    <w:rsid w:val="008E18D8"/>
    <w:rsid w:val="008E1A47"/>
    <w:rsid w:val="008E25E4"/>
    <w:rsid w:val="008E3474"/>
    <w:rsid w:val="008E374F"/>
    <w:rsid w:val="008E41E0"/>
    <w:rsid w:val="008E42AC"/>
    <w:rsid w:val="008E4919"/>
    <w:rsid w:val="008E4F33"/>
    <w:rsid w:val="008E5144"/>
    <w:rsid w:val="008E703E"/>
    <w:rsid w:val="008E754B"/>
    <w:rsid w:val="008F04D3"/>
    <w:rsid w:val="008F0624"/>
    <w:rsid w:val="008F1689"/>
    <w:rsid w:val="008F1E89"/>
    <w:rsid w:val="008F20CD"/>
    <w:rsid w:val="008F236E"/>
    <w:rsid w:val="008F261D"/>
    <w:rsid w:val="008F28A6"/>
    <w:rsid w:val="008F36C7"/>
    <w:rsid w:val="008F3D81"/>
    <w:rsid w:val="008F4428"/>
    <w:rsid w:val="008F468C"/>
    <w:rsid w:val="008F4B76"/>
    <w:rsid w:val="008F514C"/>
    <w:rsid w:val="008F56D1"/>
    <w:rsid w:val="008F5873"/>
    <w:rsid w:val="008F6542"/>
    <w:rsid w:val="008F6F4B"/>
    <w:rsid w:val="009001B9"/>
    <w:rsid w:val="00901585"/>
    <w:rsid w:val="00901A05"/>
    <w:rsid w:val="0090252F"/>
    <w:rsid w:val="00902AA8"/>
    <w:rsid w:val="00902F7C"/>
    <w:rsid w:val="00903933"/>
    <w:rsid w:val="00904533"/>
    <w:rsid w:val="0090467C"/>
    <w:rsid w:val="00904BDA"/>
    <w:rsid w:val="009050BC"/>
    <w:rsid w:val="00905B71"/>
    <w:rsid w:val="00906277"/>
    <w:rsid w:val="009069A0"/>
    <w:rsid w:val="00906DB5"/>
    <w:rsid w:val="0091181D"/>
    <w:rsid w:val="0091364F"/>
    <w:rsid w:val="00913D85"/>
    <w:rsid w:val="009149BA"/>
    <w:rsid w:val="00916626"/>
    <w:rsid w:val="009169F0"/>
    <w:rsid w:val="0091742D"/>
    <w:rsid w:val="00917FC1"/>
    <w:rsid w:val="0092060F"/>
    <w:rsid w:val="00920662"/>
    <w:rsid w:val="009209D1"/>
    <w:rsid w:val="00920F0A"/>
    <w:rsid w:val="00921418"/>
    <w:rsid w:val="009218A4"/>
    <w:rsid w:val="00922411"/>
    <w:rsid w:val="00922903"/>
    <w:rsid w:val="00922C7D"/>
    <w:rsid w:val="00923519"/>
    <w:rsid w:val="0092357E"/>
    <w:rsid w:val="00923971"/>
    <w:rsid w:val="00923C00"/>
    <w:rsid w:val="00923D0D"/>
    <w:rsid w:val="00923F3D"/>
    <w:rsid w:val="00924130"/>
    <w:rsid w:val="00924192"/>
    <w:rsid w:val="00925742"/>
    <w:rsid w:val="00925D14"/>
    <w:rsid w:val="00925E04"/>
    <w:rsid w:val="00926DD2"/>
    <w:rsid w:val="00926DFC"/>
    <w:rsid w:val="0092709D"/>
    <w:rsid w:val="009274F5"/>
    <w:rsid w:val="0092770E"/>
    <w:rsid w:val="0093058E"/>
    <w:rsid w:val="00930CB1"/>
    <w:rsid w:val="00930D42"/>
    <w:rsid w:val="009312E0"/>
    <w:rsid w:val="009316BE"/>
    <w:rsid w:val="00932406"/>
    <w:rsid w:val="009325D7"/>
    <w:rsid w:val="00932B40"/>
    <w:rsid w:val="00933044"/>
    <w:rsid w:val="0093321E"/>
    <w:rsid w:val="009336C7"/>
    <w:rsid w:val="0093400D"/>
    <w:rsid w:val="00934F4E"/>
    <w:rsid w:val="00935ADA"/>
    <w:rsid w:val="009362F2"/>
    <w:rsid w:val="0093757C"/>
    <w:rsid w:val="00937BCE"/>
    <w:rsid w:val="009402C4"/>
    <w:rsid w:val="00940C2A"/>
    <w:rsid w:val="00940EBA"/>
    <w:rsid w:val="00941F98"/>
    <w:rsid w:val="0094214A"/>
    <w:rsid w:val="00943920"/>
    <w:rsid w:val="00943A41"/>
    <w:rsid w:val="009440A1"/>
    <w:rsid w:val="009445F7"/>
    <w:rsid w:val="00946D74"/>
    <w:rsid w:val="00946E2E"/>
    <w:rsid w:val="00947837"/>
    <w:rsid w:val="00947C4C"/>
    <w:rsid w:val="00947DDC"/>
    <w:rsid w:val="0095032F"/>
    <w:rsid w:val="00950A8D"/>
    <w:rsid w:val="00950FF1"/>
    <w:rsid w:val="00951456"/>
    <w:rsid w:val="00951730"/>
    <w:rsid w:val="00953CB7"/>
    <w:rsid w:val="0095476A"/>
    <w:rsid w:val="009554BF"/>
    <w:rsid w:val="00955697"/>
    <w:rsid w:val="00955ADE"/>
    <w:rsid w:val="00955DE2"/>
    <w:rsid w:val="00956194"/>
    <w:rsid w:val="00956C3C"/>
    <w:rsid w:val="00956F27"/>
    <w:rsid w:val="0095760E"/>
    <w:rsid w:val="00957C06"/>
    <w:rsid w:val="009603EC"/>
    <w:rsid w:val="00960F3D"/>
    <w:rsid w:val="009611C6"/>
    <w:rsid w:val="00961805"/>
    <w:rsid w:val="00961E71"/>
    <w:rsid w:val="009641B3"/>
    <w:rsid w:val="009643EC"/>
    <w:rsid w:val="009646AB"/>
    <w:rsid w:val="009654CB"/>
    <w:rsid w:val="009655EE"/>
    <w:rsid w:val="00965C70"/>
    <w:rsid w:val="00965FED"/>
    <w:rsid w:val="00966224"/>
    <w:rsid w:val="00966612"/>
    <w:rsid w:val="00966EBA"/>
    <w:rsid w:val="00966F9A"/>
    <w:rsid w:val="009674E1"/>
    <w:rsid w:val="0096799F"/>
    <w:rsid w:val="009700FE"/>
    <w:rsid w:val="009710C2"/>
    <w:rsid w:val="009714CC"/>
    <w:rsid w:val="009722D4"/>
    <w:rsid w:val="00972794"/>
    <w:rsid w:val="00972BC8"/>
    <w:rsid w:val="009733CF"/>
    <w:rsid w:val="009733F4"/>
    <w:rsid w:val="00973A65"/>
    <w:rsid w:val="00973F54"/>
    <w:rsid w:val="00974548"/>
    <w:rsid w:val="00974736"/>
    <w:rsid w:val="00975355"/>
    <w:rsid w:val="00975658"/>
    <w:rsid w:val="00975C2E"/>
    <w:rsid w:val="00975D29"/>
    <w:rsid w:val="0097699F"/>
    <w:rsid w:val="0097749F"/>
    <w:rsid w:val="00977D89"/>
    <w:rsid w:val="009809FE"/>
    <w:rsid w:val="00981076"/>
    <w:rsid w:val="0098137B"/>
    <w:rsid w:val="009814C3"/>
    <w:rsid w:val="0098151E"/>
    <w:rsid w:val="009815D0"/>
    <w:rsid w:val="00981648"/>
    <w:rsid w:val="00981D56"/>
    <w:rsid w:val="00981F87"/>
    <w:rsid w:val="00982EB4"/>
    <w:rsid w:val="00983951"/>
    <w:rsid w:val="0098408D"/>
    <w:rsid w:val="0098485B"/>
    <w:rsid w:val="00984C17"/>
    <w:rsid w:val="00985655"/>
    <w:rsid w:val="00985DDF"/>
    <w:rsid w:val="00986174"/>
    <w:rsid w:val="009865DC"/>
    <w:rsid w:val="00986650"/>
    <w:rsid w:val="00986B38"/>
    <w:rsid w:val="00987284"/>
    <w:rsid w:val="00987EC1"/>
    <w:rsid w:val="00990BAA"/>
    <w:rsid w:val="00991046"/>
    <w:rsid w:val="00991185"/>
    <w:rsid w:val="0099171B"/>
    <w:rsid w:val="00991D82"/>
    <w:rsid w:val="009922AA"/>
    <w:rsid w:val="00992398"/>
    <w:rsid w:val="00992679"/>
    <w:rsid w:val="009927FB"/>
    <w:rsid w:val="009933ED"/>
    <w:rsid w:val="00993DAE"/>
    <w:rsid w:val="00994599"/>
    <w:rsid w:val="00994D3B"/>
    <w:rsid w:val="00994FDC"/>
    <w:rsid w:val="009955E8"/>
    <w:rsid w:val="0099577E"/>
    <w:rsid w:val="00996900"/>
    <w:rsid w:val="00996994"/>
    <w:rsid w:val="009974BA"/>
    <w:rsid w:val="0099789E"/>
    <w:rsid w:val="009A0144"/>
    <w:rsid w:val="009A024B"/>
    <w:rsid w:val="009A0273"/>
    <w:rsid w:val="009A285D"/>
    <w:rsid w:val="009A2AAF"/>
    <w:rsid w:val="009A2E39"/>
    <w:rsid w:val="009A3524"/>
    <w:rsid w:val="009A3B80"/>
    <w:rsid w:val="009A59B2"/>
    <w:rsid w:val="009A5A6E"/>
    <w:rsid w:val="009A7840"/>
    <w:rsid w:val="009A7C4A"/>
    <w:rsid w:val="009B0AEE"/>
    <w:rsid w:val="009B1EC6"/>
    <w:rsid w:val="009B23DF"/>
    <w:rsid w:val="009B27E2"/>
    <w:rsid w:val="009B5659"/>
    <w:rsid w:val="009B58A1"/>
    <w:rsid w:val="009B5B8F"/>
    <w:rsid w:val="009B5F23"/>
    <w:rsid w:val="009B5F24"/>
    <w:rsid w:val="009B65D3"/>
    <w:rsid w:val="009B7096"/>
    <w:rsid w:val="009C0ECC"/>
    <w:rsid w:val="009C11B2"/>
    <w:rsid w:val="009C1424"/>
    <w:rsid w:val="009C16F9"/>
    <w:rsid w:val="009C23D4"/>
    <w:rsid w:val="009C3A1A"/>
    <w:rsid w:val="009C454F"/>
    <w:rsid w:val="009C4733"/>
    <w:rsid w:val="009C4D96"/>
    <w:rsid w:val="009C4F10"/>
    <w:rsid w:val="009C53E0"/>
    <w:rsid w:val="009C5505"/>
    <w:rsid w:val="009C5EDE"/>
    <w:rsid w:val="009C6098"/>
    <w:rsid w:val="009C6173"/>
    <w:rsid w:val="009C6493"/>
    <w:rsid w:val="009C6555"/>
    <w:rsid w:val="009C68EE"/>
    <w:rsid w:val="009C6AD0"/>
    <w:rsid w:val="009C7CCE"/>
    <w:rsid w:val="009D0988"/>
    <w:rsid w:val="009D0DBB"/>
    <w:rsid w:val="009D1320"/>
    <w:rsid w:val="009D17B8"/>
    <w:rsid w:val="009D1DBE"/>
    <w:rsid w:val="009D1FB2"/>
    <w:rsid w:val="009D31F7"/>
    <w:rsid w:val="009D3BDA"/>
    <w:rsid w:val="009D43C7"/>
    <w:rsid w:val="009D462F"/>
    <w:rsid w:val="009D469B"/>
    <w:rsid w:val="009D4A33"/>
    <w:rsid w:val="009D4D28"/>
    <w:rsid w:val="009D543B"/>
    <w:rsid w:val="009D5997"/>
    <w:rsid w:val="009D61B6"/>
    <w:rsid w:val="009D655D"/>
    <w:rsid w:val="009D68EA"/>
    <w:rsid w:val="009D6C8F"/>
    <w:rsid w:val="009D6C90"/>
    <w:rsid w:val="009D6E91"/>
    <w:rsid w:val="009D7C0C"/>
    <w:rsid w:val="009E030E"/>
    <w:rsid w:val="009E0D21"/>
    <w:rsid w:val="009E0DA5"/>
    <w:rsid w:val="009E0DE2"/>
    <w:rsid w:val="009E0FCE"/>
    <w:rsid w:val="009E10E3"/>
    <w:rsid w:val="009E1931"/>
    <w:rsid w:val="009E1949"/>
    <w:rsid w:val="009E2365"/>
    <w:rsid w:val="009E26B4"/>
    <w:rsid w:val="009E36AB"/>
    <w:rsid w:val="009E3C6D"/>
    <w:rsid w:val="009E3CE5"/>
    <w:rsid w:val="009E3EFC"/>
    <w:rsid w:val="009E3F12"/>
    <w:rsid w:val="009E51AF"/>
    <w:rsid w:val="009E574C"/>
    <w:rsid w:val="009E644D"/>
    <w:rsid w:val="009E65EC"/>
    <w:rsid w:val="009E792D"/>
    <w:rsid w:val="009F0463"/>
    <w:rsid w:val="009F0B58"/>
    <w:rsid w:val="009F0C11"/>
    <w:rsid w:val="009F0C6E"/>
    <w:rsid w:val="009F0DB9"/>
    <w:rsid w:val="009F1871"/>
    <w:rsid w:val="009F1D46"/>
    <w:rsid w:val="009F205C"/>
    <w:rsid w:val="009F2312"/>
    <w:rsid w:val="009F2E20"/>
    <w:rsid w:val="009F36D9"/>
    <w:rsid w:val="009F3959"/>
    <w:rsid w:val="009F478E"/>
    <w:rsid w:val="009F47DA"/>
    <w:rsid w:val="009F511F"/>
    <w:rsid w:val="009F5268"/>
    <w:rsid w:val="009F52F4"/>
    <w:rsid w:val="009F5573"/>
    <w:rsid w:val="009F589F"/>
    <w:rsid w:val="009F59A0"/>
    <w:rsid w:val="009F5A23"/>
    <w:rsid w:val="009F5F62"/>
    <w:rsid w:val="009F5FCB"/>
    <w:rsid w:val="009F6521"/>
    <w:rsid w:val="009F66F1"/>
    <w:rsid w:val="009F6702"/>
    <w:rsid w:val="009F721C"/>
    <w:rsid w:val="009F7290"/>
    <w:rsid w:val="00A0085F"/>
    <w:rsid w:val="00A00F41"/>
    <w:rsid w:val="00A010A6"/>
    <w:rsid w:val="00A02EFE"/>
    <w:rsid w:val="00A0391D"/>
    <w:rsid w:val="00A039E0"/>
    <w:rsid w:val="00A04444"/>
    <w:rsid w:val="00A04588"/>
    <w:rsid w:val="00A055A9"/>
    <w:rsid w:val="00A058A0"/>
    <w:rsid w:val="00A05BB3"/>
    <w:rsid w:val="00A05FBA"/>
    <w:rsid w:val="00A06211"/>
    <w:rsid w:val="00A06C20"/>
    <w:rsid w:val="00A06C7A"/>
    <w:rsid w:val="00A06C96"/>
    <w:rsid w:val="00A07338"/>
    <w:rsid w:val="00A078CD"/>
    <w:rsid w:val="00A07D1B"/>
    <w:rsid w:val="00A1044A"/>
    <w:rsid w:val="00A10727"/>
    <w:rsid w:val="00A10D35"/>
    <w:rsid w:val="00A11299"/>
    <w:rsid w:val="00A1165B"/>
    <w:rsid w:val="00A11926"/>
    <w:rsid w:val="00A1251D"/>
    <w:rsid w:val="00A12536"/>
    <w:rsid w:val="00A1440D"/>
    <w:rsid w:val="00A15258"/>
    <w:rsid w:val="00A156C6"/>
    <w:rsid w:val="00A15788"/>
    <w:rsid w:val="00A15B5C"/>
    <w:rsid w:val="00A166AB"/>
    <w:rsid w:val="00A168F3"/>
    <w:rsid w:val="00A17EAA"/>
    <w:rsid w:val="00A20836"/>
    <w:rsid w:val="00A20C37"/>
    <w:rsid w:val="00A20DE4"/>
    <w:rsid w:val="00A217BA"/>
    <w:rsid w:val="00A21CAE"/>
    <w:rsid w:val="00A21E3B"/>
    <w:rsid w:val="00A22584"/>
    <w:rsid w:val="00A2278A"/>
    <w:rsid w:val="00A229B0"/>
    <w:rsid w:val="00A22BD7"/>
    <w:rsid w:val="00A23523"/>
    <w:rsid w:val="00A24A3E"/>
    <w:rsid w:val="00A25241"/>
    <w:rsid w:val="00A25477"/>
    <w:rsid w:val="00A25567"/>
    <w:rsid w:val="00A259DD"/>
    <w:rsid w:val="00A259FD"/>
    <w:rsid w:val="00A26BB9"/>
    <w:rsid w:val="00A3037A"/>
    <w:rsid w:val="00A303A4"/>
    <w:rsid w:val="00A308C8"/>
    <w:rsid w:val="00A30AFF"/>
    <w:rsid w:val="00A316A7"/>
    <w:rsid w:val="00A322E0"/>
    <w:rsid w:val="00A323E8"/>
    <w:rsid w:val="00A3260C"/>
    <w:rsid w:val="00A36079"/>
    <w:rsid w:val="00A36305"/>
    <w:rsid w:val="00A365B7"/>
    <w:rsid w:val="00A36851"/>
    <w:rsid w:val="00A377C0"/>
    <w:rsid w:val="00A37ACE"/>
    <w:rsid w:val="00A37FE2"/>
    <w:rsid w:val="00A415B3"/>
    <w:rsid w:val="00A41A2B"/>
    <w:rsid w:val="00A4222D"/>
    <w:rsid w:val="00A42AB6"/>
    <w:rsid w:val="00A42C0A"/>
    <w:rsid w:val="00A43DD0"/>
    <w:rsid w:val="00A4415D"/>
    <w:rsid w:val="00A44571"/>
    <w:rsid w:val="00A4483C"/>
    <w:rsid w:val="00A449F4"/>
    <w:rsid w:val="00A461FD"/>
    <w:rsid w:val="00A46329"/>
    <w:rsid w:val="00A464EB"/>
    <w:rsid w:val="00A46710"/>
    <w:rsid w:val="00A47291"/>
    <w:rsid w:val="00A47D18"/>
    <w:rsid w:val="00A47DFF"/>
    <w:rsid w:val="00A5117B"/>
    <w:rsid w:val="00A52D2D"/>
    <w:rsid w:val="00A533DC"/>
    <w:rsid w:val="00A53850"/>
    <w:rsid w:val="00A53913"/>
    <w:rsid w:val="00A53DCA"/>
    <w:rsid w:val="00A5433C"/>
    <w:rsid w:val="00A5439F"/>
    <w:rsid w:val="00A54761"/>
    <w:rsid w:val="00A54FB4"/>
    <w:rsid w:val="00A5517F"/>
    <w:rsid w:val="00A55281"/>
    <w:rsid w:val="00A55B57"/>
    <w:rsid w:val="00A561B5"/>
    <w:rsid w:val="00A57490"/>
    <w:rsid w:val="00A57B2E"/>
    <w:rsid w:val="00A6108E"/>
    <w:rsid w:val="00A6149A"/>
    <w:rsid w:val="00A615DF"/>
    <w:rsid w:val="00A6162D"/>
    <w:rsid w:val="00A6171B"/>
    <w:rsid w:val="00A619E6"/>
    <w:rsid w:val="00A61C64"/>
    <w:rsid w:val="00A62197"/>
    <w:rsid w:val="00A62451"/>
    <w:rsid w:val="00A62EAD"/>
    <w:rsid w:val="00A6332A"/>
    <w:rsid w:val="00A63D2C"/>
    <w:rsid w:val="00A63D6F"/>
    <w:rsid w:val="00A640B0"/>
    <w:rsid w:val="00A647C0"/>
    <w:rsid w:val="00A64B23"/>
    <w:rsid w:val="00A64F96"/>
    <w:rsid w:val="00A65518"/>
    <w:rsid w:val="00A660DB"/>
    <w:rsid w:val="00A66391"/>
    <w:rsid w:val="00A6674B"/>
    <w:rsid w:val="00A66962"/>
    <w:rsid w:val="00A66EF6"/>
    <w:rsid w:val="00A67166"/>
    <w:rsid w:val="00A67AC9"/>
    <w:rsid w:val="00A67C5D"/>
    <w:rsid w:val="00A708E3"/>
    <w:rsid w:val="00A71301"/>
    <w:rsid w:val="00A71874"/>
    <w:rsid w:val="00A71E37"/>
    <w:rsid w:val="00A742FC"/>
    <w:rsid w:val="00A74320"/>
    <w:rsid w:val="00A746F3"/>
    <w:rsid w:val="00A748DB"/>
    <w:rsid w:val="00A76FDF"/>
    <w:rsid w:val="00A7721B"/>
    <w:rsid w:val="00A77B51"/>
    <w:rsid w:val="00A80733"/>
    <w:rsid w:val="00A80B6A"/>
    <w:rsid w:val="00A80D8D"/>
    <w:rsid w:val="00A80FD4"/>
    <w:rsid w:val="00A81686"/>
    <w:rsid w:val="00A81CE2"/>
    <w:rsid w:val="00A822FD"/>
    <w:rsid w:val="00A84B0F"/>
    <w:rsid w:val="00A84BB2"/>
    <w:rsid w:val="00A84C92"/>
    <w:rsid w:val="00A84DB1"/>
    <w:rsid w:val="00A84F9B"/>
    <w:rsid w:val="00A85F27"/>
    <w:rsid w:val="00A8691F"/>
    <w:rsid w:val="00A87722"/>
    <w:rsid w:val="00A90BE9"/>
    <w:rsid w:val="00A90C14"/>
    <w:rsid w:val="00A90EBC"/>
    <w:rsid w:val="00A915AE"/>
    <w:rsid w:val="00A916EE"/>
    <w:rsid w:val="00A91B94"/>
    <w:rsid w:val="00A91BA4"/>
    <w:rsid w:val="00A92301"/>
    <w:rsid w:val="00A92901"/>
    <w:rsid w:val="00A929BD"/>
    <w:rsid w:val="00A93CD6"/>
    <w:rsid w:val="00A9418F"/>
    <w:rsid w:val="00A9448B"/>
    <w:rsid w:val="00A947B8"/>
    <w:rsid w:val="00A94CB2"/>
    <w:rsid w:val="00A952B9"/>
    <w:rsid w:val="00A95382"/>
    <w:rsid w:val="00A960C4"/>
    <w:rsid w:val="00A971DD"/>
    <w:rsid w:val="00AA0DBB"/>
    <w:rsid w:val="00AA0EE2"/>
    <w:rsid w:val="00AA10EB"/>
    <w:rsid w:val="00AA1A66"/>
    <w:rsid w:val="00AA2995"/>
    <w:rsid w:val="00AA2DE7"/>
    <w:rsid w:val="00AA4D1A"/>
    <w:rsid w:val="00AA563C"/>
    <w:rsid w:val="00AA63A8"/>
    <w:rsid w:val="00AA6641"/>
    <w:rsid w:val="00AA6A8F"/>
    <w:rsid w:val="00AA6BDB"/>
    <w:rsid w:val="00AA6FEF"/>
    <w:rsid w:val="00AA79C7"/>
    <w:rsid w:val="00AA7E22"/>
    <w:rsid w:val="00AB0528"/>
    <w:rsid w:val="00AB076C"/>
    <w:rsid w:val="00AB099D"/>
    <w:rsid w:val="00AB0C09"/>
    <w:rsid w:val="00AB1071"/>
    <w:rsid w:val="00AB13AF"/>
    <w:rsid w:val="00AB1EC5"/>
    <w:rsid w:val="00AB22E3"/>
    <w:rsid w:val="00AB2485"/>
    <w:rsid w:val="00AB27C8"/>
    <w:rsid w:val="00AB27CB"/>
    <w:rsid w:val="00AB2E95"/>
    <w:rsid w:val="00AB43EA"/>
    <w:rsid w:val="00AB4E8C"/>
    <w:rsid w:val="00AB5620"/>
    <w:rsid w:val="00AB5B1A"/>
    <w:rsid w:val="00AB6B8A"/>
    <w:rsid w:val="00AB72EC"/>
    <w:rsid w:val="00AB79D0"/>
    <w:rsid w:val="00AB7C21"/>
    <w:rsid w:val="00AC07F9"/>
    <w:rsid w:val="00AC0CFF"/>
    <w:rsid w:val="00AC0D3E"/>
    <w:rsid w:val="00AC17B9"/>
    <w:rsid w:val="00AC28C3"/>
    <w:rsid w:val="00AC3B1C"/>
    <w:rsid w:val="00AC3D33"/>
    <w:rsid w:val="00AC49B0"/>
    <w:rsid w:val="00AC49C5"/>
    <w:rsid w:val="00AC5CBF"/>
    <w:rsid w:val="00AC5F7D"/>
    <w:rsid w:val="00AC636E"/>
    <w:rsid w:val="00AC6DF3"/>
    <w:rsid w:val="00AC75BB"/>
    <w:rsid w:val="00AC7B33"/>
    <w:rsid w:val="00AD01D6"/>
    <w:rsid w:val="00AD130D"/>
    <w:rsid w:val="00AD2067"/>
    <w:rsid w:val="00AD27B8"/>
    <w:rsid w:val="00AD27D6"/>
    <w:rsid w:val="00AD2B90"/>
    <w:rsid w:val="00AD3498"/>
    <w:rsid w:val="00AD3C0F"/>
    <w:rsid w:val="00AD42F1"/>
    <w:rsid w:val="00AD445A"/>
    <w:rsid w:val="00AD4607"/>
    <w:rsid w:val="00AD5A47"/>
    <w:rsid w:val="00AD66FB"/>
    <w:rsid w:val="00AD6CD6"/>
    <w:rsid w:val="00AD7006"/>
    <w:rsid w:val="00AD7819"/>
    <w:rsid w:val="00AD7D60"/>
    <w:rsid w:val="00AE00AE"/>
    <w:rsid w:val="00AE0655"/>
    <w:rsid w:val="00AE1931"/>
    <w:rsid w:val="00AE1A75"/>
    <w:rsid w:val="00AE2276"/>
    <w:rsid w:val="00AE2874"/>
    <w:rsid w:val="00AE300A"/>
    <w:rsid w:val="00AE3280"/>
    <w:rsid w:val="00AE33C1"/>
    <w:rsid w:val="00AE3584"/>
    <w:rsid w:val="00AE3D54"/>
    <w:rsid w:val="00AE444A"/>
    <w:rsid w:val="00AE52D4"/>
    <w:rsid w:val="00AE57DF"/>
    <w:rsid w:val="00AE5B48"/>
    <w:rsid w:val="00AE68C5"/>
    <w:rsid w:val="00AE7553"/>
    <w:rsid w:val="00AF06D8"/>
    <w:rsid w:val="00AF0EBD"/>
    <w:rsid w:val="00AF1777"/>
    <w:rsid w:val="00AF289F"/>
    <w:rsid w:val="00AF2BF4"/>
    <w:rsid w:val="00AF30DB"/>
    <w:rsid w:val="00AF39C9"/>
    <w:rsid w:val="00AF4443"/>
    <w:rsid w:val="00AF480C"/>
    <w:rsid w:val="00AF5478"/>
    <w:rsid w:val="00AF5633"/>
    <w:rsid w:val="00AF5915"/>
    <w:rsid w:val="00AF5D0C"/>
    <w:rsid w:val="00AF6DCE"/>
    <w:rsid w:val="00B00C33"/>
    <w:rsid w:val="00B02104"/>
    <w:rsid w:val="00B04204"/>
    <w:rsid w:val="00B042C9"/>
    <w:rsid w:val="00B043FA"/>
    <w:rsid w:val="00B04491"/>
    <w:rsid w:val="00B04B2C"/>
    <w:rsid w:val="00B056A3"/>
    <w:rsid w:val="00B056E0"/>
    <w:rsid w:val="00B0594D"/>
    <w:rsid w:val="00B07461"/>
    <w:rsid w:val="00B0751F"/>
    <w:rsid w:val="00B12AD5"/>
    <w:rsid w:val="00B12BE3"/>
    <w:rsid w:val="00B13016"/>
    <w:rsid w:val="00B150D7"/>
    <w:rsid w:val="00B15298"/>
    <w:rsid w:val="00B15BD2"/>
    <w:rsid w:val="00B15CC9"/>
    <w:rsid w:val="00B1612F"/>
    <w:rsid w:val="00B1619C"/>
    <w:rsid w:val="00B16F44"/>
    <w:rsid w:val="00B17210"/>
    <w:rsid w:val="00B17756"/>
    <w:rsid w:val="00B2012C"/>
    <w:rsid w:val="00B204CF"/>
    <w:rsid w:val="00B2116C"/>
    <w:rsid w:val="00B21A91"/>
    <w:rsid w:val="00B2206B"/>
    <w:rsid w:val="00B235A2"/>
    <w:rsid w:val="00B24006"/>
    <w:rsid w:val="00B2442A"/>
    <w:rsid w:val="00B24548"/>
    <w:rsid w:val="00B24C6F"/>
    <w:rsid w:val="00B24E9A"/>
    <w:rsid w:val="00B250E3"/>
    <w:rsid w:val="00B25496"/>
    <w:rsid w:val="00B25BAC"/>
    <w:rsid w:val="00B25D0D"/>
    <w:rsid w:val="00B25E85"/>
    <w:rsid w:val="00B26D30"/>
    <w:rsid w:val="00B271A2"/>
    <w:rsid w:val="00B276AC"/>
    <w:rsid w:val="00B27B3F"/>
    <w:rsid w:val="00B30157"/>
    <w:rsid w:val="00B30DB2"/>
    <w:rsid w:val="00B313B8"/>
    <w:rsid w:val="00B3159E"/>
    <w:rsid w:val="00B318DD"/>
    <w:rsid w:val="00B31CF8"/>
    <w:rsid w:val="00B32D4B"/>
    <w:rsid w:val="00B330FA"/>
    <w:rsid w:val="00B3344C"/>
    <w:rsid w:val="00B34328"/>
    <w:rsid w:val="00B346CA"/>
    <w:rsid w:val="00B34CE6"/>
    <w:rsid w:val="00B3519A"/>
    <w:rsid w:val="00B36108"/>
    <w:rsid w:val="00B363B1"/>
    <w:rsid w:val="00B367FB"/>
    <w:rsid w:val="00B36EEA"/>
    <w:rsid w:val="00B371A1"/>
    <w:rsid w:val="00B37C71"/>
    <w:rsid w:val="00B401D9"/>
    <w:rsid w:val="00B40827"/>
    <w:rsid w:val="00B414F3"/>
    <w:rsid w:val="00B41BC3"/>
    <w:rsid w:val="00B41CA7"/>
    <w:rsid w:val="00B42BC0"/>
    <w:rsid w:val="00B43EF1"/>
    <w:rsid w:val="00B44176"/>
    <w:rsid w:val="00B447EA"/>
    <w:rsid w:val="00B4490C"/>
    <w:rsid w:val="00B45122"/>
    <w:rsid w:val="00B453C0"/>
    <w:rsid w:val="00B457D3"/>
    <w:rsid w:val="00B457FD"/>
    <w:rsid w:val="00B45811"/>
    <w:rsid w:val="00B458A6"/>
    <w:rsid w:val="00B45F73"/>
    <w:rsid w:val="00B47488"/>
    <w:rsid w:val="00B4765D"/>
    <w:rsid w:val="00B47B55"/>
    <w:rsid w:val="00B50628"/>
    <w:rsid w:val="00B50690"/>
    <w:rsid w:val="00B51111"/>
    <w:rsid w:val="00B51EC2"/>
    <w:rsid w:val="00B5207B"/>
    <w:rsid w:val="00B53466"/>
    <w:rsid w:val="00B535A8"/>
    <w:rsid w:val="00B53C10"/>
    <w:rsid w:val="00B54089"/>
    <w:rsid w:val="00B549F8"/>
    <w:rsid w:val="00B54CDE"/>
    <w:rsid w:val="00B54EAA"/>
    <w:rsid w:val="00B55057"/>
    <w:rsid w:val="00B55F18"/>
    <w:rsid w:val="00B5739D"/>
    <w:rsid w:val="00B57479"/>
    <w:rsid w:val="00B576D0"/>
    <w:rsid w:val="00B60177"/>
    <w:rsid w:val="00B6077F"/>
    <w:rsid w:val="00B60A21"/>
    <w:rsid w:val="00B60A53"/>
    <w:rsid w:val="00B616C5"/>
    <w:rsid w:val="00B61BEC"/>
    <w:rsid w:val="00B625D3"/>
    <w:rsid w:val="00B625E5"/>
    <w:rsid w:val="00B62F23"/>
    <w:rsid w:val="00B63441"/>
    <w:rsid w:val="00B641E2"/>
    <w:rsid w:val="00B64435"/>
    <w:rsid w:val="00B647BA"/>
    <w:rsid w:val="00B64A58"/>
    <w:rsid w:val="00B654D3"/>
    <w:rsid w:val="00B65C5F"/>
    <w:rsid w:val="00B67537"/>
    <w:rsid w:val="00B6799A"/>
    <w:rsid w:val="00B7030C"/>
    <w:rsid w:val="00B70531"/>
    <w:rsid w:val="00B70689"/>
    <w:rsid w:val="00B706FC"/>
    <w:rsid w:val="00B70BAF"/>
    <w:rsid w:val="00B721DF"/>
    <w:rsid w:val="00B72B71"/>
    <w:rsid w:val="00B730B1"/>
    <w:rsid w:val="00B73A2D"/>
    <w:rsid w:val="00B73A9A"/>
    <w:rsid w:val="00B73C0A"/>
    <w:rsid w:val="00B745A7"/>
    <w:rsid w:val="00B7590C"/>
    <w:rsid w:val="00B76678"/>
    <w:rsid w:val="00B76751"/>
    <w:rsid w:val="00B77369"/>
    <w:rsid w:val="00B77C13"/>
    <w:rsid w:val="00B77F41"/>
    <w:rsid w:val="00B801B1"/>
    <w:rsid w:val="00B80F6C"/>
    <w:rsid w:val="00B81008"/>
    <w:rsid w:val="00B811F2"/>
    <w:rsid w:val="00B8292A"/>
    <w:rsid w:val="00B8336A"/>
    <w:rsid w:val="00B83728"/>
    <w:rsid w:val="00B84409"/>
    <w:rsid w:val="00B84E98"/>
    <w:rsid w:val="00B863F9"/>
    <w:rsid w:val="00B86E08"/>
    <w:rsid w:val="00B8774C"/>
    <w:rsid w:val="00B90507"/>
    <w:rsid w:val="00B90684"/>
    <w:rsid w:val="00B9208B"/>
    <w:rsid w:val="00B9388E"/>
    <w:rsid w:val="00B93FEA"/>
    <w:rsid w:val="00B947D5"/>
    <w:rsid w:val="00B95B07"/>
    <w:rsid w:val="00B97C66"/>
    <w:rsid w:val="00BA0793"/>
    <w:rsid w:val="00BA0A75"/>
    <w:rsid w:val="00BA0D1C"/>
    <w:rsid w:val="00BA1340"/>
    <w:rsid w:val="00BA1B02"/>
    <w:rsid w:val="00BA1C2D"/>
    <w:rsid w:val="00BA1CD0"/>
    <w:rsid w:val="00BA2694"/>
    <w:rsid w:val="00BA465E"/>
    <w:rsid w:val="00BA4D14"/>
    <w:rsid w:val="00BA51DC"/>
    <w:rsid w:val="00BA536C"/>
    <w:rsid w:val="00BA5A89"/>
    <w:rsid w:val="00BA6E78"/>
    <w:rsid w:val="00BA7F18"/>
    <w:rsid w:val="00BB00F2"/>
    <w:rsid w:val="00BB04CF"/>
    <w:rsid w:val="00BB0566"/>
    <w:rsid w:val="00BB19AB"/>
    <w:rsid w:val="00BB2796"/>
    <w:rsid w:val="00BB2A04"/>
    <w:rsid w:val="00BB31D4"/>
    <w:rsid w:val="00BB357D"/>
    <w:rsid w:val="00BB3D01"/>
    <w:rsid w:val="00BB3F1A"/>
    <w:rsid w:val="00BB4BBD"/>
    <w:rsid w:val="00BB5732"/>
    <w:rsid w:val="00BB5798"/>
    <w:rsid w:val="00BB5E96"/>
    <w:rsid w:val="00BB7C3A"/>
    <w:rsid w:val="00BB7FE6"/>
    <w:rsid w:val="00BC10DC"/>
    <w:rsid w:val="00BC1872"/>
    <w:rsid w:val="00BC204B"/>
    <w:rsid w:val="00BC2611"/>
    <w:rsid w:val="00BC273D"/>
    <w:rsid w:val="00BC4A36"/>
    <w:rsid w:val="00BC4DF1"/>
    <w:rsid w:val="00BC53F8"/>
    <w:rsid w:val="00BC545E"/>
    <w:rsid w:val="00BC5583"/>
    <w:rsid w:val="00BC5BCC"/>
    <w:rsid w:val="00BC5C45"/>
    <w:rsid w:val="00BC5E69"/>
    <w:rsid w:val="00BC64EC"/>
    <w:rsid w:val="00BC6F07"/>
    <w:rsid w:val="00BC6FD5"/>
    <w:rsid w:val="00BC729F"/>
    <w:rsid w:val="00BC7478"/>
    <w:rsid w:val="00BC7A49"/>
    <w:rsid w:val="00BD0921"/>
    <w:rsid w:val="00BD12FF"/>
    <w:rsid w:val="00BD1FAB"/>
    <w:rsid w:val="00BD2A41"/>
    <w:rsid w:val="00BD3810"/>
    <w:rsid w:val="00BD46BF"/>
    <w:rsid w:val="00BD53B4"/>
    <w:rsid w:val="00BD58A5"/>
    <w:rsid w:val="00BD58C6"/>
    <w:rsid w:val="00BD5DDC"/>
    <w:rsid w:val="00BD6B24"/>
    <w:rsid w:val="00BD7B04"/>
    <w:rsid w:val="00BD7B23"/>
    <w:rsid w:val="00BE0752"/>
    <w:rsid w:val="00BE1009"/>
    <w:rsid w:val="00BE157F"/>
    <w:rsid w:val="00BE1983"/>
    <w:rsid w:val="00BE272F"/>
    <w:rsid w:val="00BE38CD"/>
    <w:rsid w:val="00BE442C"/>
    <w:rsid w:val="00BE535C"/>
    <w:rsid w:val="00BE63A4"/>
    <w:rsid w:val="00BE69DF"/>
    <w:rsid w:val="00BE6A14"/>
    <w:rsid w:val="00BE6D84"/>
    <w:rsid w:val="00BE752E"/>
    <w:rsid w:val="00BE756D"/>
    <w:rsid w:val="00BF0101"/>
    <w:rsid w:val="00BF0A16"/>
    <w:rsid w:val="00BF0F38"/>
    <w:rsid w:val="00BF1016"/>
    <w:rsid w:val="00BF14B5"/>
    <w:rsid w:val="00BF218C"/>
    <w:rsid w:val="00BF22FD"/>
    <w:rsid w:val="00BF2D53"/>
    <w:rsid w:val="00BF38EE"/>
    <w:rsid w:val="00BF42BF"/>
    <w:rsid w:val="00BF4412"/>
    <w:rsid w:val="00BF52E3"/>
    <w:rsid w:val="00BF5370"/>
    <w:rsid w:val="00BF53A0"/>
    <w:rsid w:val="00BF5491"/>
    <w:rsid w:val="00BF6079"/>
    <w:rsid w:val="00BF6813"/>
    <w:rsid w:val="00BF7112"/>
    <w:rsid w:val="00C00544"/>
    <w:rsid w:val="00C017C6"/>
    <w:rsid w:val="00C018D3"/>
    <w:rsid w:val="00C01E24"/>
    <w:rsid w:val="00C0268B"/>
    <w:rsid w:val="00C02CF2"/>
    <w:rsid w:val="00C0324A"/>
    <w:rsid w:val="00C03A0D"/>
    <w:rsid w:val="00C040BF"/>
    <w:rsid w:val="00C050C7"/>
    <w:rsid w:val="00C05B7D"/>
    <w:rsid w:val="00C06256"/>
    <w:rsid w:val="00C0641B"/>
    <w:rsid w:val="00C066AD"/>
    <w:rsid w:val="00C06D19"/>
    <w:rsid w:val="00C06F00"/>
    <w:rsid w:val="00C0747B"/>
    <w:rsid w:val="00C0750B"/>
    <w:rsid w:val="00C10DF1"/>
    <w:rsid w:val="00C114FE"/>
    <w:rsid w:val="00C116A7"/>
    <w:rsid w:val="00C11B77"/>
    <w:rsid w:val="00C11F6A"/>
    <w:rsid w:val="00C12102"/>
    <w:rsid w:val="00C123AF"/>
    <w:rsid w:val="00C124DA"/>
    <w:rsid w:val="00C12934"/>
    <w:rsid w:val="00C13325"/>
    <w:rsid w:val="00C13488"/>
    <w:rsid w:val="00C13CDC"/>
    <w:rsid w:val="00C14807"/>
    <w:rsid w:val="00C1510C"/>
    <w:rsid w:val="00C151FF"/>
    <w:rsid w:val="00C15455"/>
    <w:rsid w:val="00C15F30"/>
    <w:rsid w:val="00C1658D"/>
    <w:rsid w:val="00C170CC"/>
    <w:rsid w:val="00C17335"/>
    <w:rsid w:val="00C173CC"/>
    <w:rsid w:val="00C175F3"/>
    <w:rsid w:val="00C17B25"/>
    <w:rsid w:val="00C22353"/>
    <w:rsid w:val="00C23679"/>
    <w:rsid w:val="00C236FE"/>
    <w:rsid w:val="00C2494F"/>
    <w:rsid w:val="00C25366"/>
    <w:rsid w:val="00C258BD"/>
    <w:rsid w:val="00C26132"/>
    <w:rsid w:val="00C26305"/>
    <w:rsid w:val="00C26557"/>
    <w:rsid w:val="00C265FC"/>
    <w:rsid w:val="00C27EDA"/>
    <w:rsid w:val="00C327E0"/>
    <w:rsid w:val="00C33071"/>
    <w:rsid w:val="00C33DA7"/>
    <w:rsid w:val="00C33F4B"/>
    <w:rsid w:val="00C34BFE"/>
    <w:rsid w:val="00C34F1D"/>
    <w:rsid w:val="00C3506D"/>
    <w:rsid w:val="00C3590E"/>
    <w:rsid w:val="00C35BB1"/>
    <w:rsid w:val="00C363EF"/>
    <w:rsid w:val="00C36747"/>
    <w:rsid w:val="00C36BD3"/>
    <w:rsid w:val="00C36D0A"/>
    <w:rsid w:val="00C377F8"/>
    <w:rsid w:val="00C4035A"/>
    <w:rsid w:val="00C4039B"/>
    <w:rsid w:val="00C406B6"/>
    <w:rsid w:val="00C41C01"/>
    <w:rsid w:val="00C41DA9"/>
    <w:rsid w:val="00C422CE"/>
    <w:rsid w:val="00C42682"/>
    <w:rsid w:val="00C42CBC"/>
    <w:rsid w:val="00C4344B"/>
    <w:rsid w:val="00C43CC1"/>
    <w:rsid w:val="00C43CD9"/>
    <w:rsid w:val="00C43EC0"/>
    <w:rsid w:val="00C44089"/>
    <w:rsid w:val="00C44343"/>
    <w:rsid w:val="00C4439A"/>
    <w:rsid w:val="00C44773"/>
    <w:rsid w:val="00C45114"/>
    <w:rsid w:val="00C451DF"/>
    <w:rsid w:val="00C500FF"/>
    <w:rsid w:val="00C50132"/>
    <w:rsid w:val="00C505B3"/>
    <w:rsid w:val="00C5070E"/>
    <w:rsid w:val="00C50901"/>
    <w:rsid w:val="00C510F5"/>
    <w:rsid w:val="00C51853"/>
    <w:rsid w:val="00C534DD"/>
    <w:rsid w:val="00C53D67"/>
    <w:rsid w:val="00C53D78"/>
    <w:rsid w:val="00C54702"/>
    <w:rsid w:val="00C54B2C"/>
    <w:rsid w:val="00C5507C"/>
    <w:rsid w:val="00C55333"/>
    <w:rsid w:val="00C55C0F"/>
    <w:rsid w:val="00C57788"/>
    <w:rsid w:val="00C57AAC"/>
    <w:rsid w:val="00C6011A"/>
    <w:rsid w:val="00C61387"/>
    <w:rsid w:val="00C62539"/>
    <w:rsid w:val="00C63D1F"/>
    <w:rsid w:val="00C6428E"/>
    <w:rsid w:val="00C64FFB"/>
    <w:rsid w:val="00C66601"/>
    <w:rsid w:val="00C66868"/>
    <w:rsid w:val="00C70058"/>
    <w:rsid w:val="00C71087"/>
    <w:rsid w:val="00C71EDD"/>
    <w:rsid w:val="00C72196"/>
    <w:rsid w:val="00C724C0"/>
    <w:rsid w:val="00C73865"/>
    <w:rsid w:val="00C74100"/>
    <w:rsid w:val="00C7485E"/>
    <w:rsid w:val="00C757AE"/>
    <w:rsid w:val="00C761AF"/>
    <w:rsid w:val="00C76269"/>
    <w:rsid w:val="00C7629F"/>
    <w:rsid w:val="00C76A08"/>
    <w:rsid w:val="00C76D71"/>
    <w:rsid w:val="00C7722C"/>
    <w:rsid w:val="00C775E3"/>
    <w:rsid w:val="00C77EFB"/>
    <w:rsid w:val="00C80C6D"/>
    <w:rsid w:val="00C81C45"/>
    <w:rsid w:val="00C82779"/>
    <w:rsid w:val="00C82E38"/>
    <w:rsid w:val="00C84138"/>
    <w:rsid w:val="00C84A35"/>
    <w:rsid w:val="00C854B2"/>
    <w:rsid w:val="00C85A1D"/>
    <w:rsid w:val="00C85AEB"/>
    <w:rsid w:val="00C863CA"/>
    <w:rsid w:val="00C865FF"/>
    <w:rsid w:val="00C86F66"/>
    <w:rsid w:val="00C872F7"/>
    <w:rsid w:val="00C873B9"/>
    <w:rsid w:val="00C90612"/>
    <w:rsid w:val="00C90C6E"/>
    <w:rsid w:val="00C92017"/>
    <w:rsid w:val="00C920C0"/>
    <w:rsid w:val="00C922BF"/>
    <w:rsid w:val="00C92841"/>
    <w:rsid w:val="00C936AE"/>
    <w:rsid w:val="00C941E5"/>
    <w:rsid w:val="00C944B4"/>
    <w:rsid w:val="00C94A7C"/>
    <w:rsid w:val="00C94C88"/>
    <w:rsid w:val="00C9537E"/>
    <w:rsid w:val="00C95A22"/>
    <w:rsid w:val="00C95A3D"/>
    <w:rsid w:val="00C96416"/>
    <w:rsid w:val="00C96554"/>
    <w:rsid w:val="00C96D63"/>
    <w:rsid w:val="00C97381"/>
    <w:rsid w:val="00C978D3"/>
    <w:rsid w:val="00C97D24"/>
    <w:rsid w:val="00CA0326"/>
    <w:rsid w:val="00CA044F"/>
    <w:rsid w:val="00CA0483"/>
    <w:rsid w:val="00CA103F"/>
    <w:rsid w:val="00CA12A6"/>
    <w:rsid w:val="00CA1B09"/>
    <w:rsid w:val="00CA1B6A"/>
    <w:rsid w:val="00CA2218"/>
    <w:rsid w:val="00CA2237"/>
    <w:rsid w:val="00CA2238"/>
    <w:rsid w:val="00CA25D4"/>
    <w:rsid w:val="00CA26C3"/>
    <w:rsid w:val="00CA27FF"/>
    <w:rsid w:val="00CA2F64"/>
    <w:rsid w:val="00CA3603"/>
    <w:rsid w:val="00CA36CB"/>
    <w:rsid w:val="00CA4237"/>
    <w:rsid w:val="00CA556E"/>
    <w:rsid w:val="00CA5591"/>
    <w:rsid w:val="00CA579A"/>
    <w:rsid w:val="00CA620F"/>
    <w:rsid w:val="00CA6394"/>
    <w:rsid w:val="00CA6730"/>
    <w:rsid w:val="00CA6831"/>
    <w:rsid w:val="00CA6B20"/>
    <w:rsid w:val="00CA7AD9"/>
    <w:rsid w:val="00CA7BAF"/>
    <w:rsid w:val="00CA7F2A"/>
    <w:rsid w:val="00CB0458"/>
    <w:rsid w:val="00CB0976"/>
    <w:rsid w:val="00CB0BC4"/>
    <w:rsid w:val="00CB1125"/>
    <w:rsid w:val="00CB2549"/>
    <w:rsid w:val="00CB25C7"/>
    <w:rsid w:val="00CB2892"/>
    <w:rsid w:val="00CB2CE7"/>
    <w:rsid w:val="00CB3665"/>
    <w:rsid w:val="00CB406A"/>
    <w:rsid w:val="00CB463A"/>
    <w:rsid w:val="00CB4787"/>
    <w:rsid w:val="00CB4FF1"/>
    <w:rsid w:val="00CB50CE"/>
    <w:rsid w:val="00CB59A9"/>
    <w:rsid w:val="00CB5DD0"/>
    <w:rsid w:val="00CB60F5"/>
    <w:rsid w:val="00CB62BF"/>
    <w:rsid w:val="00CB69AC"/>
    <w:rsid w:val="00CB6B7D"/>
    <w:rsid w:val="00CB795E"/>
    <w:rsid w:val="00CB7AD3"/>
    <w:rsid w:val="00CC026F"/>
    <w:rsid w:val="00CC04D3"/>
    <w:rsid w:val="00CC0803"/>
    <w:rsid w:val="00CC0C1C"/>
    <w:rsid w:val="00CC161D"/>
    <w:rsid w:val="00CC18FE"/>
    <w:rsid w:val="00CC1996"/>
    <w:rsid w:val="00CC1EA3"/>
    <w:rsid w:val="00CC27AE"/>
    <w:rsid w:val="00CC2B58"/>
    <w:rsid w:val="00CC2E55"/>
    <w:rsid w:val="00CC36B4"/>
    <w:rsid w:val="00CC5299"/>
    <w:rsid w:val="00CC6482"/>
    <w:rsid w:val="00CC648F"/>
    <w:rsid w:val="00CC75A4"/>
    <w:rsid w:val="00CC7644"/>
    <w:rsid w:val="00CC7D3F"/>
    <w:rsid w:val="00CD03EF"/>
    <w:rsid w:val="00CD05E1"/>
    <w:rsid w:val="00CD1724"/>
    <w:rsid w:val="00CD1F1C"/>
    <w:rsid w:val="00CD2BAD"/>
    <w:rsid w:val="00CD3013"/>
    <w:rsid w:val="00CD3909"/>
    <w:rsid w:val="00CD3E1B"/>
    <w:rsid w:val="00CD4470"/>
    <w:rsid w:val="00CD4675"/>
    <w:rsid w:val="00CD4873"/>
    <w:rsid w:val="00CD5F93"/>
    <w:rsid w:val="00CD631B"/>
    <w:rsid w:val="00CD64EF"/>
    <w:rsid w:val="00CD6C51"/>
    <w:rsid w:val="00CD6CC8"/>
    <w:rsid w:val="00CD6CCE"/>
    <w:rsid w:val="00CD70CF"/>
    <w:rsid w:val="00CD777C"/>
    <w:rsid w:val="00CD7799"/>
    <w:rsid w:val="00CD78DD"/>
    <w:rsid w:val="00CE00CC"/>
    <w:rsid w:val="00CE0877"/>
    <w:rsid w:val="00CE18B6"/>
    <w:rsid w:val="00CE19FD"/>
    <w:rsid w:val="00CE1F25"/>
    <w:rsid w:val="00CE1F93"/>
    <w:rsid w:val="00CE3057"/>
    <w:rsid w:val="00CE3080"/>
    <w:rsid w:val="00CE3AB8"/>
    <w:rsid w:val="00CE3E0D"/>
    <w:rsid w:val="00CE3FB3"/>
    <w:rsid w:val="00CE429D"/>
    <w:rsid w:val="00CE4C5A"/>
    <w:rsid w:val="00CE50F4"/>
    <w:rsid w:val="00CE53E7"/>
    <w:rsid w:val="00CE5647"/>
    <w:rsid w:val="00CE5EFE"/>
    <w:rsid w:val="00CE6C1F"/>
    <w:rsid w:val="00CE76B8"/>
    <w:rsid w:val="00CE7E18"/>
    <w:rsid w:val="00CF250F"/>
    <w:rsid w:val="00CF2691"/>
    <w:rsid w:val="00CF27FA"/>
    <w:rsid w:val="00CF442C"/>
    <w:rsid w:val="00CF579C"/>
    <w:rsid w:val="00CF5964"/>
    <w:rsid w:val="00CF5AC0"/>
    <w:rsid w:val="00CF6903"/>
    <w:rsid w:val="00CF69F3"/>
    <w:rsid w:val="00CF6BEA"/>
    <w:rsid w:val="00CF78A0"/>
    <w:rsid w:val="00D001E0"/>
    <w:rsid w:val="00D00A57"/>
    <w:rsid w:val="00D00CD1"/>
    <w:rsid w:val="00D00D63"/>
    <w:rsid w:val="00D010F5"/>
    <w:rsid w:val="00D01439"/>
    <w:rsid w:val="00D01B37"/>
    <w:rsid w:val="00D02172"/>
    <w:rsid w:val="00D026CB"/>
    <w:rsid w:val="00D0276B"/>
    <w:rsid w:val="00D03360"/>
    <w:rsid w:val="00D0370E"/>
    <w:rsid w:val="00D03AC0"/>
    <w:rsid w:val="00D045F5"/>
    <w:rsid w:val="00D049EE"/>
    <w:rsid w:val="00D04FB6"/>
    <w:rsid w:val="00D056B3"/>
    <w:rsid w:val="00D060C4"/>
    <w:rsid w:val="00D067D6"/>
    <w:rsid w:val="00D06CCA"/>
    <w:rsid w:val="00D078A7"/>
    <w:rsid w:val="00D10514"/>
    <w:rsid w:val="00D10781"/>
    <w:rsid w:val="00D115BD"/>
    <w:rsid w:val="00D11793"/>
    <w:rsid w:val="00D1187E"/>
    <w:rsid w:val="00D156D0"/>
    <w:rsid w:val="00D15B33"/>
    <w:rsid w:val="00D15F3F"/>
    <w:rsid w:val="00D1640A"/>
    <w:rsid w:val="00D16D27"/>
    <w:rsid w:val="00D170B9"/>
    <w:rsid w:val="00D171FE"/>
    <w:rsid w:val="00D176E6"/>
    <w:rsid w:val="00D17761"/>
    <w:rsid w:val="00D201C7"/>
    <w:rsid w:val="00D20609"/>
    <w:rsid w:val="00D2060A"/>
    <w:rsid w:val="00D2067D"/>
    <w:rsid w:val="00D20D39"/>
    <w:rsid w:val="00D21140"/>
    <w:rsid w:val="00D21195"/>
    <w:rsid w:val="00D21992"/>
    <w:rsid w:val="00D21D24"/>
    <w:rsid w:val="00D2242F"/>
    <w:rsid w:val="00D2253E"/>
    <w:rsid w:val="00D22556"/>
    <w:rsid w:val="00D22E47"/>
    <w:rsid w:val="00D23476"/>
    <w:rsid w:val="00D2424F"/>
    <w:rsid w:val="00D250D8"/>
    <w:rsid w:val="00D252FB"/>
    <w:rsid w:val="00D25302"/>
    <w:rsid w:val="00D2550F"/>
    <w:rsid w:val="00D268B4"/>
    <w:rsid w:val="00D27297"/>
    <w:rsid w:val="00D27737"/>
    <w:rsid w:val="00D27FE7"/>
    <w:rsid w:val="00D30106"/>
    <w:rsid w:val="00D301E8"/>
    <w:rsid w:val="00D3022F"/>
    <w:rsid w:val="00D305C0"/>
    <w:rsid w:val="00D30CF4"/>
    <w:rsid w:val="00D3102B"/>
    <w:rsid w:val="00D31377"/>
    <w:rsid w:val="00D3160F"/>
    <w:rsid w:val="00D31C70"/>
    <w:rsid w:val="00D332E8"/>
    <w:rsid w:val="00D339B7"/>
    <w:rsid w:val="00D33E09"/>
    <w:rsid w:val="00D359E9"/>
    <w:rsid w:val="00D37148"/>
    <w:rsid w:val="00D37E57"/>
    <w:rsid w:val="00D401F0"/>
    <w:rsid w:val="00D418F2"/>
    <w:rsid w:val="00D42B88"/>
    <w:rsid w:val="00D431CA"/>
    <w:rsid w:val="00D437A4"/>
    <w:rsid w:val="00D437B5"/>
    <w:rsid w:val="00D43A93"/>
    <w:rsid w:val="00D43AFB"/>
    <w:rsid w:val="00D444AF"/>
    <w:rsid w:val="00D450A2"/>
    <w:rsid w:val="00D455DA"/>
    <w:rsid w:val="00D45822"/>
    <w:rsid w:val="00D45A5D"/>
    <w:rsid w:val="00D45C46"/>
    <w:rsid w:val="00D4628D"/>
    <w:rsid w:val="00D4638A"/>
    <w:rsid w:val="00D46680"/>
    <w:rsid w:val="00D47A3D"/>
    <w:rsid w:val="00D47E98"/>
    <w:rsid w:val="00D520F4"/>
    <w:rsid w:val="00D52C0F"/>
    <w:rsid w:val="00D52C3D"/>
    <w:rsid w:val="00D52FAD"/>
    <w:rsid w:val="00D53102"/>
    <w:rsid w:val="00D536AA"/>
    <w:rsid w:val="00D53774"/>
    <w:rsid w:val="00D552C6"/>
    <w:rsid w:val="00D55C4E"/>
    <w:rsid w:val="00D5628B"/>
    <w:rsid w:val="00D5644A"/>
    <w:rsid w:val="00D56C31"/>
    <w:rsid w:val="00D57484"/>
    <w:rsid w:val="00D574FF"/>
    <w:rsid w:val="00D60C9B"/>
    <w:rsid w:val="00D623DD"/>
    <w:rsid w:val="00D62652"/>
    <w:rsid w:val="00D62818"/>
    <w:rsid w:val="00D634E9"/>
    <w:rsid w:val="00D63538"/>
    <w:rsid w:val="00D635C8"/>
    <w:rsid w:val="00D644B1"/>
    <w:rsid w:val="00D64ED9"/>
    <w:rsid w:val="00D6619C"/>
    <w:rsid w:val="00D663AB"/>
    <w:rsid w:val="00D6645B"/>
    <w:rsid w:val="00D66666"/>
    <w:rsid w:val="00D66C24"/>
    <w:rsid w:val="00D66CC5"/>
    <w:rsid w:val="00D66DF7"/>
    <w:rsid w:val="00D66FF1"/>
    <w:rsid w:val="00D70654"/>
    <w:rsid w:val="00D70EFE"/>
    <w:rsid w:val="00D71291"/>
    <w:rsid w:val="00D71602"/>
    <w:rsid w:val="00D72424"/>
    <w:rsid w:val="00D7270E"/>
    <w:rsid w:val="00D727B8"/>
    <w:rsid w:val="00D72980"/>
    <w:rsid w:val="00D72B7B"/>
    <w:rsid w:val="00D730F4"/>
    <w:rsid w:val="00D731CA"/>
    <w:rsid w:val="00D738C5"/>
    <w:rsid w:val="00D73A25"/>
    <w:rsid w:val="00D74DD0"/>
    <w:rsid w:val="00D74E65"/>
    <w:rsid w:val="00D750A2"/>
    <w:rsid w:val="00D7540C"/>
    <w:rsid w:val="00D75838"/>
    <w:rsid w:val="00D76278"/>
    <w:rsid w:val="00D76922"/>
    <w:rsid w:val="00D76E18"/>
    <w:rsid w:val="00D77380"/>
    <w:rsid w:val="00D800A0"/>
    <w:rsid w:val="00D8017A"/>
    <w:rsid w:val="00D80834"/>
    <w:rsid w:val="00D80CAF"/>
    <w:rsid w:val="00D817A6"/>
    <w:rsid w:val="00D81C31"/>
    <w:rsid w:val="00D820F8"/>
    <w:rsid w:val="00D829BF"/>
    <w:rsid w:val="00D841C1"/>
    <w:rsid w:val="00D86155"/>
    <w:rsid w:val="00D879A6"/>
    <w:rsid w:val="00D87BBB"/>
    <w:rsid w:val="00D900DD"/>
    <w:rsid w:val="00D906D7"/>
    <w:rsid w:val="00D90C38"/>
    <w:rsid w:val="00D9122A"/>
    <w:rsid w:val="00D927BA"/>
    <w:rsid w:val="00D93BD0"/>
    <w:rsid w:val="00D93D2E"/>
    <w:rsid w:val="00D94B28"/>
    <w:rsid w:val="00D9502F"/>
    <w:rsid w:val="00D95042"/>
    <w:rsid w:val="00D9527C"/>
    <w:rsid w:val="00D953EF"/>
    <w:rsid w:val="00D956CF"/>
    <w:rsid w:val="00D95A66"/>
    <w:rsid w:val="00D96D52"/>
    <w:rsid w:val="00D96DF9"/>
    <w:rsid w:val="00D96E64"/>
    <w:rsid w:val="00D96ECC"/>
    <w:rsid w:val="00D9767F"/>
    <w:rsid w:val="00D97C71"/>
    <w:rsid w:val="00DA0E32"/>
    <w:rsid w:val="00DA15D5"/>
    <w:rsid w:val="00DA1733"/>
    <w:rsid w:val="00DA19FA"/>
    <w:rsid w:val="00DA23AF"/>
    <w:rsid w:val="00DA2A10"/>
    <w:rsid w:val="00DA2D39"/>
    <w:rsid w:val="00DA2F03"/>
    <w:rsid w:val="00DA311E"/>
    <w:rsid w:val="00DA389E"/>
    <w:rsid w:val="00DA40EB"/>
    <w:rsid w:val="00DA474B"/>
    <w:rsid w:val="00DA480A"/>
    <w:rsid w:val="00DA55FF"/>
    <w:rsid w:val="00DA5663"/>
    <w:rsid w:val="00DA6A4A"/>
    <w:rsid w:val="00DA7ED9"/>
    <w:rsid w:val="00DA7FCA"/>
    <w:rsid w:val="00DB2491"/>
    <w:rsid w:val="00DB2516"/>
    <w:rsid w:val="00DB32BA"/>
    <w:rsid w:val="00DB3396"/>
    <w:rsid w:val="00DB36C4"/>
    <w:rsid w:val="00DB3D89"/>
    <w:rsid w:val="00DB4398"/>
    <w:rsid w:val="00DB46F5"/>
    <w:rsid w:val="00DB4AD9"/>
    <w:rsid w:val="00DB5C55"/>
    <w:rsid w:val="00DB62FF"/>
    <w:rsid w:val="00DB71F3"/>
    <w:rsid w:val="00DB7828"/>
    <w:rsid w:val="00DB7D1F"/>
    <w:rsid w:val="00DC1F7F"/>
    <w:rsid w:val="00DC299E"/>
    <w:rsid w:val="00DC2A65"/>
    <w:rsid w:val="00DC32B6"/>
    <w:rsid w:val="00DC332D"/>
    <w:rsid w:val="00DC34A7"/>
    <w:rsid w:val="00DC386F"/>
    <w:rsid w:val="00DC3BDA"/>
    <w:rsid w:val="00DC4116"/>
    <w:rsid w:val="00DC4552"/>
    <w:rsid w:val="00DC4DC8"/>
    <w:rsid w:val="00DC4F9F"/>
    <w:rsid w:val="00DC5545"/>
    <w:rsid w:val="00DC5C95"/>
    <w:rsid w:val="00DC64F6"/>
    <w:rsid w:val="00DC6711"/>
    <w:rsid w:val="00DC67D7"/>
    <w:rsid w:val="00DC68EE"/>
    <w:rsid w:val="00DC719C"/>
    <w:rsid w:val="00DC7F68"/>
    <w:rsid w:val="00DD03E7"/>
    <w:rsid w:val="00DD0797"/>
    <w:rsid w:val="00DD09F8"/>
    <w:rsid w:val="00DD202E"/>
    <w:rsid w:val="00DD2EDA"/>
    <w:rsid w:val="00DD300C"/>
    <w:rsid w:val="00DD3A34"/>
    <w:rsid w:val="00DD42EC"/>
    <w:rsid w:val="00DD42F2"/>
    <w:rsid w:val="00DD4A10"/>
    <w:rsid w:val="00DD4CDB"/>
    <w:rsid w:val="00DD506B"/>
    <w:rsid w:val="00DD57FE"/>
    <w:rsid w:val="00DD5FB8"/>
    <w:rsid w:val="00DD6311"/>
    <w:rsid w:val="00DD6CB5"/>
    <w:rsid w:val="00DD6E1A"/>
    <w:rsid w:val="00DD7D5D"/>
    <w:rsid w:val="00DE143C"/>
    <w:rsid w:val="00DE1838"/>
    <w:rsid w:val="00DE2476"/>
    <w:rsid w:val="00DE2937"/>
    <w:rsid w:val="00DE3F7A"/>
    <w:rsid w:val="00DE3F8A"/>
    <w:rsid w:val="00DE4998"/>
    <w:rsid w:val="00DE68E7"/>
    <w:rsid w:val="00DE69EF"/>
    <w:rsid w:val="00DE70A4"/>
    <w:rsid w:val="00DE7101"/>
    <w:rsid w:val="00DE775D"/>
    <w:rsid w:val="00DE7773"/>
    <w:rsid w:val="00DF04F2"/>
    <w:rsid w:val="00DF09B4"/>
    <w:rsid w:val="00DF0BDC"/>
    <w:rsid w:val="00DF1A85"/>
    <w:rsid w:val="00DF1BFD"/>
    <w:rsid w:val="00DF1F1B"/>
    <w:rsid w:val="00DF2564"/>
    <w:rsid w:val="00DF2755"/>
    <w:rsid w:val="00DF290D"/>
    <w:rsid w:val="00DF43D5"/>
    <w:rsid w:val="00DF4E09"/>
    <w:rsid w:val="00DF4F52"/>
    <w:rsid w:val="00DF5095"/>
    <w:rsid w:val="00DF562D"/>
    <w:rsid w:val="00DF5641"/>
    <w:rsid w:val="00DF5784"/>
    <w:rsid w:val="00DF586B"/>
    <w:rsid w:val="00DF5F19"/>
    <w:rsid w:val="00DF62B0"/>
    <w:rsid w:val="00DF6BF2"/>
    <w:rsid w:val="00DF7AC6"/>
    <w:rsid w:val="00E00833"/>
    <w:rsid w:val="00E01021"/>
    <w:rsid w:val="00E01E1D"/>
    <w:rsid w:val="00E02BE2"/>
    <w:rsid w:val="00E03C62"/>
    <w:rsid w:val="00E04CEE"/>
    <w:rsid w:val="00E052C1"/>
    <w:rsid w:val="00E0592E"/>
    <w:rsid w:val="00E05C8C"/>
    <w:rsid w:val="00E06566"/>
    <w:rsid w:val="00E0678A"/>
    <w:rsid w:val="00E10A06"/>
    <w:rsid w:val="00E10B65"/>
    <w:rsid w:val="00E10D92"/>
    <w:rsid w:val="00E119D0"/>
    <w:rsid w:val="00E11DFA"/>
    <w:rsid w:val="00E1247D"/>
    <w:rsid w:val="00E127D2"/>
    <w:rsid w:val="00E12C2F"/>
    <w:rsid w:val="00E131BE"/>
    <w:rsid w:val="00E1353D"/>
    <w:rsid w:val="00E13B1D"/>
    <w:rsid w:val="00E13B3D"/>
    <w:rsid w:val="00E13E46"/>
    <w:rsid w:val="00E147E9"/>
    <w:rsid w:val="00E14942"/>
    <w:rsid w:val="00E15C8B"/>
    <w:rsid w:val="00E15CE5"/>
    <w:rsid w:val="00E15F5D"/>
    <w:rsid w:val="00E16B7C"/>
    <w:rsid w:val="00E16FC5"/>
    <w:rsid w:val="00E214C1"/>
    <w:rsid w:val="00E217AF"/>
    <w:rsid w:val="00E21C64"/>
    <w:rsid w:val="00E21FA8"/>
    <w:rsid w:val="00E2287E"/>
    <w:rsid w:val="00E22C4D"/>
    <w:rsid w:val="00E232C4"/>
    <w:rsid w:val="00E23549"/>
    <w:rsid w:val="00E23AFA"/>
    <w:rsid w:val="00E2438E"/>
    <w:rsid w:val="00E2511D"/>
    <w:rsid w:val="00E25365"/>
    <w:rsid w:val="00E256A3"/>
    <w:rsid w:val="00E2726E"/>
    <w:rsid w:val="00E27737"/>
    <w:rsid w:val="00E30264"/>
    <w:rsid w:val="00E3046B"/>
    <w:rsid w:val="00E30920"/>
    <w:rsid w:val="00E31328"/>
    <w:rsid w:val="00E31CF0"/>
    <w:rsid w:val="00E32358"/>
    <w:rsid w:val="00E32AE0"/>
    <w:rsid w:val="00E32B23"/>
    <w:rsid w:val="00E33010"/>
    <w:rsid w:val="00E345B1"/>
    <w:rsid w:val="00E34DE4"/>
    <w:rsid w:val="00E35559"/>
    <w:rsid w:val="00E357D6"/>
    <w:rsid w:val="00E359A4"/>
    <w:rsid w:val="00E35E90"/>
    <w:rsid w:val="00E36871"/>
    <w:rsid w:val="00E37035"/>
    <w:rsid w:val="00E40C24"/>
    <w:rsid w:val="00E41A28"/>
    <w:rsid w:val="00E42253"/>
    <w:rsid w:val="00E440CE"/>
    <w:rsid w:val="00E44988"/>
    <w:rsid w:val="00E44D32"/>
    <w:rsid w:val="00E455B5"/>
    <w:rsid w:val="00E45742"/>
    <w:rsid w:val="00E45A5C"/>
    <w:rsid w:val="00E45C16"/>
    <w:rsid w:val="00E45E71"/>
    <w:rsid w:val="00E46092"/>
    <w:rsid w:val="00E468DA"/>
    <w:rsid w:val="00E50BD2"/>
    <w:rsid w:val="00E51A1E"/>
    <w:rsid w:val="00E52901"/>
    <w:rsid w:val="00E5324D"/>
    <w:rsid w:val="00E532C3"/>
    <w:rsid w:val="00E540FB"/>
    <w:rsid w:val="00E54116"/>
    <w:rsid w:val="00E54E58"/>
    <w:rsid w:val="00E561B6"/>
    <w:rsid w:val="00E5668E"/>
    <w:rsid w:val="00E57017"/>
    <w:rsid w:val="00E57206"/>
    <w:rsid w:val="00E57289"/>
    <w:rsid w:val="00E60174"/>
    <w:rsid w:val="00E60686"/>
    <w:rsid w:val="00E60990"/>
    <w:rsid w:val="00E60D4D"/>
    <w:rsid w:val="00E60EA8"/>
    <w:rsid w:val="00E6106D"/>
    <w:rsid w:val="00E6107A"/>
    <w:rsid w:val="00E61B8F"/>
    <w:rsid w:val="00E646DA"/>
    <w:rsid w:val="00E64BA2"/>
    <w:rsid w:val="00E65448"/>
    <w:rsid w:val="00E65A53"/>
    <w:rsid w:val="00E66465"/>
    <w:rsid w:val="00E66D11"/>
    <w:rsid w:val="00E66E9F"/>
    <w:rsid w:val="00E673B6"/>
    <w:rsid w:val="00E67C97"/>
    <w:rsid w:val="00E70EFC"/>
    <w:rsid w:val="00E71998"/>
    <w:rsid w:val="00E71B44"/>
    <w:rsid w:val="00E72DE3"/>
    <w:rsid w:val="00E737F3"/>
    <w:rsid w:val="00E74152"/>
    <w:rsid w:val="00E74642"/>
    <w:rsid w:val="00E74939"/>
    <w:rsid w:val="00E74DE4"/>
    <w:rsid w:val="00E74DE8"/>
    <w:rsid w:val="00E75F2C"/>
    <w:rsid w:val="00E76FBB"/>
    <w:rsid w:val="00E76FCA"/>
    <w:rsid w:val="00E7786B"/>
    <w:rsid w:val="00E77F14"/>
    <w:rsid w:val="00E81013"/>
    <w:rsid w:val="00E824A6"/>
    <w:rsid w:val="00E82888"/>
    <w:rsid w:val="00E82DCC"/>
    <w:rsid w:val="00E82E91"/>
    <w:rsid w:val="00E83779"/>
    <w:rsid w:val="00E83C53"/>
    <w:rsid w:val="00E86B4F"/>
    <w:rsid w:val="00E915AC"/>
    <w:rsid w:val="00E91BB7"/>
    <w:rsid w:val="00E92025"/>
    <w:rsid w:val="00E9222D"/>
    <w:rsid w:val="00E925A4"/>
    <w:rsid w:val="00E93276"/>
    <w:rsid w:val="00E932F9"/>
    <w:rsid w:val="00E93883"/>
    <w:rsid w:val="00E93F3C"/>
    <w:rsid w:val="00E94592"/>
    <w:rsid w:val="00E94A37"/>
    <w:rsid w:val="00E95177"/>
    <w:rsid w:val="00E95847"/>
    <w:rsid w:val="00E958F1"/>
    <w:rsid w:val="00E95F18"/>
    <w:rsid w:val="00E96095"/>
    <w:rsid w:val="00E96ABC"/>
    <w:rsid w:val="00E9714D"/>
    <w:rsid w:val="00E97691"/>
    <w:rsid w:val="00E976F7"/>
    <w:rsid w:val="00E97AB0"/>
    <w:rsid w:val="00EA02A0"/>
    <w:rsid w:val="00EA2D3C"/>
    <w:rsid w:val="00EA2E79"/>
    <w:rsid w:val="00EA30B0"/>
    <w:rsid w:val="00EA352D"/>
    <w:rsid w:val="00EA3B63"/>
    <w:rsid w:val="00EA412A"/>
    <w:rsid w:val="00EA4525"/>
    <w:rsid w:val="00EA45C9"/>
    <w:rsid w:val="00EA4A9E"/>
    <w:rsid w:val="00EA53C3"/>
    <w:rsid w:val="00EA5E84"/>
    <w:rsid w:val="00EA64B8"/>
    <w:rsid w:val="00EA6649"/>
    <w:rsid w:val="00EA67FD"/>
    <w:rsid w:val="00EA6AC6"/>
    <w:rsid w:val="00EA6B0C"/>
    <w:rsid w:val="00EA6DE1"/>
    <w:rsid w:val="00EA71B2"/>
    <w:rsid w:val="00EA7B40"/>
    <w:rsid w:val="00EA7B5E"/>
    <w:rsid w:val="00EA7D1E"/>
    <w:rsid w:val="00EB1D5E"/>
    <w:rsid w:val="00EB1F49"/>
    <w:rsid w:val="00EB21A7"/>
    <w:rsid w:val="00EB2B28"/>
    <w:rsid w:val="00EB2BB7"/>
    <w:rsid w:val="00EB2CE1"/>
    <w:rsid w:val="00EB2D8C"/>
    <w:rsid w:val="00EB38CE"/>
    <w:rsid w:val="00EB3A30"/>
    <w:rsid w:val="00EB4369"/>
    <w:rsid w:val="00EB5DF8"/>
    <w:rsid w:val="00EB613D"/>
    <w:rsid w:val="00EB616A"/>
    <w:rsid w:val="00EB62B9"/>
    <w:rsid w:val="00EB64B2"/>
    <w:rsid w:val="00EB6804"/>
    <w:rsid w:val="00EB6806"/>
    <w:rsid w:val="00EB73DE"/>
    <w:rsid w:val="00EB788B"/>
    <w:rsid w:val="00EB79E5"/>
    <w:rsid w:val="00EC00F6"/>
    <w:rsid w:val="00EC0A26"/>
    <w:rsid w:val="00EC1583"/>
    <w:rsid w:val="00EC1FBE"/>
    <w:rsid w:val="00EC216B"/>
    <w:rsid w:val="00EC2C67"/>
    <w:rsid w:val="00EC2F90"/>
    <w:rsid w:val="00EC4DD8"/>
    <w:rsid w:val="00EC4E3E"/>
    <w:rsid w:val="00EC4F16"/>
    <w:rsid w:val="00EC501A"/>
    <w:rsid w:val="00EC5288"/>
    <w:rsid w:val="00EC52FD"/>
    <w:rsid w:val="00EC771B"/>
    <w:rsid w:val="00EC77DD"/>
    <w:rsid w:val="00EC7AC8"/>
    <w:rsid w:val="00ED06B7"/>
    <w:rsid w:val="00ED0AC7"/>
    <w:rsid w:val="00ED0F63"/>
    <w:rsid w:val="00ED1304"/>
    <w:rsid w:val="00ED177F"/>
    <w:rsid w:val="00ED2C34"/>
    <w:rsid w:val="00ED2E32"/>
    <w:rsid w:val="00ED4043"/>
    <w:rsid w:val="00ED4525"/>
    <w:rsid w:val="00ED596E"/>
    <w:rsid w:val="00ED64AF"/>
    <w:rsid w:val="00ED75FE"/>
    <w:rsid w:val="00ED762A"/>
    <w:rsid w:val="00ED7A22"/>
    <w:rsid w:val="00EE20ED"/>
    <w:rsid w:val="00EE2807"/>
    <w:rsid w:val="00EE30A8"/>
    <w:rsid w:val="00EE42FF"/>
    <w:rsid w:val="00EE4662"/>
    <w:rsid w:val="00EE545B"/>
    <w:rsid w:val="00EE699E"/>
    <w:rsid w:val="00EF0147"/>
    <w:rsid w:val="00EF01B9"/>
    <w:rsid w:val="00EF03E1"/>
    <w:rsid w:val="00EF0452"/>
    <w:rsid w:val="00EF0717"/>
    <w:rsid w:val="00EF1490"/>
    <w:rsid w:val="00EF1DB7"/>
    <w:rsid w:val="00EF22AD"/>
    <w:rsid w:val="00EF2495"/>
    <w:rsid w:val="00EF2AA7"/>
    <w:rsid w:val="00EF3951"/>
    <w:rsid w:val="00EF3E15"/>
    <w:rsid w:val="00EF46E9"/>
    <w:rsid w:val="00EF7E5C"/>
    <w:rsid w:val="00F00045"/>
    <w:rsid w:val="00F00815"/>
    <w:rsid w:val="00F020AD"/>
    <w:rsid w:val="00F029C5"/>
    <w:rsid w:val="00F030A7"/>
    <w:rsid w:val="00F06217"/>
    <w:rsid w:val="00F06479"/>
    <w:rsid w:val="00F071B0"/>
    <w:rsid w:val="00F07A48"/>
    <w:rsid w:val="00F10E0F"/>
    <w:rsid w:val="00F11643"/>
    <w:rsid w:val="00F11D79"/>
    <w:rsid w:val="00F12564"/>
    <w:rsid w:val="00F1296C"/>
    <w:rsid w:val="00F12F1A"/>
    <w:rsid w:val="00F135C9"/>
    <w:rsid w:val="00F137B0"/>
    <w:rsid w:val="00F14CED"/>
    <w:rsid w:val="00F14D2D"/>
    <w:rsid w:val="00F14ED6"/>
    <w:rsid w:val="00F16424"/>
    <w:rsid w:val="00F16631"/>
    <w:rsid w:val="00F16860"/>
    <w:rsid w:val="00F16F41"/>
    <w:rsid w:val="00F17450"/>
    <w:rsid w:val="00F1747A"/>
    <w:rsid w:val="00F17ABA"/>
    <w:rsid w:val="00F20B0D"/>
    <w:rsid w:val="00F218FB"/>
    <w:rsid w:val="00F21CE4"/>
    <w:rsid w:val="00F236D3"/>
    <w:rsid w:val="00F236EB"/>
    <w:rsid w:val="00F23750"/>
    <w:rsid w:val="00F24651"/>
    <w:rsid w:val="00F24AA2"/>
    <w:rsid w:val="00F25665"/>
    <w:rsid w:val="00F257BD"/>
    <w:rsid w:val="00F25B06"/>
    <w:rsid w:val="00F26236"/>
    <w:rsid w:val="00F2626E"/>
    <w:rsid w:val="00F2699F"/>
    <w:rsid w:val="00F26CBB"/>
    <w:rsid w:val="00F279FD"/>
    <w:rsid w:val="00F27DC4"/>
    <w:rsid w:val="00F304D2"/>
    <w:rsid w:val="00F3068D"/>
    <w:rsid w:val="00F30870"/>
    <w:rsid w:val="00F3096D"/>
    <w:rsid w:val="00F309B3"/>
    <w:rsid w:val="00F31C61"/>
    <w:rsid w:val="00F326B3"/>
    <w:rsid w:val="00F328A8"/>
    <w:rsid w:val="00F32A48"/>
    <w:rsid w:val="00F32D43"/>
    <w:rsid w:val="00F344C1"/>
    <w:rsid w:val="00F34903"/>
    <w:rsid w:val="00F35F02"/>
    <w:rsid w:val="00F36387"/>
    <w:rsid w:val="00F364C6"/>
    <w:rsid w:val="00F40122"/>
    <w:rsid w:val="00F40A7E"/>
    <w:rsid w:val="00F414ED"/>
    <w:rsid w:val="00F41603"/>
    <w:rsid w:val="00F41F70"/>
    <w:rsid w:val="00F42473"/>
    <w:rsid w:val="00F4270C"/>
    <w:rsid w:val="00F42F50"/>
    <w:rsid w:val="00F4351E"/>
    <w:rsid w:val="00F43AF8"/>
    <w:rsid w:val="00F43D89"/>
    <w:rsid w:val="00F43FA5"/>
    <w:rsid w:val="00F44171"/>
    <w:rsid w:val="00F447F7"/>
    <w:rsid w:val="00F456A0"/>
    <w:rsid w:val="00F45FFD"/>
    <w:rsid w:val="00F460D2"/>
    <w:rsid w:val="00F47373"/>
    <w:rsid w:val="00F47FDC"/>
    <w:rsid w:val="00F508B1"/>
    <w:rsid w:val="00F50A9E"/>
    <w:rsid w:val="00F5106B"/>
    <w:rsid w:val="00F53107"/>
    <w:rsid w:val="00F537B8"/>
    <w:rsid w:val="00F53E70"/>
    <w:rsid w:val="00F5478A"/>
    <w:rsid w:val="00F560FC"/>
    <w:rsid w:val="00F5611D"/>
    <w:rsid w:val="00F563A0"/>
    <w:rsid w:val="00F56C5C"/>
    <w:rsid w:val="00F57DA0"/>
    <w:rsid w:val="00F60204"/>
    <w:rsid w:val="00F60CE8"/>
    <w:rsid w:val="00F60FC7"/>
    <w:rsid w:val="00F620E9"/>
    <w:rsid w:val="00F62BE1"/>
    <w:rsid w:val="00F632D9"/>
    <w:rsid w:val="00F634B1"/>
    <w:rsid w:val="00F63AC2"/>
    <w:rsid w:val="00F63D40"/>
    <w:rsid w:val="00F6421E"/>
    <w:rsid w:val="00F643ED"/>
    <w:rsid w:val="00F6484C"/>
    <w:rsid w:val="00F64A3C"/>
    <w:rsid w:val="00F64AFB"/>
    <w:rsid w:val="00F64DC3"/>
    <w:rsid w:val="00F65366"/>
    <w:rsid w:val="00F65B2B"/>
    <w:rsid w:val="00F6629F"/>
    <w:rsid w:val="00F6630E"/>
    <w:rsid w:val="00F66769"/>
    <w:rsid w:val="00F67079"/>
    <w:rsid w:val="00F670A0"/>
    <w:rsid w:val="00F674D7"/>
    <w:rsid w:val="00F67A43"/>
    <w:rsid w:val="00F7022F"/>
    <w:rsid w:val="00F7100D"/>
    <w:rsid w:val="00F7142D"/>
    <w:rsid w:val="00F71C14"/>
    <w:rsid w:val="00F7246C"/>
    <w:rsid w:val="00F7354F"/>
    <w:rsid w:val="00F74240"/>
    <w:rsid w:val="00F74B70"/>
    <w:rsid w:val="00F77CD1"/>
    <w:rsid w:val="00F8060B"/>
    <w:rsid w:val="00F807F3"/>
    <w:rsid w:val="00F8086D"/>
    <w:rsid w:val="00F81D74"/>
    <w:rsid w:val="00F82B62"/>
    <w:rsid w:val="00F82EF3"/>
    <w:rsid w:val="00F83B97"/>
    <w:rsid w:val="00F849A0"/>
    <w:rsid w:val="00F851B3"/>
    <w:rsid w:val="00F85F2F"/>
    <w:rsid w:val="00F8633E"/>
    <w:rsid w:val="00F869E7"/>
    <w:rsid w:val="00F86CD4"/>
    <w:rsid w:val="00F86F05"/>
    <w:rsid w:val="00F874B2"/>
    <w:rsid w:val="00F87747"/>
    <w:rsid w:val="00F905BA"/>
    <w:rsid w:val="00F91172"/>
    <w:rsid w:val="00F92124"/>
    <w:rsid w:val="00F92145"/>
    <w:rsid w:val="00F92A74"/>
    <w:rsid w:val="00F92F11"/>
    <w:rsid w:val="00F93396"/>
    <w:rsid w:val="00F945BC"/>
    <w:rsid w:val="00F94A40"/>
    <w:rsid w:val="00F94DC1"/>
    <w:rsid w:val="00F9554D"/>
    <w:rsid w:val="00F966BC"/>
    <w:rsid w:val="00F9704A"/>
    <w:rsid w:val="00F9724A"/>
    <w:rsid w:val="00F97A6C"/>
    <w:rsid w:val="00F97D78"/>
    <w:rsid w:val="00FA05B4"/>
    <w:rsid w:val="00FA08DF"/>
    <w:rsid w:val="00FA1EC9"/>
    <w:rsid w:val="00FA1F0F"/>
    <w:rsid w:val="00FA2D3C"/>
    <w:rsid w:val="00FA3776"/>
    <w:rsid w:val="00FA4278"/>
    <w:rsid w:val="00FA48F5"/>
    <w:rsid w:val="00FA577C"/>
    <w:rsid w:val="00FA62C0"/>
    <w:rsid w:val="00FA6E15"/>
    <w:rsid w:val="00FA7933"/>
    <w:rsid w:val="00FB0064"/>
    <w:rsid w:val="00FB0410"/>
    <w:rsid w:val="00FB0B1D"/>
    <w:rsid w:val="00FB13E4"/>
    <w:rsid w:val="00FB1B78"/>
    <w:rsid w:val="00FB237C"/>
    <w:rsid w:val="00FB32A7"/>
    <w:rsid w:val="00FB3506"/>
    <w:rsid w:val="00FB4688"/>
    <w:rsid w:val="00FB4814"/>
    <w:rsid w:val="00FB4939"/>
    <w:rsid w:val="00FB4BDD"/>
    <w:rsid w:val="00FB4E33"/>
    <w:rsid w:val="00FB5462"/>
    <w:rsid w:val="00FB7464"/>
    <w:rsid w:val="00FB7F9F"/>
    <w:rsid w:val="00FC0489"/>
    <w:rsid w:val="00FC1140"/>
    <w:rsid w:val="00FC13FA"/>
    <w:rsid w:val="00FC18F2"/>
    <w:rsid w:val="00FC258B"/>
    <w:rsid w:val="00FC2E0D"/>
    <w:rsid w:val="00FC32B0"/>
    <w:rsid w:val="00FC4167"/>
    <w:rsid w:val="00FC41ED"/>
    <w:rsid w:val="00FC47F2"/>
    <w:rsid w:val="00FC4E45"/>
    <w:rsid w:val="00FC6604"/>
    <w:rsid w:val="00FC680A"/>
    <w:rsid w:val="00FD0FA4"/>
    <w:rsid w:val="00FD16E7"/>
    <w:rsid w:val="00FD178D"/>
    <w:rsid w:val="00FD1817"/>
    <w:rsid w:val="00FD21E1"/>
    <w:rsid w:val="00FD2561"/>
    <w:rsid w:val="00FD27B3"/>
    <w:rsid w:val="00FD32CB"/>
    <w:rsid w:val="00FD348E"/>
    <w:rsid w:val="00FD3991"/>
    <w:rsid w:val="00FD3A08"/>
    <w:rsid w:val="00FD45B5"/>
    <w:rsid w:val="00FD470E"/>
    <w:rsid w:val="00FD4985"/>
    <w:rsid w:val="00FD4BCD"/>
    <w:rsid w:val="00FD4FCF"/>
    <w:rsid w:val="00FD5052"/>
    <w:rsid w:val="00FD5637"/>
    <w:rsid w:val="00FD5949"/>
    <w:rsid w:val="00FD5CDC"/>
    <w:rsid w:val="00FD65DE"/>
    <w:rsid w:val="00FD68C5"/>
    <w:rsid w:val="00FD6B17"/>
    <w:rsid w:val="00FD6E13"/>
    <w:rsid w:val="00FD7333"/>
    <w:rsid w:val="00FD75F5"/>
    <w:rsid w:val="00FD7F26"/>
    <w:rsid w:val="00FE0257"/>
    <w:rsid w:val="00FE09CF"/>
    <w:rsid w:val="00FE17AD"/>
    <w:rsid w:val="00FE18C9"/>
    <w:rsid w:val="00FE2965"/>
    <w:rsid w:val="00FE38F2"/>
    <w:rsid w:val="00FE4430"/>
    <w:rsid w:val="00FE6901"/>
    <w:rsid w:val="00FE6D0B"/>
    <w:rsid w:val="00FE6ECB"/>
    <w:rsid w:val="00FE73E3"/>
    <w:rsid w:val="00FE7532"/>
    <w:rsid w:val="00FE795C"/>
    <w:rsid w:val="00FE7F87"/>
    <w:rsid w:val="00FF064C"/>
    <w:rsid w:val="00FF197A"/>
    <w:rsid w:val="00FF1CA8"/>
    <w:rsid w:val="00FF226C"/>
    <w:rsid w:val="00FF2406"/>
    <w:rsid w:val="00FF2C08"/>
    <w:rsid w:val="00FF2D46"/>
    <w:rsid w:val="00FF3C97"/>
    <w:rsid w:val="00FF4893"/>
    <w:rsid w:val="00FF4942"/>
    <w:rsid w:val="00FF4E69"/>
    <w:rsid w:val="00FF6248"/>
    <w:rsid w:val="00FF6588"/>
    <w:rsid w:val="00FF6C42"/>
    <w:rsid w:val="00FF6DC0"/>
    <w:rsid w:val="00FF6F87"/>
    <w:rsid w:val="00FF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FE71FB"/>
  <w15:chartTrackingRefBased/>
  <w15:docId w15:val="{540413AF-C94C-4266-A26F-329608789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link w:val="Heading4Char"/>
    <w:unhideWhenUsed/>
    <w:qFormat/>
    <w:rsid w:val="00262B9E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6091"/>
    <w:rPr>
      <w:color w:val="0000FF"/>
      <w:u w:val="single"/>
    </w:rPr>
  </w:style>
  <w:style w:type="paragraph" w:styleId="Header">
    <w:name w:val="header"/>
    <w:basedOn w:val="Normal"/>
    <w:rsid w:val="005D417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17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309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3096D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262B9E"/>
    <w:rPr>
      <w:b/>
      <w:bCs/>
      <w:sz w:val="24"/>
      <w:szCs w:val="24"/>
    </w:rPr>
  </w:style>
  <w:style w:type="table" w:styleId="TableGrid">
    <w:name w:val="Table Grid"/>
    <w:basedOn w:val="TableNormal"/>
    <w:uiPriority w:val="39"/>
    <w:rsid w:val="004A6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83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B2485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A6219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B61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uncc-iacuc@uncc.edu" TargetMode="Externa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F89412CFE5B45AD80DE28F02141C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D39CB-0E38-4277-A4D2-9507BC0503C8}"/>
      </w:docPartPr>
      <w:docPartBody>
        <w:p w:rsidR="00D3078D" w:rsidRDefault="008C043A" w:rsidP="008C043A">
          <w:pPr>
            <w:pStyle w:val="AF89412CFE5B45AD80DE28F02141CA3F"/>
          </w:pPr>
          <w:r w:rsidRPr="00613A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043A"/>
    <w:rsid w:val="00477CDB"/>
    <w:rsid w:val="008C043A"/>
    <w:rsid w:val="00B6152B"/>
    <w:rsid w:val="00C14B68"/>
    <w:rsid w:val="00D30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043A"/>
    <w:rPr>
      <w:color w:val="808080"/>
    </w:rPr>
  </w:style>
  <w:style w:type="paragraph" w:customStyle="1" w:styleId="AF89412CFE5B45AD80DE28F02141CA3F">
    <w:name w:val="AF89412CFE5B45AD80DE28F02141CA3F"/>
    <w:rsid w:val="008C04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NC Charlotte</Company>
  <LinksUpToDate>false</LinksUpToDate>
  <CharactersWithSpaces>5922</CharactersWithSpaces>
  <SharedDoc>false</SharedDoc>
  <HLinks>
    <vt:vector size="6" baseType="variant">
      <vt:variant>
        <vt:i4>1048690</vt:i4>
      </vt:variant>
      <vt:variant>
        <vt:i4>0</vt:i4>
      </vt:variant>
      <vt:variant>
        <vt:i4>0</vt:i4>
      </vt:variant>
      <vt:variant>
        <vt:i4>5</vt:i4>
      </vt:variant>
      <vt:variant>
        <vt:lpwstr>mailto:uncc-iacuc@unc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tone16</dc:creator>
  <cp:keywords/>
  <cp:lastModifiedBy>Mary Walker</cp:lastModifiedBy>
  <cp:revision>6</cp:revision>
  <cp:lastPrinted>2020-03-05T15:50:00Z</cp:lastPrinted>
  <dcterms:created xsi:type="dcterms:W3CDTF">2023-04-17T17:42:00Z</dcterms:created>
  <dcterms:modified xsi:type="dcterms:W3CDTF">2023-04-18T18:20:00Z</dcterms:modified>
</cp:coreProperties>
</file>